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5A882C" w14:textId="399649A6" w:rsidR="005A31AC" w:rsidRPr="005F4E08" w:rsidRDefault="008F4955" w:rsidP="005F4E08">
      <w:pPr>
        <w:pStyle w:val="Heading1"/>
        <w:rPr>
          <w:rFonts w:asciiTheme="majorBidi" w:hAnsiTheme="majorBidi" w:cstheme="majorBidi"/>
          <w:lang w:val="en-CA"/>
        </w:rPr>
      </w:pPr>
      <w:r w:rsidRPr="008F4955">
        <w:rPr>
          <w:rFonts w:asciiTheme="majorBidi" w:hAnsiTheme="majorBidi" w:cstheme="majorBidi"/>
          <w:lang w:val="en-CA"/>
        </w:rPr>
        <w:t xml:space="preserve">CS320 </w:t>
      </w:r>
      <w:r w:rsidR="0097659C">
        <w:rPr>
          <w:rFonts w:asciiTheme="majorBidi" w:hAnsiTheme="majorBidi" w:cstheme="majorBidi"/>
          <w:lang w:val="en-CA"/>
        </w:rPr>
        <w:t>Project Two:</w:t>
      </w:r>
      <w:r w:rsidRPr="008F4955">
        <w:rPr>
          <w:rFonts w:asciiTheme="majorBidi" w:hAnsiTheme="majorBidi" w:cstheme="majorBidi"/>
          <w:lang w:val="en-CA"/>
        </w:rPr>
        <w:t xml:space="preserve"> Summary and Reflections Report</w:t>
      </w:r>
    </w:p>
    <w:p w14:paraId="7682C33E" w14:textId="5A34A977" w:rsidR="00597539" w:rsidRDefault="005A31AC" w:rsidP="00372C59">
      <w:pPr>
        <w:pStyle w:val="Heading1"/>
        <w:rPr>
          <w:rFonts w:asciiTheme="majorBidi" w:hAnsiTheme="majorBidi" w:cstheme="majorBidi"/>
          <w:b w:val="0"/>
          <w:bCs w:val="0"/>
        </w:rPr>
      </w:pPr>
      <w:r w:rsidRPr="00372C59">
        <w:rPr>
          <w:rFonts w:asciiTheme="majorBidi" w:hAnsiTheme="majorBidi" w:cstheme="majorBidi"/>
          <w:b w:val="0"/>
          <w:bCs w:val="0"/>
        </w:rPr>
        <w:t>Daniel Gorelkin</w:t>
      </w:r>
      <w:r w:rsidR="00372C59" w:rsidRPr="00372C59">
        <w:rPr>
          <w:rFonts w:asciiTheme="majorBidi" w:hAnsiTheme="majorBidi" w:cstheme="majorBidi"/>
          <w:b w:val="0"/>
          <w:bCs w:val="0"/>
        </w:rPr>
        <w:t xml:space="preserve"> - </w:t>
      </w:r>
      <w:r w:rsidR="00D10CC2">
        <w:rPr>
          <w:rFonts w:asciiTheme="majorBidi" w:hAnsiTheme="majorBidi" w:cstheme="majorBidi"/>
          <w:b w:val="0"/>
          <w:bCs w:val="0"/>
        </w:rPr>
        <w:t>April</w:t>
      </w:r>
      <w:r w:rsidR="004660BA" w:rsidRPr="00372C59">
        <w:rPr>
          <w:rFonts w:asciiTheme="majorBidi" w:hAnsiTheme="majorBidi" w:cstheme="majorBidi"/>
          <w:b w:val="0"/>
          <w:bCs w:val="0"/>
        </w:rPr>
        <w:t xml:space="preserve"> </w:t>
      </w:r>
      <w:r w:rsidR="008F4955">
        <w:rPr>
          <w:rFonts w:asciiTheme="majorBidi" w:hAnsiTheme="majorBidi" w:cstheme="majorBidi"/>
          <w:b w:val="0"/>
          <w:bCs w:val="0"/>
        </w:rPr>
        <w:t>12</w:t>
      </w:r>
      <w:r w:rsidR="004660BA" w:rsidRPr="00372C59">
        <w:rPr>
          <w:rFonts w:asciiTheme="majorBidi" w:hAnsiTheme="majorBidi" w:cstheme="majorBidi"/>
          <w:b w:val="0"/>
          <w:bCs w:val="0"/>
        </w:rPr>
        <w:t>, 202</w:t>
      </w:r>
      <w:r w:rsidR="00A36550">
        <w:rPr>
          <w:rFonts w:asciiTheme="majorBidi" w:hAnsiTheme="majorBidi" w:cstheme="majorBidi"/>
          <w:b w:val="0"/>
          <w:bCs w:val="0"/>
        </w:rPr>
        <w:t>5</w:t>
      </w:r>
    </w:p>
    <w:p w14:paraId="25174441" w14:textId="77777777" w:rsidR="00EA504D" w:rsidRPr="00597539" w:rsidRDefault="00EA504D" w:rsidP="00EA504D"/>
    <w:p w14:paraId="43657444" w14:textId="77777777" w:rsidR="00E15A22" w:rsidRDefault="008F4035" w:rsidP="008D07B0">
      <w:pPr>
        <w:suppressAutoHyphens/>
        <w:spacing w:after="0" w:line="360" w:lineRule="auto"/>
        <w:ind w:firstLine="720"/>
        <w:contextualSpacing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My </w:t>
      </w:r>
      <w:r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mplementation fully meets the specified requirements for the </w:t>
      </w:r>
      <w:r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Contact</w:t>
      </w:r>
      <w:r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ContactService</w:t>
      </w:r>
      <w:r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BC1AD5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Appointment</w:t>
      </w:r>
      <w:r w:rsidR="00BC1AD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BC1AD5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Appointment</w:t>
      </w:r>
      <w:r w:rsidR="00BC1AD5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Service</w:t>
      </w:r>
      <w:r w:rsidR="00BC1AD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BC1AD5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Task</w:t>
      </w:r>
      <w:r w:rsidR="00BC1AD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and </w:t>
      </w:r>
      <w:r w:rsidR="00BC1AD5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TaskService</w:t>
      </w:r>
      <w:r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classes</w:t>
      </w:r>
      <w:r w:rsidR="00AD2F1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251964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s it fully covers </w:t>
      </w:r>
      <w:r w:rsidR="0081469B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ll </w:t>
      </w:r>
      <w:r w:rsidR="005C1F13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declared requirements and</w:t>
      </w:r>
      <w:r w:rsidR="00AD2F1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81469B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test cases </w:t>
      </w:r>
      <w:r w:rsidR="003B7429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or each class. For example, </w:t>
      </w:r>
      <w:r w:rsidR="00D570D7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requirements </w:t>
      </w:r>
      <w:r w:rsidR="003B2A3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or </w:t>
      </w:r>
      <w:r w:rsidR="00016F4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contract class </w:t>
      </w:r>
      <w:r w:rsidR="00921CED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that t</w:t>
      </w:r>
      <w:r w:rsidR="00921CED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he contact object shall have a required </w:t>
      </w:r>
      <w:r w:rsidR="00921CED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firstName</w:t>
      </w:r>
      <w:r w:rsidR="00921CED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921CED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lastName</w:t>
      </w:r>
      <w:r w:rsidR="00921CED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38246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phone</w:t>
      </w:r>
      <w:r w:rsidR="0038246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and </w:t>
      </w:r>
      <w:r w:rsidR="0038246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address</w:t>
      </w:r>
      <w:r w:rsidR="0038246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5C1F13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string</w:t>
      </w:r>
      <w:r w:rsidR="0038246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fields </w:t>
      </w:r>
      <w:r w:rsidR="000C61F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of specific length</w:t>
      </w:r>
      <w:r w:rsidR="005C1F13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0C61F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AD2F1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nd they </w:t>
      </w:r>
      <w:r w:rsidR="00AD2F1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shall not be null</w:t>
      </w:r>
      <w:r w:rsidR="005C1F13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chieved </w:t>
      </w:r>
      <w:r w:rsidR="00A12BD5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by </w:t>
      </w:r>
      <w:r w:rsidR="006F7B80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using the </w:t>
      </w:r>
      <w:r w:rsidR="006F7B80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inputValidator</w:t>
      </w:r>
      <w:r w:rsidR="006F7B80" w:rsidRPr="00C2598C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()</w:t>
      </w:r>
      <w:r w:rsidR="006F7B80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method</w:t>
      </w:r>
      <w:r w:rsidR="00A44A99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at compares the input length to the </w:t>
      </w:r>
      <w:r w:rsidR="00244A50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reset length and makes sure </w:t>
      </w:r>
      <w:r w:rsidR="002854B7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it is not empty string</w:t>
      </w:r>
      <w:r w:rsidR="00084C3D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</w:t>
      </w:r>
      <w:r w:rsidR="00244A50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t is not null. In </w:t>
      </w:r>
      <w:r w:rsidR="0084563F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case of correct user input, it allows the constructor to create the object; otherwise, it throws an </w:t>
      </w:r>
      <w:r w:rsidR="0084563F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IllegalArgumentException</w:t>
      </w:r>
      <w:r w:rsidR="0084563F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error and does not proceed to execute the code.</w:t>
      </w:r>
      <w:r w:rsidR="00084C3D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uch a mechanism </w:t>
      </w:r>
      <w:r w:rsidR="009446A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s </w:t>
      </w:r>
      <w:r w:rsidR="00084C3D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pplied to each </w:t>
      </w:r>
      <w:r w:rsidR="009446A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object field considering the desired field length.</w:t>
      </w:r>
    </w:p>
    <w:p w14:paraId="1EEC26B4" w14:textId="77777777" w:rsidR="00E15A22" w:rsidRDefault="008C5314" w:rsidP="00E15A22">
      <w:pPr>
        <w:suppressAutoHyphens/>
        <w:spacing w:after="0" w:line="360" w:lineRule="auto"/>
        <w:ind w:firstLine="720"/>
        <w:contextualSpacing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61FC5">
        <w:rPr>
          <w:rFonts w:asciiTheme="majorBidi" w:hAnsiTheme="majorBidi" w:cstheme="majorBidi"/>
          <w:color w:val="000000" w:themeColor="text1"/>
          <w:sz w:val="24"/>
          <w:szCs w:val="24"/>
          <w:lang w:val="en-CA"/>
        </w:rPr>
        <w:drawing>
          <wp:inline distT="0" distB="0" distL="0" distR="0" wp14:anchorId="04E3E998" wp14:editId="1E942B37">
            <wp:extent cx="3907854" cy="364066"/>
            <wp:effectExtent l="0" t="0" r="0" b="0"/>
            <wp:docPr id="1584568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56884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6595" cy="36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F2A92" w14:textId="3C22D257" w:rsidR="00A17C39" w:rsidRPr="00E61FC5" w:rsidRDefault="00220976" w:rsidP="00E15A22">
      <w:pPr>
        <w:suppressAutoHyphens/>
        <w:spacing w:after="0" w:line="360" w:lineRule="auto"/>
        <w:ind w:firstLine="720"/>
        <w:contextualSpacing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61FC5">
        <w:rPr>
          <w:rFonts w:asciiTheme="majorBidi" w:hAnsiTheme="majorBidi" w:cstheme="majorBidi"/>
          <w:color w:val="000000" w:themeColor="text1"/>
          <w:sz w:val="24"/>
          <w:szCs w:val="24"/>
        </w:rPr>
        <w:drawing>
          <wp:inline distT="0" distB="0" distL="0" distR="0" wp14:anchorId="3CA9CEF6" wp14:editId="74C583EA">
            <wp:extent cx="3852334" cy="858544"/>
            <wp:effectExtent l="0" t="0" r="0" b="0"/>
            <wp:docPr id="95587334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873345" name="Picture 1" descr="A screen 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2738" cy="8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7FD4" w14:textId="1ACE7A49" w:rsidR="005812EB" w:rsidRPr="00E61FC5" w:rsidRDefault="00B07842" w:rsidP="00506DD9">
      <w:pPr>
        <w:rPr>
          <w:rFonts w:asciiTheme="majorBidi" w:hAnsiTheme="majorBidi" w:cstheme="majorBidi"/>
          <w:sz w:val="24"/>
          <w:szCs w:val="24"/>
          <w:lang w:val="en-CA"/>
        </w:rPr>
      </w:pPr>
      <w:r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milarly, the </w:t>
      </w:r>
      <w:r w:rsidR="00297EF1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Contact</w:t>
      </w:r>
      <w:r w:rsidR="001D18C3" w:rsidRPr="00E61FC5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Test</w:t>
      </w:r>
      <w:r w:rsidR="00297EF1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class </w:t>
      </w:r>
      <w:r w:rsidR="00013989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may use J-Unit testing techniques to test all correct and incorrect user input cases by trying to create a class object with several edge case parameters and comparing whether the object was created or the expected exception was</w:t>
      </w:r>
      <w:r w:rsidR="003163D9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rown</w:t>
      </w:r>
      <w:r w:rsidR="003C2D14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, for</w:t>
      </w:r>
      <w:r w:rsidR="00B2144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example, </w:t>
      </w:r>
      <w:r w:rsidR="003C2D14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b</w:t>
      </w:r>
      <w:r w:rsidR="00B21448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y calling the class constructor</w:t>
      </w:r>
      <w:r w:rsidR="003C2D14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A05332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ith valid arguments </w:t>
      </w:r>
      <w:r w:rsidR="003C2D14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and testing the return value through the getters methods</w:t>
      </w:r>
      <w:r w:rsidR="00506DD9" w:rsidRPr="00E61FC5">
        <w:rPr>
          <w:rFonts w:asciiTheme="majorBidi" w:hAnsiTheme="majorBidi" w:cstheme="majorBidi"/>
          <w:color w:val="000000" w:themeColor="text1"/>
          <w:sz w:val="24"/>
          <w:szCs w:val="24"/>
        </w:rPr>
        <w:t>, or</w:t>
      </w:r>
      <w:r w:rsidR="00506DD9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by trying to instantiate an object with incorrect arguments while expecting to get an exception error back from the constructor:</w:t>
      </w:r>
    </w:p>
    <w:p w14:paraId="1209A3F1" w14:textId="36FFA144" w:rsidR="009A6D1E" w:rsidRPr="00E61FC5" w:rsidRDefault="00A05332" w:rsidP="00E15A22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61FC5">
        <w:rPr>
          <w:rFonts w:asciiTheme="majorBidi" w:hAnsiTheme="majorBidi" w:cstheme="majorBidi"/>
          <w:color w:val="000000" w:themeColor="text1"/>
          <w:sz w:val="24"/>
          <w:szCs w:val="24"/>
        </w:rPr>
        <w:drawing>
          <wp:inline distT="0" distB="0" distL="0" distR="0" wp14:anchorId="2648951C" wp14:editId="3ADB6DE0">
            <wp:extent cx="3886200" cy="363708"/>
            <wp:effectExtent l="0" t="0" r="0" b="0"/>
            <wp:docPr id="8169046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90468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87191" cy="37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5D058" w14:textId="77777777" w:rsidR="00506DD9" w:rsidRPr="00E61FC5" w:rsidRDefault="005812EB" w:rsidP="00E15A22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CA"/>
        </w:rPr>
      </w:pPr>
      <w:r w:rsidRPr="00E61FC5">
        <w:rPr>
          <w:rFonts w:asciiTheme="majorBidi" w:hAnsiTheme="majorBidi" w:cstheme="majorBidi"/>
          <w:b/>
          <w:bCs/>
          <w:sz w:val="24"/>
          <w:szCs w:val="24"/>
          <w:lang w:val="en-CA"/>
        </w:rPr>
        <w:drawing>
          <wp:inline distT="0" distB="0" distL="0" distR="0" wp14:anchorId="02C06224" wp14:editId="3BF7D0AE">
            <wp:extent cx="3810000" cy="624824"/>
            <wp:effectExtent l="0" t="0" r="0" b="4445"/>
            <wp:docPr id="404506297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506297" name="Picture 1" descr="A screen shot of a computer cod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3674" cy="64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5CFA6" w14:textId="2E6E85A9" w:rsidR="009A6D1E" w:rsidRPr="00E61FC5" w:rsidRDefault="00506DD9" w:rsidP="009C0EA6">
      <w:pPr>
        <w:rPr>
          <w:rFonts w:asciiTheme="majorBidi" w:hAnsiTheme="majorBidi" w:cstheme="majorBidi"/>
          <w:sz w:val="24"/>
          <w:szCs w:val="24"/>
          <w:lang w:val="en-CA"/>
        </w:rPr>
      </w:pPr>
      <w:r w:rsidRPr="00E61FC5">
        <w:rPr>
          <w:rFonts w:asciiTheme="majorBidi" w:hAnsiTheme="majorBidi" w:cstheme="majorBidi"/>
          <w:sz w:val="24"/>
          <w:szCs w:val="24"/>
          <w:lang w:val="en-CA"/>
        </w:rPr>
        <w:t xml:space="preserve">In such small increments and by validating both the correct </w:t>
      </w:r>
      <w:r w:rsidR="00DC0E03" w:rsidRPr="00E61FC5">
        <w:rPr>
          <w:rFonts w:asciiTheme="majorBidi" w:hAnsiTheme="majorBidi" w:cstheme="majorBidi"/>
          <w:sz w:val="24"/>
          <w:szCs w:val="24"/>
          <w:lang w:val="en-CA"/>
        </w:rPr>
        <w:t xml:space="preserve">and expected and the unpredicted </w:t>
      </w:r>
      <w:r w:rsidR="00A31445" w:rsidRPr="00E61FC5">
        <w:rPr>
          <w:rFonts w:asciiTheme="majorBidi" w:hAnsiTheme="majorBidi" w:cstheme="majorBidi"/>
          <w:sz w:val="24"/>
          <w:szCs w:val="24"/>
          <w:lang w:val="en-CA"/>
        </w:rPr>
        <w:t xml:space="preserve">and null </w:t>
      </w:r>
      <w:r w:rsidR="00DC0E03" w:rsidRPr="00E61FC5">
        <w:rPr>
          <w:rFonts w:asciiTheme="majorBidi" w:hAnsiTheme="majorBidi" w:cstheme="majorBidi"/>
          <w:sz w:val="24"/>
          <w:szCs w:val="24"/>
          <w:lang w:val="en-CA"/>
        </w:rPr>
        <w:t xml:space="preserve">arguments input, </w:t>
      </w:r>
      <w:r w:rsidR="00A31445" w:rsidRPr="00E61FC5">
        <w:rPr>
          <w:rFonts w:asciiTheme="majorBidi" w:hAnsiTheme="majorBidi" w:cstheme="majorBidi"/>
          <w:sz w:val="24"/>
          <w:szCs w:val="24"/>
          <w:lang w:val="en-CA"/>
        </w:rPr>
        <w:t>I made sure my test</w:t>
      </w:r>
      <w:r w:rsidR="00795CDE" w:rsidRPr="00E61FC5">
        <w:rPr>
          <w:rFonts w:asciiTheme="majorBidi" w:hAnsiTheme="majorBidi" w:cstheme="majorBidi"/>
          <w:sz w:val="24"/>
          <w:szCs w:val="24"/>
          <w:lang w:val="en-CA"/>
        </w:rPr>
        <w:t>s</w:t>
      </w:r>
      <w:r w:rsidR="00A31445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</w:t>
      </w:r>
      <w:r w:rsidR="00693AF1" w:rsidRPr="00E61FC5">
        <w:rPr>
          <w:rFonts w:asciiTheme="majorBidi" w:hAnsiTheme="majorBidi" w:cstheme="majorBidi"/>
          <w:sz w:val="24"/>
          <w:szCs w:val="24"/>
          <w:lang w:val="en-CA"/>
        </w:rPr>
        <w:t>were</w:t>
      </w:r>
      <w:r w:rsidR="00A31445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effective </w:t>
      </w:r>
      <w:r w:rsidR="00795CDE" w:rsidRPr="00E61FC5">
        <w:rPr>
          <w:rFonts w:asciiTheme="majorBidi" w:hAnsiTheme="majorBidi" w:cstheme="majorBidi"/>
          <w:sz w:val="24"/>
          <w:szCs w:val="24"/>
          <w:lang w:val="en-CA"/>
        </w:rPr>
        <w:t xml:space="preserve">and </w:t>
      </w:r>
      <w:r w:rsidR="00693AF1" w:rsidRPr="00E61FC5">
        <w:rPr>
          <w:rFonts w:asciiTheme="majorBidi" w:hAnsiTheme="majorBidi" w:cstheme="majorBidi"/>
          <w:sz w:val="24"/>
          <w:szCs w:val="24"/>
          <w:lang w:val="en-CA"/>
        </w:rPr>
        <w:t>covered</w:t>
      </w:r>
      <w:r w:rsidR="00795CDE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all defined </w:t>
      </w:r>
      <w:r w:rsidR="00693AF1" w:rsidRPr="00E61FC5">
        <w:rPr>
          <w:rFonts w:asciiTheme="majorBidi" w:hAnsiTheme="majorBidi" w:cstheme="majorBidi"/>
          <w:sz w:val="24"/>
          <w:szCs w:val="24"/>
          <w:lang w:val="en-CA"/>
        </w:rPr>
        <w:t xml:space="preserve">requirements while </w:t>
      </w:r>
      <w:r w:rsidR="000E45C6" w:rsidRPr="00E61FC5">
        <w:rPr>
          <w:rFonts w:asciiTheme="majorBidi" w:hAnsiTheme="majorBidi" w:cstheme="majorBidi"/>
          <w:sz w:val="24"/>
          <w:szCs w:val="24"/>
          <w:lang w:val="en-CA"/>
        </w:rPr>
        <w:t xml:space="preserve">building a comprehensive test coverage of </w:t>
      </w:r>
      <w:r w:rsidR="004C5D2C" w:rsidRPr="00E61FC5">
        <w:rPr>
          <w:rFonts w:asciiTheme="majorBidi" w:hAnsiTheme="majorBidi" w:cstheme="majorBidi"/>
          <w:sz w:val="24"/>
          <w:szCs w:val="24"/>
          <w:lang w:val="en-CA"/>
        </w:rPr>
        <w:t>greater</w:t>
      </w:r>
      <w:r w:rsidR="00B46F72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than</w:t>
      </w:r>
      <w:r w:rsidR="006F31CB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</w:t>
      </w:r>
      <w:r w:rsidR="005D2347" w:rsidRPr="00E61FC5">
        <w:rPr>
          <w:rFonts w:asciiTheme="majorBidi" w:hAnsiTheme="majorBidi" w:cstheme="majorBidi"/>
          <w:sz w:val="24"/>
          <w:szCs w:val="24"/>
          <w:lang w:val="en-CA"/>
        </w:rPr>
        <w:t>9</w:t>
      </w:r>
      <w:r w:rsidR="004C5D2C" w:rsidRPr="00E61FC5">
        <w:rPr>
          <w:rFonts w:asciiTheme="majorBidi" w:hAnsiTheme="majorBidi" w:cstheme="majorBidi"/>
          <w:sz w:val="24"/>
          <w:szCs w:val="24"/>
          <w:lang w:val="en-CA"/>
        </w:rPr>
        <w:t>4</w:t>
      </w:r>
      <w:r w:rsidR="005D2347" w:rsidRPr="00E61FC5">
        <w:rPr>
          <w:rFonts w:asciiTheme="majorBidi" w:hAnsiTheme="majorBidi" w:cstheme="majorBidi"/>
          <w:sz w:val="24"/>
          <w:szCs w:val="24"/>
          <w:lang w:val="en-CA"/>
        </w:rPr>
        <w:t>%</w:t>
      </w:r>
      <w:r w:rsidR="00D97593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for </w:t>
      </w:r>
      <w:r w:rsidR="00B46F72" w:rsidRPr="00E61FC5">
        <w:rPr>
          <w:rFonts w:asciiTheme="majorBidi" w:hAnsiTheme="majorBidi" w:cstheme="majorBidi"/>
          <w:sz w:val="24"/>
          <w:szCs w:val="24"/>
          <w:lang w:val="en-CA"/>
        </w:rPr>
        <w:t xml:space="preserve">each of </w:t>
      </w:r>
      <w:r w:rsidR="00D97593" w:rsidRPr="00E61FC5">
        <w:rPr>
          <w:rFonts w:asciiTheme="majorBidi" w:hAnsiTheme="majorBidi" w:cstheme="majorBidi"/>
          <w:sz w:val="24"/>
          <w:szCs w:val="24"/>
          <w:lang w:val="en-CA"/>
        </w:rPr>
        <w:t xml:space="preserve">the </w:t>
      </w:r>
      <w:r w:rsidR="00D97593" w:rsidRPr="00E61FC5">
        <w:rPr>
          <w:rFonts w:asciiTheme="majorBidi" w:hAnsiTheme="majorBidi" w:cstheme="majorBidi"/>
          <w:sz w:val="24"/>
          <w:szCs w:val="24"/>
          <w:lang w:val="en-CA"/>
        </w:rPr>
        <w:lastRenderedPageBreak/>
        <w:t xml:space="preserve">examined </w:t>
      </w:r>
      <w:r w:rsidR="00B46F72" w:rsidRPr="00E61FC5">
        <w:rPr>
          <w:rFonts w:asciiTheme="majorBidi" w:hAnsiTheme="majorBidi" w:cstheme="majorBidi"/>
          <w:sz w:val="24"/>
          <w:szCs w:val="24"/>
          <w:lang w:val="en-CA"/>
        </w:rPr>
        <w:t>classes</w:t>
      </w:r>
      <w:r w:rsidR="004C5D2C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ensuring </w:t>
      </w:r>
      <w:r w:rsidR="00BE092C" w:rsidRPr="00E61FC5">
        <w:rPr>
          <w:rFonts w:asciiTheme="majorBidi" w:hAnsiTheme="majorBidi" w:cstheme="majorBidi"/>
          <w:sz w:val="24"/>
          <w:szCs w:val="24"/>
          <w:lang w:val="en-CA"/>
        </w:rPr>
        <w:t>they will be executed as expected while the code runs</w:t>
      </w:r>
      <w:r w:rsidR="0072574C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in live environment.</w:t>
      </w:r>
      <w:r w:rsidR="00B46F72" w:rsidRPr="00E61FC5">
        <w:rPr>
          <w:rFonts w:asciiTheme="majorBidi" w:hAnsiTheme="majorBidi" w:cstheme="majorBidi"/>
          <w:sz w:val="24"/>
          <w:szCs w:val="24"/>
          <w:lang w:val="en-CA"/>
        </w:rPr>
        <w:drawing>
          <wp:inline distT="0" distB="0" distL="0" distR="0" wp14:anchorId="4BD30287" wp14:editId="486BEA48">
            <wp:extent cx="5943600" cy="328930"/>
            <wp:effectExtent l="0" t="0" r="0" b="0"/>
            <wp:docPr id="1643466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46686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5A01" w:rsidRPr="00E61FC5">
        <w:rPr>
          <w:rFonts w:asciiTheme="majorBidi" w:hAnsiTheme="majorBidi" w:cstheme="majorBidi"/>
          <w:sz w:val="24"/>
          <w:szCs w:val="24"/>
          <w:lang w:val="en-CA"/>
        </w:rPr>
        <w:drawing>
          <wp:inline distT="0" distB="0" distL="0" distR="0" wp14:anchorId="00B417DA" wp14:editId="5682AC03">
            <wp:extent cx="5943600" cy="346075"/>
            <wp:effectExtent l="0" t="0" r="0" b="0"/>
            <wp:docPr id="6969606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96062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5D2C" w:rsidRPr="00E61FC5">
        <w:rPr>
          <w:rFonts w:asciiTheme="majorBidi" w:hAnsiTheme="majorBidi" w:cstheme="majorBidi"/>
          <w:sz w:val="24"/>
          <w:szCs w:val="24"/>
          <w:lang w:val="en-CA"/>
        </w:rPr>
        <w:drawing>
          <wp:inline distT="0" distB="0" distL="0" distR="0" wp14:anchorId="29046443" wp14:editId="4544E959">
            <wp:extent cx="5943600" cy="337820"/>
            <wp:effectExtent l="0" t="0" r="0" b="5080"/>
            <wp:docPr id="136468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6834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513B0" w14:textId="28B8EC19" w:rsidR="008C5314" w:rsidRPr="00E61FC5" w:rsidRDefault="009C0EA6" w:rsidP="005A2E4F">
      <w:pPr>
        <w:rPr>
          <w:rFonts w:asciiTheme="majorBidi" w:hAnsiTheme="majorBidi" w:cstheme="majorBidi"/>
          <w:sz w:val="24"/>
          <w:szCs w:val="24"/>
        </w:rPr>
      </w:pPr>
      <w:r w:rsidRPr="00E61FC5">
        <w:rPr>
          <w:rFonts w:asciiTheme="majorBidi" w:hAnsiTheme="majorBidi" w:cstheme="majorBidi"/>
          <w:sz w:val="24"/>
          <w:szCs w:val="24"/>
          <w:lang w:val="en-CA"/>
        </w:rPr>
        <w:t xml:space="preserve">To ensure that my code is technically sound, I used </w:t>
      </w:r>
      <w:r w:rsidRPr="00E61FC5">
        <w:rPr>
          <w:rFonts w:asciiTheme="majorBidi" w:hAnsiTheme="majorBidi" w:cstheme="majorBidi"/>
          <w:sz w:val="24"/>
          <w:szCs w:val="24"/>
        </w:rPr>
        <w:t>strict validation, test-driven development, and solid design principles</w:t>
      </w:r>
      <w:r w:rsidRPr="00E61FC5">
        <w:rPr>
          <w:rFonts w:asciiTheme="majorBidi" w:hAnsiTheme="majorBidi" w:cstheme="majorBidi"/>
          <w:sz w:val="24"/>
          <w:szCs w:val="24"/>
        </w:rPr>
        <w:t>.</w:t>
      </w:r>
      <w:r w:rsidR="00387A6A" w:rsidRPr="00E61FC5">
        <w:rPr>
          <w:rFonts w:asciiTheme="majorBidi" w:hAnsiTheme="majorBidi" w:cstheme="majorBidi"/>
          <w:sz w:val="24"/>
          <w:szCs w:val="24"/>
        </w:rPr>
        <w:t xml:space="preserve"> I </w:t>
      </w:r>
      <w:r w:rsidR="00591672" w:rsidRPr="00E61FC5">
        <w:rPr>
          <w:rFonts w:asciiTheme="majorBidi" w:hAnsiTheme="majorBidi" w:cstheme="majorBidi"/>
          <w:sz w:val="24"/>
          <w:szCs w:val="24"/>
        </w:rPr>
        <w:t xml:space="preserve">ensured that the </w:t>
      </w:r>
      <w:r w:rsidR="00EB08E5" w:rsidRPr="00530CE6">
        <w:rPr>
          <w:rFonts w:asciiTheme="majorBidi" w:hAnsiTheme="majorBidi" w:cstheme="majorBidi"/>
          <w:i/>
          <w:iCs/>
          <w:sz w:val="24"/>
          <w:szCs w:val="24"/>
        </w:rPr>
        <w:t>ContactId</w:t>
      </w:r>
      <w:r w:rsidR="00591672" w:rsidRPr="00E61FC5">
        <w:rPr>
          <w:rFonts w:asciiTheme="majorBidi" w:hAnsiTheme="majorBidi" w:cstheme="majorBidi"/>
          <w:sz w:val="24"/>
          <w:szCs w:val="24"/>
        </w:rPr>
        <w:t xml:space="preserve"> field is immutable, thereby </w:t>
      </w:r>
      <w:r w:rsidR="00591672" w:rsidRPr="00E61FC5">
        <w:rPr>
          <w:rFonts w:asciiTheme="majorBidi" w:hAnsiTheme="majorBidi" w:cstheme="majorBidi"/>
          <w:sz w:val="24"/>
          <w:szCs w:val="24"/>
        </w:rPr>
        <w:t>preserving its uniqueness</w:t>
      </w:r>
      <w:r w:rsidR="00EB08E5" w:rsidRPr="00E61FC5">
        <w:rPr>
          <w:rFonts w:asciiTheme="majorBidi" w:hAnsiTheme="majorBidi" w:cstheme="majorBidi"/>
          <w:sz w:val="24"/>
          <w:szCs w:val="24"/>
        </w:rPr>
        <w:t xml:space="preserve"> while using </w:t>
      </w:r>
      <w:r w:rsidR="00EB08E5" w:rsidRPr="00E61FC5">
        <w:rPr>
          <w:rFonts w:asciiTheme="majorBidi" w:hAnsiTheme="majorBidi" w:cstheme="majorBidi"/>
          <w:sz w:val="24"/>
          <w:szCs w:val="24"/>
        </w:rPr>
        <w:t>no setter</w:t>
      </w:r>
      <w:r w:rsidR="00EB08E5" w:rsidRPr="00E61FC5">
        <w:rPr>
          <w:rFonts w:asciiTheme="majorBidi" w:hAnsiTheme="majorBidi" w:cstheme="majorBidi"/>
          <w:sz w:val="24"/>
          <w:szCs w:val="24"/>
        </w:rPr>
        <w:t xml:space="preserve"> method</w:t>
      </w:r>
      <w:r w:rsidR="00C73D93" w:rsidRPr="00E61FC5">
        <w:rPr>
          <w:rFonts w:asciiTheme="majorBidi" w:hAnsiTheme="majorBidi" w:cstheme="majorBidi"/>
          <w:sz w:val="24"/>
          <w:szCs w:val="24"/>
        </w:rPr>
        <w:t>,</w:t>
      </w:r>
      <w:r w:rsidR="004261A9" w:rsidRPr="00E61FC5">
        <w:rPr>
          <w:rFonts w:asciiTheme="majorBidi" w:hAnsiTheme="majorBidi" w:cstheme="majorBidi"/>
          <w:sz w:val="24"/>
          <w:szCs w:val="24"/>
        </w:rPr>
        <w:t xml:space="preserve"> and is </w:t>
      </w:r>
      <w:r w:rsidR="004261A9" w:rsidRPr="00E61FC5">
        <w:rPr>
          <w:rFonts w:asciiTheme="majorBidi" w:hAnsiTheme="majorBidi" w:cstheme="majorBidi"/>
          <w:sz w:val="24"/>
          <w:szCs w:val="24"/>
        </w:rPr>
        <w:t xml:space="preserve">only accessible through </w:t>
      </w:r>
      <w:r w:rsidR="004261A9" w:rsidRPr="00E61FC5">
        <w:rPr>
          <w:rFonts w:asciiTheme="majorBidi" w:hAnsiTheme="majorBidi" w:cstheme="majorBidi"/>
          <w:sz w:val="24"/>
          <w:szCs w:val="24"/>
        </w:rPr>
        <w:t xml:space="preserve">its </w:t>
      </w:r>
      <w:r w:rsidR="004261A9" w:rsidRPr="00E61FC5">
        <w:rPr>
          <w:rFonts w:asciiTheme="majorBidi" w:hAnsiTheme="majorBidi" w:cstheme="majorBidi"/>
          <w:sz w:val="24"/>
          <w:szCs w:val="24"/>
        </w:rPr>
        <w:t>getter</w:t>
      </w:r>
      <w:r w:rsidR="00295CF2" w:rsidRPr="00E61FC5">
        <w:rPr>
          <w:rFonts w:asciiTheme="majorBidi" w:hAnsiTheme="majorBidi" w:cstheme="majorBidi"/>
          <w:sz w:val="24"/>
          <w:szCs w:val="24"/>
        </w:rPr>
        <w:t xml:space="preserve"> method</w:t>
      </w:r>
      <w:r w:rsidR="004261A9" w:rsidRPr="00E61FC5">
        <w:rPr>
          <w:rFonts w:asciiTheme="majorBidi" w:hAnsiTheme="majorBidi" w:cstheme="majorBidi"/>
          <w:sz w:val="24"/>
          <w:szCs w:val="24"/>
        </w:rPr>
        <w:t xml:space="preserve"> so data can't be modified accidentally or </w:t>
      </w:r>
      <w:r w:rsidR="00295CF2" w:rsidRPr="00E61FC5">
        <w:rPr>
          <w:rFonts w:asciiTheme="majorBidi" w:hAnsiTheme="majorBidi" w:cstheme="majorBidi"/>
          <w:sz w:val="24"/>
          <w:szCs w:val="24"/>
        </w:rPr>
        <w:t>intentionally.</w:t>
      </w:r>
      <w:r w:rsidR="006E7BBA" w:rsidRPr="00E61FC5">
        <w:rPr>
          <w:rFonts w:asciiTheme="majorBidi" w:hAnsiTheme="majorBidi" w:cstheme="majorBidi"/>
          <w:sz w:val="24"/>
          <w:szCs w:val="24"/>
        </w:rPr>
        <w:t xml:space="preserve"> Additionally, I kept</w:t>
      </w:r>
      <w:r w:rsidR="006E7BBA" w:rsidRPr="00E61FC5">
        <w:rPr>
          <w:rFonts w:asciiTheme="majorBidi" w:hAnsiTheme="majorBidi" w:cstheme="majorBidi"/>
          <w:sz w:val="24"/>
          <w:szCs w:val="24"/>
        </w:rPr>
        <w:t xml:space="preserve"> the Contact</w:t>
      </w:r>
      <w:r w:rsidR="00900EC9" w:rsidRPr="00E61FC5">
        <w:rPr>
          <w:rFonts w:asciiTheme="majorBidi" w:hAnsiTheme="majorBidi" w:cstheme="majorBidi"/>
          <w:sz w:val="24"/>
          <w:szCs w:val="24"/>
        </w:rPr>
        <w:t xml:space="preserve"> class </w:t>
      </w:r>
      <w:r w:rsidR="00021F4B" w:rsidRPr="00E61FC5">
        <w:rPr>
          <w:rFonts w:asciiTheme="majorBidi" w:hAnsiTheme="majorBidi" w:cstheme="majorBidi"/>
          <w:sz w:val="24"/>
          <w:szCs w:val="24"/>
        </w:rPr>
        <w:t>separated</w:t>
      </w:r>
      <w:r w:rsidR="006E7BBA" w:rsidRPr="00E61FC5">
        <w:rPr>
          <w:rFonts w:asciiTheme="majorBidi" w:hAnsiTheme="majorBidi" w:cstheme="majorBidi"/>
          <w:sz w:val="24"/>
          <w:szCs w:val="24"/>
        </w:rPr>
        <w:t xml:space="preserve"> from the service logic</w:t>
      </w:r>
      <w:r w:rsidR="00021F4B" w:rsidRPr="00E61FC5">
        <w:rPr>
          <w:rFonts w:asciiTheme="majorBidi" w:hAnsiTheme="majorBidi" w:cstheme="majorBidi"/>
          <w:sz w:val="24"/>
          <w:szCs w:val="24"/>
        </w:rPr>
        <w:t xml:space="preserve">, </w:t>
      </w:r>
      <w:r w:rsidR="006E7BBA" w:rsidRPr="00530CE6">
        <w:rPr>
          <w:rFonts w:asciiTheme="majorBidi" w:hAnsiTheme="majorBidi" w:cstheme="majorBidi"/>
          <w:i/>
          <w:iCs/>
          <w:sz w:val="24"/>
          <w:szCs w:val="24"/>
        </w:rPr>
        <w:t>ContactService</w:t>
      </w:r>
      <w:r w:rsidR="006E7BBA" w:rsidRPr="00E61FC5">
        <w:rPr>
          <w:rFonts w:asciiTheme="majorBidi" w:hAnsiTheme="majorBidi" w:cstheme="majorBidi"/>
          <w:sz w:val="24"/>
          <w:szCs w:val="24"/>
        </w:rPr>
        <w:t xml:space="preserve">, making </w:t>
      </w:r>
      <w:r w:rsidR="00021F4B" w:rsidRPr="00E61FC5">
        <w:rPr>
          <w:rFonts w:asciiTheme="majorBidi" w:hAnsiTheme="majorBidi" w:cstheme="majorBidi"/>
          <w:sz w:val="24"/>
          <w:szCs w:val="24"/>
        </w:rPr>
        <w:t xml:space="preserve">it </w:t>
      </w:r>
      <w:r w:rsidR="006E7BBA" w:rsidRPr="00E61FC5">
        <w:rPr>
          <w:rFonts w:asciiTheme="majorBidi" w:hAnsiTheme="majorBidi" w:cstheme="majorBidi"/>
          <w:sz w:val="24"/>
          <w:szCs w:val="24"/>
        </w:rPr>
        <w:t xml:space="preserve">easier to test, maintain, and </w:t>
      </w:r>
      <w:r w:rsidR="00021F4B" w:rsidRPr="00E61FC5">
        <w:rPr>
          <w:rFonts w:asciiTheme="majorBidi" w:hAnsiTheme="majorBidi" w:cstheme="majorBidi"/>
          <w:sz w:val="24"/>
          <w:szCs w:val="24"/>
        </w:rPr>
        <w:t>reuse.</w:t>
      </w:r>
      <w:r w:rsidR="00734BA8" w:rsidRPr="00E61FC5">
        <w:rPr>
          <w:rFonts w:asciiTheme="majorBidi" w:hAnsiTheme="majorBidi" w:cstheme="majorBidi"/>
          <w:sz w:val="24"/>
          <w:szCs w:val="24"/>
        </w:rPr>
        <w:t xml:space="preserve"> </w:t>
      </w:r>
      <w:r w:rsidR="00641EBA" w:rsidRPr="00E61FC5">
        <w:rPr>
          <w:rFonts w:asciiTheme="majorBidi" w:hAnsiTheme="majorBidi" w:cstheme="majorBidi"/>
          <w:sz w:val="24"/>
          <w:szCs w:val="24"/>
        </w:rPr>
        <w:t>Similarly</w:t>
      </w:r>
      <w:r w:rsidR="00734BA8" w:rsidRPr="00E61FC5">
        <w:rPr>
          <w:rFonts w:asciiTheme="majorBidi" w:hAnsiTheme="majorBidi" w:cstheme="majorBidi"/>
          <w:sz w:val="24"/>
          <w:szCs w:val="24"/>
        </w:rPr>
        <w:t xml:space="preserve">, I used </w:t>
      </w:r>
      <w:r w:rsidR="005A2E4F" w:rsidRPr="00E61FC5">
        <w:rPr>
          <w:rFonts w:asciiTheme="majorBidi" w:hAnsiTheme="majorBidi" w:cstheme="majorBidi"/>
          <w:sz w:val="24"/>
          <w:szCs w:val="24"/>
          <w:lang w:val="en-CA"/>
        </w:rPr>
        <w:t>d</w:t>
      </w:r>
      <w:r w:rsidR="00734BA8" w:rsidRPr="00E61FC5">
        <w:rPr>
          <w:rFonts w:asciiTheme="majorBidi" w:hAnsiTheme="majorBidi" w:cstheme="majorBidi"/>
          <w:sz w:val="24"/>
          <w:szCs w:val="24"/>
          <w:lang w:val="en-CA"/>
        </w:rPr>
        <w:t xml:space="preserve">efensive </w:t>
      </w:r>
      <w:r w:rsidR="005A2E4F" w:rsidRPr="00E61FC5">
        <w:rPr>
          <w:rFonts w:asciiTheme="majorBidi" w:hAnsiTheme="majorBidi" w:cstheme="majorBidi"/>
          <w:sz w:val="24"/>
          <w:szCs w:val="24"/>
          <w:lang w:val="en-CA"/>
        </w:rPr>
        <w:t>p</w:t>
      </w:r>
      <w:r w:rsidR="00734BA8" w:rsidRPr="00E61FC5">
        <w:rPr>
          <w:rFonts w:asciiTheme="majorBidi" w:hAnsiTheme="majorBidi" w:cstheme="majorBidi"/>
          <w:sz w:val="24"/>
          <w:szCs w:val="24"/>
          <w:lang w:val="en-CA"/>
        </w:rPr>
        <w:t>rogramming</w:t>
      </w:r>
      <w:r w:rsidR="00734BA8" w:rsidRPr="00E61FC5">
        <w:rPr>
          <w:rFonts w:asciiTheme="majorBidi" w:hAnsiTheme="majorBidi" w:cstheme="majorBidi"/>
          <w:b/>
          <w:bCs/>
          <w:sz w:val="24"/>
          <w:szCs w:val="24"/>
          <w:lang w:val="en-CA"/>
        </w:rPr>
        <w:t xml:space="preserve"> </w:t>
      </w:r>
      <w:r w:rsidR="005A2E4F" w:rsidRPr="00E61FC5">
        <w:rPr>
          <w:rFonts w:asciiTheme="majorBidi" w:hAnsiTheme="majorBidi" w:cstheme="majorBidi"/>
          <w:sz w:val="24"/>
          <w:szCs w:val="24"/>
          <w:lang w:val="en-CA"/>
        </w:rPr>
        <w:t xml:space="preserve">to implement </w:t>
      </w:r>
      <w:r w:rsidR="005A2E4F" w:rsidRPr="00E61FC5">
        <w:rPr>
          <w:rFonts w:asciiTheme="majorBidi" w:hAnsiTheme="majorBidi" w:cstheme="majorBidi"/>
          <w:sz w:val="24"/>
          <w:szCs w:val="24"/>
        </w:rPr>
        <w:t xml:space="preserve">exception handling </w:t>
      </w:r>
      <w:r w:rsidR="005A2E4F" w:rsidRPr="00E61FC5">
        <w:rPr>
          <w:rFonts w:asciiTheme="majorBidi" w:hAnsiTheme="majorBidi" w:cstheme="majorBidi"/>
          <w:sz w:val="24"/>
          <w:szCs w:val="24"/>
        </w:rPr>
        <w:t>and</w:t>
      </w:r>
      <w:r w:rsidR="005A2E4F" w:rsidRPr="00E61FC5">
        <w:rPr>
          <w:rFonts w:asciiTheme="majorBidi" w:hAnsiTheme="majorBidi" w:cstheme="majorBidi"/>
          <w:sz w:val="24"/>
          <w:szCs w:val="24"/>
        </w:rPr>
        <w:t xml:space="preserve"> </w:t>
      </w:r>
      <w:r w:rsidR="005A2E4F" w:rsidRPr="00E61FC5">
        <w:rPr>
          <w:rFonts w:asciiTheme="majorBidi" w:hAnsiTheme="majorBidi" w:cstheme="majorBidi"/>
          <w:sz w:val="24"/>
          <w:szCs w:val="24"/>
        </w:rPr>
        <w:t>prevent</w:t>
      </w:r>
      <w:r w:rsidR="005A2E4F" w:rsidRPr="00E61FC5">
        <w:rPr>
          <w:rFonts w:asciiTheme="majorBidi" w:hAnsiTheme="majorBidi" w:cstheme="majorBidi"/>
          <w:sz w:val="24"/>
          <w:szCs w:val="24"/>
        </w:rPr>
        <w:t xml:space="preserve"> </w:t>
      </w:r>
      <w:r w:rsidR="005A2E4F" w:rsidRPr="00E61FC5">
        <w:rPr>
          <w:rFonts w:asciiTheme="majorBidi" w:hAnsiTheme="majorBidi" w:cstheme="majorBidi"/>
          <w:sz w:val="24"/>
          <w:szCs w:val="24"/>
        </w:rPr>
        <w:t>unwanted</w:t>
      </w:r>
      <w:r w:rsidR="005A2E4F" w:rsidRPr="00E61FC5">
        <w:rPr>
          <w:rFonts w:asciiTheme="majorBidi" w:hAnsiTheme="majorBidi" w:cstheme="majorBidi"/>
          <w:sz w:val="24"/>
          <w:szCs w:val="24"/>
        </w:rPr>
        <w:t xml:space="preserve"> data</w:t>
      </w:r>
      <w:r w:rsidR="005A2E4F" w:rsidRPr="00E61FC5">
        <w:rPr>
          <w:rFonts w:asciiTheme="majorBidi" w:hAnsiTheme="majorBidi" w:cstheme="majorBidi"/>
          <w:sz w:val="24"/>
          <w:szCs w:val="24"/>
        </w:rPr>
        <w:t xml:space="preserve"> from being stored in </w:t>
      </w:r>
      <w:r w:rsidR="00641EBA" w:rsidRPr="00E61FC5">
        <w:rPr>
          <w:rFonts w:asciiTheme="majorBidi" w:hAnsiTheme="majorBidi" w:cstheme="majorBidi"/>
          <w:sz w:val="24"/>
          <w:szCs w:val="24"/>
        </w:rPr>
        <w:t>the memory</w:t>
      </w:r>
      <w:r w:rsidR="005A2E4F" w:rsidRPr="00E61FC5">
        <w:rPr>
          <w:rFonts w:asciiTheme="majorBidi" w:hAnsiTheme="majorBidi" w:cstheme="majorBidi"/>
          <w:sz w:val="24"/>
          <w:szCs w:val="24"/>
        </w:rPr>
        <w:t>.</w:t>
      </w:r>
    </w:p>
    <w:p w14:paraId="5E9D41BB" w14:textId="2BED5A86" w:rsidR="003B1F71" w:rsidRPr="00E61FC5" w:rsidRDefault="00B3014C" w:rsidP="005F2EF6">
      <w:pPr>
        <w:rPr>
          <w:rFonts w:asciiTheme="majorBidi" w:hAnsiTheme="majorBidi" w:cstheme="majorBidi"/>
          <w:sz w:val="24"/>
          <w:szCs w:val="24"/>
        </w:rPr>
      </w:pPr>
      <w:r w:rsidRPr="00E61FC5">
        <w:rPr>
          <w:rFonts w:asciiTheme="majorBidi" w:hAnsiTheme="majorBidi" w:cstheme="majorBidi"/>
          <w:sz w:val="24"/>
          <w:szCs w:val="24"/>
        </w:rPr>
        <w:tab/>
        <w:t>To ensure that my code is efficient</w:t>
      </w:r>
      <w:r w:rsidR="004679CE" w:rsidRPr="00E61FC5">
        <w:rPr>
          <w:rFonts w:asciiTheme="majorBidi" w:hAnsiTheme="majorBidi" w:cstheme="majorBidi"/>
          <w:sz w:val="24"/>
          <w:szCs w:val="24"/>
        </w:rPr>
        <w:t>,</w:t>
      </w:r>
      <w:r w:rsidRPr="00E61FC5">
        <w:rPr>
          <w:rFonts w:asciiTheme="majorBidi" w:hAnsiTheme="majorBidi" w:cstheme="majorBidi"/>
          <w:sz w:val="24"/>
          <w:szCs w:val="24"/>
        </w:rPr>
        <w:t xml:space="preserve"> I reused </w:t>
      </w:r>
      <w:r w:rsidR="004679CE" w:rsidRPr="00E61FC5">
        <w:rPr>
          <w:rFonts w:asciiTheme="majorBidi" w:hAnsiTheme="majorBidi" w:cstheme="majorBidi"/>
          <w:sz w:val="24"/>
          <w:szCs w:val="24"/>
        </w:rPr>
        <w:t xml:space="preserve">existing methods to perform various operations. For example, </w:t>
      </w:r>
      <w:r w:rsidR="009424E4" w:rsidRPr="00E61FC5">
        <w:rPr>
          <w:rFonts w:asciiTheme="majorBidi" w:hAnsiTheme="majorBidi" w:cstheme="majorBidi"/>
          <w:sz w:val="24"/>
          <w:szCs w:val="24"/>
        </w:rPr>
        <w:t xml:space="preserve">my </w:t>
      </w:r>
      <w:r w:rsidR="009424E4" w:rsidRPr="00530CE6">
        <w:rPr>
          <w:rFonts w:asciiTheme="majorBidi" w:hAnsiTheme="majorBidi" w:cstheme="majorBidi"/>
          <w:i/>
          <w:iCs/>
          <w:sz w:val="24"/>
          <w:szCs w:val="24"/>
        </w:rPr>
        <w:t>searchContac</w:t>
      </w:r>
      <w:r w:rsidR="009424E4" w:rsidRPr="00C2598C"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9424E4" w:rsidRPr="00C2598C">
        <w:rPr>
          <w:rFonts w:asciiTheme="majorBidi" w:hAnsiTheme="majorBidi" w:cstheme="majorBidi"/>
          <w:i/>
          <w:iCs/>
          <w:sz w:val="24"/>
          <w:szCs w:val="24"/>
        </w:rPr>
        <w:t>()</w:t>
      </w:r>
      <w:r w:rsidR="009424E4" w:rsidRPr="00E61FC5">
        <w:rPr>
          <w:rFonts w:asciiTheme="majorBidi" w:hAnsiTheme="majorBidi" w:cstheme="majorBidi"/>
          <w:sz w:val="24"/>
          <w:szCs w:val="24"/>
        </w:rPr>
        <w:t xml:space="preserve"> method is used</w:t>
      </w:r>
      <w:r w:rsidR="008B5902" w:rsidRPr="00E61FC5">
        <w:rPr>
          <w:rFonts w:asciiTheme="majorBidi" w:hAnsiTheme="majorBidi" w:cstheme="majorBidi"/>
          <w:sz w:val="24"/>
          <w:szCs w:val="24"/>
        </w:rPr>
        <w:t xml:space="preserve"> both when </w:t>
      </w:r>
      <w:r w:rsidR="00026E6B" w:rsidRPr="00E61FC5">
        <w:rPr>
          <w:rFonts w:asciiTheme="majorBidi" w:hAnsiTheme="majorBidi" w:cstheme="majorBidi"/>
          <w:sz w:val="24"/>
          <w:szCs w:val="24"/>
        </w:rPr>
        <w:t xml:space="preserve">adding a new contact by its </w:t>
      </w:r>
      <w:r w:rsidR="00026E6B" w:rsidRPr="00530CE6">
        <w:rPr>
          <w:rFonts w:asciiTheme="majorBidi" w:hAnsiTheme="majorBidi" w:cstheme="majorBidi"/>
          <w:i/>
          <w:iCs/>
          <w:sz w:val="24"/>
          <w:szCs w:val="24"/>
        </w:rPr>
        <w:t>contactId</w:t>
      </w:r>
      <w:r w:rsidR="00026E6B" w:rsidRPr="00E61FC5">
        <w:rPr>
          <w:rFonts w:asciiTheme="majorBidi" w:hAnsiTheme="majorBidi" w:cstheme="majorBidi"/>
          <w:sz w:val="24"/>
          <w:szCs w:val="24"/>
        </w:rPr>
        <w:t xml:space="preserve"> field to the array list and when modifying or deleting</w:t>
      </w:r>
      <w:r w:rsidR="00212E23" w:rsidRPr="00E61FC5">
        <w:rPr>
          <w:rFonts w:asciiTheme="majorBidi" w:hAnsiTheme="majorBidi" w:cstheme="majorBidi"/>
          <w:sz w:val="24"/>
          <w:szCs w:val="24"/>
        </w:rPr>
        <w:t xml:space="preserve"> an existing</w:t>
      </w:r>
      <w:r w:rsidR="00382418" w:rsidRPr="00E61FC5">
        <w:rPr>
          <w:rFonts w:asciiTheme="majorBidi" w:hAnsiTheme="majorBidi" w:cstheme="majorBidi"/>
          <w:sz w:val="24"/>
          <w:szCs w:val="24"/>
        </w:rPr>
        <w:t xml:space="preserve"> contact from it.</w:t>
      </w:r>
      <w:r w:rsidR="008B5902" w:rsidRPr="00E61FC5">
        <w:rPr>
          <w:rFonts w:asciiTheme="majorBidi" w:hAnsiTheme="majorBidi" w:cstheme="majorBidi"/>
          <w:sz w:val="24"/>
          <w:szCs w:val="24"/>
        </w:rPr>
        <w:t xml:space="preserve"> In </w:t>
      </w:r>
      <w:r w:rsidR="00E83622" w:rsidRPr="00E61FC5">
        <w:rPr>
          <w:rFonts w:asciiTheme="majorBidi" w:hAnsiTheme="majorBidi" w:cstheme="majorBidi"/>
          <w:sz w:val="24"/>
          <w:szCs w:val="24"/>
        </w:rPr>
        <w:t>this efficient manner, I can both support the requirement for a unique contact ID and rapidly remove a contact from a list if one is</w:t>
      </w:r>
      <w:r w:rsidR="00E062C9" w:rsidRPr="00E61FC5">
        <w:rPr>
          <w:rFonts w:asciiTheme="majorBidi" w:hAnsiTheme="majorBidi" w:cstheme="majorBidi"/>
          <w:sz w:val="24"/>
          <w:szCs w:val="24"/>
        </w:rPr>
        <w:t xml:space="preserve"> found</w:t>
      </w:r>
      <w:r w:rsidR="00026E6B" w:rsidRPr="00E61FC5">
        <w:rPr>
          <w:rFonts w:asciiTheme="majorBidi" w:hAnsiTheme="majorBidi" w:cstheme="majorBidi"/>
          <w:sz w:val="24"/>
          <w:szCs w:val="24"/>
        </w:rPr>
        <w:t xml:space="preserve"> by using the </w:t>
      </w:r>
      <w:r w:rsidR="00157121" w:rsidRPr="00E61FC5">
        <w:rPr>
          <w:rFonts w:asciiTheme="majorBidi" w:hAnsiTheme="majorBidi" w:cstheme="majorBidi"/>
          <w:sz w:val="24"/>
          <w:szCs w:val="24"/>
        </w:rPr>
        <w:t>same method</w:t>
      </w:r>
      <w:r w:rsidR="00E062C9" w:rsidRPr="00E61FC5">
        <w:rPr>
          <w:rFonts w:asciiTheme="majorBidi" w:hAnsiTheme="majorBidi" w:cstheme="majorBidi"/>
          <w:sz w:val="24"/>
          <w:szCs w:val="24"/>
        </w:rPr>
        <w:t>.</w:t>
      </w:r>
    </w:p>
    <w:p w14:paraId="1AB1AF87" w14:textId="6AD99F98" w:rsidR="00E83622" w:rsidRPr="00E61FC5" w:rsidRDefault="008F79A3" w:rsidP="008F79A3">
      <w:pPr>
        <w:jc w:val="center"/>
        <w:rPr>
          <w:rFonts w:asciiTheme="majorBidi" w:hAnsiTheme="majorBidi" w:cstheme="majorBidi"/>
          <w:sz w:val="24"/>
          <w:szCs w:val="24"/>
          <w:lang w:val="en-CA"/>
        </w:rPr>
      </w:pPr>
      <w:r w:rsidRPr="00E61FC5">
        <w:rPr>
          <w:rFonts w:asciiTheme="majorBidi" w:hAnsiTheme="majorBidi" w:cstheme="majorBidi"/>
          <w:sz w:val="24"/>
          <w:szCs w:val="24"/>
          <w:lang w:val="en-CA"/>
        </w:rPr>
        <w:drawing>
          <wp:inline distT="0" distB="0" distL="0" distR="0" wp14:anchorId="39CC828E" wp14:editId="4314DAD6">
            <wp:extent cx="3369779" cy="1143000"/>
            <wp:effectExtent l="0" t="0" r="2540" b="0"/>
            <wp:docPr id="1769005154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005154" name="Picture 1" descr="A screen shot of a computer code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24655" cy="1161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208FD" w14:textId="135E15CF" w:rsidR="008C5314" w:rsidRPr="00E61FC5" w:rsidRDefault="00D523B3">
      <w:pPr>
        <w:rPr>
          <w:rFonts w:asciiTheme="majorBidi" w:hAnsiTheme="majorBidi" w:cstheme="majorBidi"/>
          <w:sz w:val="24"/>
          <w:szCs w:val="24"/>
          <w:lang w:val="en-CA"/>
        </w:rPr>
      </w:pPr>
      <w:r w:rsidRPr="00E61FC5">
        <w:rPr>
          <w:rFonts w:asciiTheme="majorBidi" w:hAnsiTheme="majorBidi" w:cstheme="majorBidi"/>
          <w:sz w:val="24"/>
          <w:szCs w:val="24"/>
          <w:lang w:val="en-CA"/>
        </w:rPr>
        <w:t xml:space="preserve">Similarly, </w:t>
      </w:r>
      <w:r w:rsidR="00780AEA" w:rsidRPr="00E61FC5">
        <w:rPr>
          <w:rFonts w:asciiTheme="majorBidi" w:hAnsiTheme="majorBidi" w:cstheme="majorBidi"/>
          <w:sz w:val="24"/>
          <w:szCs w:val="24"/>
          <w:lang w:val="en-CA"/>
        </w:rPr>
        <w:t xml:space="preserve">to prevent redundant </w:t>
      </w:r>
      <w:r w:rsidR="00B82FF4" w:rsidRPr="00E61FC5">
        <w:rPr>
          <w:rFonts w:asciiTheme="majorBidi" w:hAnsiTheme="majorBidi" w:cstheme="majorBidi"/>
          <w:sz w:val="24"/>
          <w:szCs w:val="24"/>
          <w:lang w:val="en-CA"/>
        </w:rPr>
        <w:t>data storage</w:t>
      </w:r>
      <w:r w:rsidR="009C0C4E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</w:t>
      </w:r>
      <w:r w:rsidR="00164243" w:rsidRPr="00E61FC5">
        <w:rPr>
          <w:rFonts w:asciiTheme="majorBidi" w:hAnsiTheme="majorBidi" w:cstheme="majorBidi"/>
          <w:sz w:val="24"/>
          <w:szCs w:val="24"/>
          <w:lang w:val="en-CA"/>
        </w:rPr>
        <w:t>and excessive execution</w:t>
      </w:r>
      <w:r w:rsidR="00B82FF4" w:rsidRPr="00E61FC5">
        <w:rPr>
          <w:rFonts w:asciiTheme="majorBidi" w:hAnsiTheme="majorBidi" w:cstheme="majorBidi"/>
          <w:sz w:val="24"/>
          <w:szCs w:val="24"/>
          <w:lang w:val="en-CA"/>
        </w:rPr>
        <w:t xml:space="preserve">, I </w:t>
      </w:r>
      <w:r w:rsidR="00A73FA0" w:rsidRPr="00E61FC5">
        <w:rPr>
          <w:rFonts w:asciiTheme="majorBidi" w:hAnsiTheme="majorBidi" w:cstheme="majorBidi"/>
          <w:sz w:val="24"/>
          <w:szCs w:val="24"/>
          <w:lang w:val="en-CA"/>
        </w:rPr>
        <w:t>ensured that my code validated all fields and added the object to memory only if all the arguments met</w:t>
      </w:r>
      <w:r w:rsidR="008A4D65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the defined requirements. For example</w:t>
      </w:r>
      <w:r w:rsidR="00A14FB1" w:rsidRPr="00E61FC5">
        <w:rPr>
          <w:rFonts w:asciiTheme="majorBidi" w:hAnsiTheme="majorBidi" w:cstheme="majorBidi"/>
          <w:sz w:val="24"/>
          <w:szCs w:val="24"/>
          <w:lang w:val="en-CA"/>
        </w:rPr>
        <w:t>,</w:t>
      </w:r>
      <w:r w:rsidR="00075228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update </w:t>
      </w:r>
      <w:r w:rsidR="009C0C4E" w:rsidRPr="00E61FC5">
        <w:rPr>
          <w:rFonts w:asciiTheme="majorBidi" w:hAnsiTheme="majorBidi" w:cstheme="majorBidi"/>
          <w:sz w:val="24"/>
          <w:szCs w:val="24"/>
          <w:lang w:val="en-CA"/>
        </w:rPr>
        <w:t xml:space="preserve">the </w:t>
      </w:r>
      <w:r w:rsidR="00075228" w:rsidRPr="00E61FC5">
        <w:rPr>
          <w:rFonts w:asciiTheme="majorBidi" w:hAnsiTheme="majorBidi" w:cstheme="majorBidi"/>
          <w:sz w:val="24"/>
          <w:szCs w:val="24"/>
          <w:lang w:val="en-CA"/>
        </w:rPr>
        <w:t>contact</w:t>
      </w:r>
      <w:r w:rsidR="009C0C4E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only if</w:t>
      </w:r>
      <w:r w:rsidR="00A14FB1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all fields</w:t>
      </w:r>
      <w:r w:rsidR="00075228" w:rsidRPr="00E61FC5">
        <w:rPr>
          <w:rFonts w:asciiTheme="majorBidi" w:hAnsiTheme="majorBidi" w:cstheme="majorBidi"/>
          <w:sz w:val="24"/>
          <w:szCs w:val="24"/>
          <w:lang w:val="en-CA"/>
        </w:rPr>
        <w:t xml:space="preserve"> are within the desired length</w:t>
      </w:r>
      <w:r w:rsidR="009C0C4E" w:rsidRPr="00E61FC5">
        <w:rPr>
          <w:rFonts w:asciiTheme="majorBidi" w:hAnsiTheme="majorBidi" w:cstheme="majorBidi"/>
          <w:sz w:val="24"/>
          <w:szCs w:val="24"/>
          <w:lang w:val="en-CA"/>
        </w:rPr>
        <w:t>:</w:t>
      </w:r>
    </w:p>
    <w:p w14:paraId="3EC54A16" w14:textId="7A17EF2C" w:rsidR="008A4D65" w:rsidRPr="00E61FC5" w:rsidRDefault="008A4D65" w:rsidP="008A4D65">
      <w:pPr>
        <w:jc w:val="center"/>
        <w:rPr>
          <w:rFonts w:asciiTheme="majorBidi" w:hAnsiTheme="majorBidi" w:cstheme="majorBidi"/>
          <w:sz w:val="24"/>
          <w:szCs w:val="24"/>
          <w:lang w:val="en-CA"/>
        </w:rPr>
      </w:pPr>
      <w:r w:rsidRPr="00E61FC5">
        <w:rPr>
          <w:rFonts w:asciiTheme="majorBidi" w:hAnsiTheme="majorBidi" w:cstheme="majorBidi"/>
          <w:sz w:val="24"/>
          <w:szCs w:val="24"/>
          <w:lang w:val="en-CA"/>
        </w:rPr>
        <w:drawing>
          <wp:inline distT="0" distB="0" distL="0" distR="0" wp14:anchorId="033F644C" wp14:editId="4557A80E">
            <wp:extent cx="4526280" cy="427966"/>
            <wp:effectExtent l="0" t="0" r="0" b="0"/>
            <wp:docPr id="1067611993" name="Picture 1" descr="A group of white and green and blue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611993" name="Picture 1" descr="A group of white and green and blue letters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08173" cy="435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B8638" w14:textId="6204546C" w:rsidR="002425CB" w:rsidRDefault="002425CB" w:rsidP="002425CB">
      <w:pPr>
        <w:rPr>
          <w:rFonts w:asciiTheme="majorBidi" w:hAnsiTheme="majorBidi" w:cstheme="majorBidi"/>
          <w:sz w:val="24"/>
          <w:szCs w:val="24"/>
          <w:lang w:val="en-CA"/>
        </w:rPr>
      </w:pPr>
      <w:r w:rsidRPr="00E61FC5">
        <w:rPr>
          <w:rFonts w:asciiTheme="majorBidi" w:hAnsiTheme="majorBidi" w:cstheme="majorBidi"/>
          <w:sz w:val="24"/>
          <w:szCs w:val="24"/>
          <w:lang w:val="en-CA"/>
        </w:rPr>
        <w:t xml:space="preserve">Therefore, </w:t>
      </w:r>
      <w:r w:rsidR="00684366" w:rsidRPr="00E61FC5">
        <w:rPr>
          <w:rFonts w:asciiTheme="majorBidi" w:hAnsiTheme="majorBidi" w:cstheme="majorBidi"/>
          <w:sz w:val="24"/>
          <w:szCs w:val="24"/>
          <w:lang w:val="en-CA"/>
        </w:rPr>
        <w:t xml:space="preserve">by ensuring my </w:t>
      </w:r>
      <w:r w:rsidR="004F6A40" w:rsidRPr="00E61FC5">
        <w:rPr>
          <w:rFonts w:asciiTheme="majorBidi" w:hAnsiTheme="majorBidi" w:cstheme="majorBidi"/>
          <w:sz w:val="24"/>
          <w:szCs w:val="24"/>
          <w:lang w:val="en-CA"/>
        </w:rPr>
        <w:t xml:space="preserve">JUnit tests are effective and thorough, providing great testing coverage while being efficient and technically sound, I can be confident that all requirements will align with best practices and satisfy </w:t>
      </w:r>
      <w:r w:rsidR="00F770AA" w:rsidRPr="00E61FC5">
        <w:rPr>
          <w:rFonts w:asciiTheme="majorBidi" w:hAnsiTheme="majorBidi" w:cstheme="majorBidi"/>
          <w:sz w:val="24"/>
          <w:szCs w:val="24"/>
          <w:lang w:val="en-CA"/>
        </w:rPr>
        <w:t>stakeholder demands.</w:t>
      </w:r>
    </w:p>
    <w:p w14:paraId="0FF657FD" w14:textId="07F9BEF6" w:rsidR="00BA78B9" w:rsidRDefault="009E0300" w:rsidP="005A655C">
      <w:pPr>
        <w:suppressAutoHyphens/>
        <w:spacing w:after="0" w:line="360" w:lineRule="auto"/>
        <w:ind w:firstLine="720"/>
        <w:contextualSpacing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sz w:val="24"/>
          <w:szCs w:val="24"/>
          <w:lang w:val="en-CA"/>
        </w:rPr>
        <w:t xml:space="preserve">To </w:t>
      </w:r>
      <w:r w:rsidR="0060432D">
        <w:rPr>
          <w:rFonts w:asciiTheme="majorBidi" w:hAnsiTheme="majorBidi" w:cstheme="majorBidi"/>
          <w:sz w:val="24"/>
          <w:szCs w:val="24"/>
          <w:lang w:val="en-CA"/>
        </w:rPr>
        <w:t>make sure</w:t>
      </w:r>
      <w:r w:rsidR="007B515C">
        <w:rPr>
          <w:rFonts w:asciiTheme="majorBidi" w:hAnsiTheme="majorBidi" w:cstheme="majorBidi"/>
          <w:sz w:val="24"/>
          <w:szCs w:val="24"/>
          <w:lang w:val="en-CA"/>
        </w:rPr>
        <w:t xml:space="preserve"> that all requirements were met, I employed several software testing techniques, including </w:t>
      </w:r>
      <w:r w:rsidR="006F5056">
        <w:rPr>
          <w:rFonts w:asciiTheme="majorBidi" w:hAnsiTheme="majorBidi" w:cstheme="majorBidi"/>
          <w:sz w:val="24"/>
          <w:szCs w:val="24"/>
          <w:lang w:val="en-CA"/>
        </w:rPr>
        <w:t>B</w:t>
      </w:r>
      <w:r w:rsidR="007B515C">
        <w:rPr>
          <w:rFonts w:asciiTheme="majorBidi" w:hAnsiTheme="majorBidi" w:cstheme="majorBidi"/>
          <w:sz w:val="24"/>
          <w:szCs w:val="24"/>
          <w:lang w:val="en-CA"/>
        </w:rPr>
        <w:t>lack</w:t>
      </w:r>
      <w:r w:rsidR="0054307D">
        <w:rPr>
          <w:rFonts w:asciiTheme="majorBidi" w:hAnsiTheme="majorBidi" w:cstheme="majorBidi"/>
          <w:sz w:val="24"/>
          <w:szCs w:val="24"/>
          <w:lang w:val="en-CA"/>
        </w:rPr>
        <w:t>-</w:t>
      </w:r>
      <w:r w:rsidR="006F5056">
        <w:rPr>
          <w:rFonts w:asciiTheme="majorBidi" w:hAnsiTheme="majorBidi" w:cstheme="majorBidi"/>
          <w:sz w:val="24"/>
          <w:szCs w:val="24"/>
          <w:lang w:val="en-CA"/>
        </w:rPr>
        <w:t>B</w:t>
      </w:r>
      <w:r w:rsidR="007B515C">
        <w:rPr>
          <w:rFonts w:asciiTheme="majorBidi" w:hAnsiTheme="majorBidi" w:cstheme="majorBidi"/>
          <w:sz w:val="24"/>
          <w:szCs w:val="24"/>
          <w:lang w:val="en-CA"/>
        </w:rPr>
        <w:t xml:space="preserve">ox testing, </w:t>
      </w:r>
      <w:r w:rsidR="006F5056">
        <w:rPr>
          <w:rFonts w:asciiTheme="majorBidi" w:hAnsiTheme="majorBidi" w:cstheme="majorBidi"/>
          <w:sz w:val="24"/>
          <w:szCs w:val="24"/>
          <w:lang w:val="en-CA"/>
        </w:rPr>
        <w:t>U</w:t>
      </w:r>
      <w:r w:rsidR="007B515C">
        <w:rPr>
          <w:rFonts w:asciiTheme="majorBidi" w:hAnsiTheme="majorBidi" w:cstheme="majorBidi"/>
          <w:sz w:val="24"/>
          <w:szCs w:val="24"/>
          <w:lang w:val="en-CA"/>
        </w:rPr>
        <w:t xml:space="preserve">nit testing, </w:t>
      </w:r>
      <w:r w:rsidR="006F5056">
        <w:rPr>
          <w:rFonts w:asciiTheme="majorBidi" w:hAnsiTheme="majorBidi" w:cstheme="majorBidi"/>
          <w:sz w:val="24"/>
          <w:szCs w:val="24"/>
          <w:lang w:val="en-CA"/>
        </w:rPr>
        <w:t>B</w:t>
      </w:r>
      <w:r w:rsidR="007B515C">
        <w:rPr>
          <w:rFonts w:asciiTheme="majorBidi" w:hAnsiTheme="majorBidi" w:cstheme="majorBidi"/>
          <w:sz w:val="24"/>
          <w:szCs w:val="24"/>
          <w:lang w:val="en-CA"/>
        </w:rPr>
        <w:t xml:space="preserve">oundary and </w:t>
      </w:r>
      <w:r w:rsidR="006F5056">
        <w:rPr>
          <w:rFonts w:asciiTheme="majorBidi" w:hAnsiTheme="majorBidi" w:cstheme="majorBidi"/>
          <w:sz w:val="24"/>
          <w:szCs w:val="24"/>
          <w:lang w:val="en-CA"/>
        </w:rPr>
        <w:t>N</w:t>
      </w:r>
      <w:r w:rsidR="007B515C">
        <w:rPr>
          <w:rFonts w:asciiTheme="majorBidi" w:hAnsiTheme="majorBidi" w:cstheme="majorBidi"/>
          <w:sz w:val="24"/>
          <w:szCs w:val="24"/>
          <w:lang w:val="en-CA"/>
        </w:rPr>
        <w:t xml:space="preserve">egative testing, and </w:t>
      </w:r>
      <w:r w:rsidR="00E71689">
        <w:rPr>
          <w:rFonts w:asciiTheme="majorBidi" w:hAnsiTheme="majorBidi" w:cstheme="majorBidi"/>
          <w:sz w:val="24"/>
          <w:szCs w:val="24"/>
          <w:lang w:val="en-CA"/>
        </w:rPr>
        <w:lastRenderedPageBreak/>
        <w:t xml:space="preserve">regression testing. </w:t>
      </w:r>
      <w:r w:rsidR="00BA78B9">
        <w:rPr>
          <w:rFonts w:asciiTheme="majorBidi" w:hAnsiTheme="majorBidi" w:cstheme="majorBidi"/>
          <w:color w:val="000000" w:themeColor="text1"/>
        </w:rPr>
        <w:t xml:space="preserve">Initially, I </w:t>
      </w:r>
      <w:r w:rsidR="00967AF0">
        <w:rPr>
          <w:rFonts w:asciiTheme="majorBidi" w:hAnsiTheme="majorBidi" w:cstheme="majorBidi"/>
          <w:color w:val="000000" w:themeColor="text1"/>
        </w:rPr>
        <w:t>employed the Black</w:t>
      </w:r>
      <w:r w:rsidR="0054307D">
        <w:rPr>
          <w:rFonts w:asciiTheme="majorBidi" w:hAnsiTheme="majorBidi" w:cstheme="majorBidi"/>
          <w:color w:val="000000" w:themeColor="text1"/>
        </w:rPr>
        <w:t>-</w:t>
      </w:r>
      <w:r w:rsidR="00967AF0">
        <w:rPr>
          <w:rFonts w:asciiTheme="majorBidi" w:hAnsiTheme="majorBidi" w:cstheme="majorBidi"/>
          <w:color w:val="000000" w:themeColor="text1"/>
        </w:rPr>
        <w:t xml:space="preserve">Box testing methodology, where I </w:t>
      </w:r>
      <w:r w:rsidR="00A326D5">
        <w:rPr>
          <w:rFonts w:asciiTheme="majorBidi" w:hAnsiTheme="majorBidi" w:cstheme="majorBidi"/>
          <w:color w:val="000000" w:themeColor="text1"/>
        </w:rPr>
        <w:t xml:space="preserve">conducted </w:t>
      </w:r>
      <w:r w:rsidR="00A326D5">
        <w:rPr>
          <w:rFonts w:asciiTheme="majorBidi" w:hAnsiTheme="majorBidi" w:cstheme="majorBidi"/>
          <w:color w:val="000000" w:themeColor="text1"/>
        </w:rPr>
        <w:t>requirements elicitation</w:t>
      </w:r>
      <w:r w:rsidR="00967AF0">
        <w:rPr>
          <w:rFonts w:asciiTheme="majorBidi" w:hAnsiTheme="majorBidi" w:cstheme="majorBidi"/>
          <w:color w:val="000000" w:themeColor="text1"/>
        </w:rPr>
        <w:t xml:space="preserve"> and outlined my test cases, which would later </w:t>
      </w:r>
      <w:r w:rsidR="00923E52">
        <w:rPr>
          <w:rFonts w:asciiTheme="majorBidi" w:hAnsiTheme="majorBidi" w:cstheme="majorBidi"/>
          <w:color w:val="000000" w:themeColor="text1"/>
        </w:rPr>
        <w:t>serve as the basis for</w:t>
      </w:r>
      <w:r w:rsidR="00967AF0">
        <w:rPr>
          <w:rFonts w:asciiTheme="majorBidi" w:hAnsiTheme="majorBidi" w:cstheme="majorBidi"/>
          <w:color w:val="000000" w:themeColor="text1"/>
        </w:rPr>
        <w:t xml:space="preserve"> my code</w:t>
      </w:r>
      <w:r w:rsidR="00BA78B9">
        <w:rPr>
          <w:rFonts w:asciiTheme="majorBidi" w:hAnsiTheme="majorBidi" w:cstheme="majorBidi"/>
          <w:color w:val="000000" w:themeColor="text1"/>
        </w:rPr>
        <w:t xml:space="preserve">. For example, the requirement that an </w:t>
      </w:r>
      <w:r w:rsidR="008173DE" w:rsidRPr="008173DE">
        <w:rPr>
          <w:rFonts w:asciiTheme="majorBidi" w:hAnsiTheme="majorBidi" w:cstheme="majorBidi"/>
          <w:color w:val="000000" w:themeColor="text1"/>
        </w:rPr>
        <w:t>appointment </w:t>
      </w:r>
      <w:r w:rsidR="00BA78B9">
        <w:rPr>
          <w:rFonts w:asciiTheme="majorBidi" w:hAnsiTheme="majorBidi" w:cstheme="majorBidi"/>
          <w:color w:val="000000" w:themeColor="text1"/>
        </w:rPr>
        <w:t>object will require a unique ID, be in a specific length, shall not be null</w:t>
      </w:r>
      <w:r w:rsidR="008173DE">
        <w:rPr>
          <w:rFonts w:asciiTheme="majorBidi" w:hAnsiTheme="majorBidi" w:cstheme="majorBidi"/>
          <w:color w:val="000000" w:themeColor="text1"/>
        </w:rPr>
        <w:t xml:space="preserve">, </w:t>
      </w:r>
      <w:r w:rsidR="00EA66CA">
        <w:rPr>
          <w:rFonts w:asciiTheme="majorBidi" w:hAnsiTheme="majorBidi" w:cstheme="majorBidi"/>
          <w:color w:val="000000" w:themeColor="text1"/>
        </w:rPr>
        <w:t xml:space="preserve">and </w:t>
      </w:r>
      <w:r w:rsidR="00EA66CA" w:rsidRPr="00EA66CA">
        <w:rPr>
          <w:rFonts w:asciiTheme="majorBidi" w:hAnsiTheme="majorBidi" w:cstheme="majorBidi"/>
          <w:color w:val="000000" w:themeColor="text1"/>
        </w:rPr>
        <w:t>cannot be in the past</w:t>
      </w:r>
      <w:r w:rsidR="00BA78B9">
        <w:rPr>
          <w:rFonts w:asciiTheme="majorBidi" w:hAnsiTheme="majorBidi" w:cstheme="majorBidi"/>
          <w:color w:val="000000" w:themeColor="text1"/>
        </w:rPr>
        <w:t xml:space="preserve"> allows me to construct several test cases for each one of these criteria and create a list of expected input and output values that would be tested later as the code is written.</w:t>
      </w:r>
      <w:r w:rsidR="00385208">
        <w:rPr>
          <w:rFonts w:asciiTheme="majorBidi" w:hAnsiTheme="majorBidi" w:cstheme="majorBidi"/>
          <w:color w:val="000000" w:themeColor="text1"/>
        </w:rPr>
        <w:t xml:space="preserve"> </w:t>
      </w:r>
      <w:r w:rsidR="004C6C0D">
        <w:rPr>
          <w:rFonts w:asciiTheme="majorBidi" w:hAnsiTheme="majorBidi" w:cstheme="majorBidi"/>
          <w:color w:val="000000" w:themeColor="text1"/>
        </w:rPr>
        <w:t>The Black Box</w:t>
      </w:r>
      <w:r w:rsidR="00EE4E5E">
        <w:rPr>
          <w:rFonts w:asciiTheme="majorBidi" w:hAnsiTheme="majorBidi" w:cstheme="majorBidi"/>
          <w:color w:val="000000" w:themeColor="text1"/>
        </w:rPr>
        <w:t xml:space="preserve"> testing allows me to plan </w:t>
      </w:r>
      <w:r w:rsidR="00EE4E5E" w:rsidRPr="00EE4E5E">
        <w:rPr>
          <w:rFonts w:asciiTheme="majorBidi" w:hAnsiTheme="majorBidi" w:cstheme="majorBidi"/>
          <w:color w:val="000000" w:themeColor="text1"/>
        </w:rPr>
        <w:t>the external behavior</w:t>
      </w:r>
      <w:r w:rsidR="00EE4E5E">
        <w:rPr>
          <w:rFonts w:asciiTheme="majorBidi" w:hAnsiTheme="majorBidi" w:cstheme="majorBidi"/>
          <w:color w:val="000000" w:themeColor="text1"/>
        </w:rPr>
        <w:t xml:space="preserve"> and </w:t>
      </w:r>
      <w:r w:rsidR="00263CC4">
        <w:rPr>
          <w:rFonts w:asciiTheme="majorBidi" w:hAnsiTheme="majorBidi" w:cstheme="majorBidi"/>
          <w:color w:val="000000" w:themeColor="text1"/>
        </w:rPr>
        <w:t>plan my test cases</w:t>
      </w:r>
      <w:r w:rsidR="00EE4E5E" w:rsidRPr="00EE4E5E">
        <w:rPr>
          <w:rFonts w:asciiTheme="majorBidi" w:hAnsiTheme="majorBidi" w:cstheme="majorBidi"/>
          <w:color w:val="000000" w:themeColor="text1"/>
        </w:rPr>
        <w:t xml:space="preserve"> </w:t>
      </w:r>
      <w:r w:rsidR="00263CC4">
        <w:rPr>
          <w:rFonts w:asciiTheme="majorBidi" w:hAnsiTheme="majorBidi" w:cstheme="majorBidi"/>
          <w:color w:val="000000" w:themeColor="text1"/>
        </w:rPr>
        <w:t>for</w:t>
      </w:r>
      <w:r w:rsidR="00EE4E5E" w:rsidRPr="00EE4E5E">
        <w:rPr>
          <w:rFonts w:asciiTheme="majorBidi" w:hAnsiTheme="majorBidi" w:cstheme="majorBidi"/>
          <w:color w:val="000000" w:themeColor="text1"/>
        </w:rPr>
        <w:t xml:space="preserve"> the system without knowing the internal code</w:t>
      </w:r>
      <w:r w:rsidR="00263CC4">
        <w:rPr>
          <w:rFonts w:asciiTheme="majorBidi" w:hAnsiTheme="majorBidi" w:cstheme="majorBidi"/>
          <w:color w:val="000000" w:themeColor="text1"/>
        </w:rPr>
        <w:t>.</w:t>
      </w:r>
      <w:r w:rsidR="00FE7F43">
        <w:rPr>
          <w:rFonts w:asciiTheme="majorBidi" w:hAnsiTheme="majorBidi" w:cstheme="majorBidi"/>
          <w:color w:val="000000" w:themeColor="text1"/>
        </w:rPr>
        <w:t xml:space="preserve"> During the next testing phase</w:t>
      </w:r>
      <w:r w:rsidR="00562B88">
        <w:rPr>
          <w:rFonts w:asciiTheme="majorBidi" w:hAnsiTheme="majorBidi" w:cstheme="majorBidi"/>
          <w:color w:val="000000" w:themeColor="text1"/>
        </w:rPr>
        <w:t xml:space="preserve">, </w:t>
      </w:r>
      <w:r w:rsidR="00E37581">
        <w:rPr>
          <w:rFonts w:asciiTheme="majorBidi" w:hAnsiTheme="majorBidi" w:cstheme="majorBidi"/>
          <w:color w:val="000000" w:themeColor="text1"/>
        </w:rPr>
        <w:t xml:space="preserve">while writing my code, I focused on White Box testing, which involves testing individual components (methods) in isolation, with a particular emphasis on boundary testing. This approach aims to catch common threshold errors and verify </w:t>
      </w:r>
      <w:r w:rsidR="00BD525C">
        <w:rPr>
          <w:rFonts w:asciiTheme="majorBidi" w:hAnsiTheme="majorBidi" w:cstheme="majorBidi"/>
          <w:color w:val="000000" w:themeColor="text1"/>
        </w:rPr>
        <w:t>expected values.</w:t>
      </w:r>
      <w:r w:rsidR="00537FD4">
        <w:rPr>
          <w:rFonts w:asciiTheme="majorBidi" w:hAnsiTheme="majorBidi" w:cstheme="majorBidi"/>
          <w:color w:val="000000" w:themeColor="text1"/>
        </w:rPr>
        <w:t xml:space="preserve"> The following </w:t>
      </w:r>
      <w:r w:rsidR="00C2292C">
        <w:rPr>
          <w:rFonts w:asciiTheme="majorBidi" w:hAnsiTheme="majorBidi" w:cstheme="majorBidi"/>
          <w:color w:val="000000" w:themeColor="text1"/>
        </w:rPr>
        <w:t xml:space="preserve">Negative Testing technique </w:t>
      </w:r>
      <w:r w:rsidR="00537FD4">
        <w:rPr>
          <w:rFonts w:asciiTheme="majorBidi" w:hAnsiTheme="majorBidi" w:cstheme="majorBidi"/>
          <w:color w:val="000000" w:themeColor="text1"/>
        </w:rPr>
        <w:t>code</w:t>
      </w:r>
      <w:r w:rsidR="00C2292C">
        <w:rPr>
          <w:rFonts w:asciiTheme="majorBidi" w:hAnsiTheme="majorBidi" w:cstheme="majorBidi"/>
          <w:color w:val="000000" w:themeColor="text1"/>
        </w:rPr>
        <w:t xml:space="preserve"> test</w:t>
      </w:r>
      <w:r w:rsidR="00537FD4">
        <w:rPr>
          <w:rFonts w:asciiTheme="majorBidi" w:hAnsiTheme="majorBidi" w:cstheme="majorBidi"/>
          <w:color w:val="000000" w:themeColor="text1"/>
        </w:rPr>
        <w:t xml:space="preserve"> </w:t>
      </w:r>
      <w:r w:rsidR="0011143A">
        <w:rPr>
          <w:rFonts w:asciiTheme="majorBidi" w:hAnsiTheme="majorBidi" w:cstheme="majorBidi"/>
          <w:color w:val="000000" w:themeColor="text1"/>
        </w:rPr>
        <w:t xml:space="preserve">attempts to catch an edge error </w:t>
      </w:r>
      <w:r w:rsidR="00D90527">
        <w:rPr>
          <w:rFonts w:asciiTheme="majorBidi" w:hAnsiTheme="majorBidi" w:cstheme="majorBidi"/>
          <w:color w:val="000000" w:themeColor="text1"/>
        </w:rPr>
        <w:t>and t</w:t>
      </w:r>
      <w:r w:rsidR="005A655C" w:rsidRPr="005A655C">
        <w:rPr>
          <w:rFonts w:asciiTheme="majorBidi" w:hAnsiTheme="majorBidi" w:cstheme="majorBidi"/>
          <w:color w:val="000000" w:themeColor="text1"/>
        </w:rPr>
        <w:t xml:space="preserve">ests the system’s behavior </w:t>
      </w:r>
      <w:r w:rsidR="005A655C" w:rsidRPr="00D90527">
        <w:rPr>
          <w:rFonts w:asciiTheme="majorBidi" w:hAnsiTheme="majorBidi" w:cstheme="majorBidi"/>
          <w:color w:val="000000" w:themeColor="text1"/>
        </w:rPr>
        <w:t>under invalid</w:t>
      </w:r>
      <w:r w:rsidR="00D90527" w:rsidRPr="00D90527">
        <w:rPr>
          <w:rFonts w:asciiTheme="majorBidi" w:hAnsiTheme="majorBidi" w:cstheme="majorBidi"/>
          <w:color w:val="000000" w:themeColor="text1"/>
        </w:rPr>
        <w:t xml:space="preserve"> </w:t>
      </w:r>
      <w:r w:rsidR="005A655C" w:rsidRPr="00D90527">
        <w:rPr>
          <w:rFonts w:asciiTheme="majorBidi" w:hAnsiTheme="majorBidi" w:cstheme="majorBidi"/>
          <w:color w:val="000000" w:themeColor="text1"/>
        </w:rPr>
        <w:t>input</w:t>
      </w:r>
      <w:r w:rsidR="00BB3060">
        <w:rPr>
          <w:rFonts w:asciiTheme="majorBidi" w:hAnsiTheme="majorBidi" w:cstheme="majorBidi"/>
          <w:color w:val="000000" w:themeColor="text1"/>
        </w:rPr>
        <w:t>, specifically when attempting to create an appointment</w:t>
      </w:r>
      <w:r w:rsidR="0011143A">
        <w:rPr>
          <w:rFonts w:asciiTheme="majorBidi" w:hAnsiTheme="majorBidi" w:cstheme="majorBidi"/>
          <w:color w:val="000000" w:themeColor="text1"/>
        </w:rPr>
        <w:t xml:space="preserve"> in the past.</w:t>
      </w:r>
    </w:p>
    <w:p w14:paraId="1F640095" w14:textId="6829F102" w:rsidR="00571A01" w:rsidRPr="00BA78B9" w:rsidRDefault="00537FD4" w:rsidP="0091621C">
      <w:pPr>
        <w:jc w:val="center"/>
        <w:rPr>
          <w:rFonts w:asciiTheme="majorBidi" w:hAnsiTheme="majorBidi" w:cstheme="majorBidi"/>
          <w:sz w:val="24"/>
          <w:szCs w:val="24"/>
        </w:rPr>
      </w:pPr>
      <w:r w:rsidRPr="00537FD4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2C0FB763" wp14:editId="495BB391">
            <wp:extent cx="4902200" cy="935398"/>
            <wp:effectExtent l="0" t="0" r="0" b="0"/>
            <wp:docPr id="67178359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78359" name="Picture 1" descr="A screen shot of a computer code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28740" cy="94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23405" w14:textId="048809B5" w:rsidR="008C5314" w:rsidRDefault="00BA23BE" w:rsidP="00D07485">
      <w:pPr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sz w:val="24"/>
          <w:szCs w:val="24"/>
          <w:lang w:val="en-CA"/>
        </w:rPr>
        <w:t xml:space="preserve">The </w:t>
      </w:r>
      <w:r w:rsidR="004B59B7" w:rsidRPr="00C2598C">
        <w:rPr>
          <w:rFonts w:asciiTheme="majorBidi" w:hAnsiTheme="majorBidi" w:cstheme="majorBidi"/>
          <w:i/>
          <w:iCs/>
          <w:sz w:val="24"/>
          <w:szCs w:val="24"/>
        </w:rPr>
        <w:t xml:space="preserve">assertThrows() </w:t>
      </w:r>
      <w:r w:rsidR="004B59B7">
        <w:rPr>
          <w:rFonts w:asciiTheme="majorBidi" w:hAnsiTheme="majorBidi" w:cstheme="majorBidi"/>
          <w:sz w:val="24"/>
          <w:szCs w:val="24"/>
        </w:rPr>
        <w:t xml:space="preserve">implemented </w:t>
      </w:r>
      <w:r w:rsidR="004B59B7" w:rsidRPr="004B59B7">
        <w:rPr>
          <w:rFonts w:asciiTheme="majorBidi" w:hAnsiTheme="majorBidi" w:cstheme="majorBidi"/>
          <w:sz w:val="24"/>
          <w:szCs w:val="24"/>
        </w:rPr>
        <w:t xml:space="preserve">in </w:t>
      </w:r>
      <w:r w:rsidR="004B59B7">
        <w:rPr>
          <w:rFonts w:asciiTheme="majorBidi" w:hAnsiTheme="majorBidi" w:cstheme="majorBidi"/>
          <w:sz w:val="24"/>
          <w:szCs w:val="24"/>
        </w:rPr>
        <w:t xml:space="preserve">the </w:t>
      </w:r>
      <w:r w:rsidR="004B59B7" w:rsidRPr="004B59B7">
        <w:rPr>
          <w:rFonts w:asciiTheme="majorBidi" w:hAnsiTheme="majorBidi" w:cstheme="majorBidi"/>
          <w:sz w:val="24"/>
          <w:szCs w:val="24"/>
        </w:rPr>
        <w:t>JUnit confirm</w:t>
      </w:r>
      <w:r w:rsidR="004B59B7">
        <w:rPr>
          <w:rFonts w:asciiTheme="majorBidi" w:hAnsiTheme="majorBidi" w:cstheme="majorBidi"/>
          <w:sz w:val="24"/>
          <w:szCs w:val="24"/>
        </w:rPr>
        <w:t>s that</w:t>
      </w:r>
      <w:r w:rsidR="004B59B7" w:rsidRPr="004B59B7">
        <w:rPr>
          <w:rFonts w:asciiTheme="majorBidi" w:hAnsiTheme="majorBidi" w:cstheme="majorBidi"/>
          <w:sz w:val="24"/>
          <w:szCs w:val="24"/>
        </w:rPr>
        <w:t xml:space="preserve"> </w:t>
      </w:r>
      <w:r w:rsidR="00FE29D8">
        <w:rPr>
          <w:rFonts w:asciiTheme="majorBidi" w:hAnsiTheme="majorBidi" w:cstheme="majorBidi"/>
          <w:sz w:val="24"/>
          <w:szCs w:val="24"/>
        </w:rPr>
        <w:t xml:space="preserve">the </w:t>
      </w:r>
      <w:r w:rsidR="004B59B7" w:rsidRPr="00FE29D8">
        <w:rPr>
          <w:rFonts w:asciiTheme="majorBidi" w:hAnsiTheme="majorBidi" w:cstheme="majorBidi"/>
          <w:sz w:val="24"/>
          <w:szCs w:val="24"/>
        </w:rPr>
        <w:t>error message and exception</w:t>
      </w:r>
      <w:r w:rsidR="004B59B7" w:rsidRPr="004B59B7">
        <w:rPr>
          <w:rFonts w:asciiTheme="majorBidi" w:hAnsiTheme="majorBidi" w:cstheme="majorBidi"/>
          <w:sz w:val="24"/>
          <w:szCs w:val="24"/>
        </w:rPr>
        <w:t xml:space="preserve"> were raised properly</w:t>
      </w:r>
      <w:r w:rsidR="004B59B7">
        <w:rPr>
          <w:rFonts w:asciiTheme="majorBidi" w:hAnsiTheme="majorBidi" w:cstheme="majorBidi"/>
          <w:sz w:val="24"/>
          <w:szCs w:val="24"/>
        </w:rPr>
        <w:t xml:space="preserve"> as the </w:t>
      </w:r>
      <w:r w:rsidR="00603CAF">
        <w:rPr>
          <w:rFonts w:asciiTheme="majorBidi" w:hAnsiTheme="majorBidi" w:cstheme="majorBidi"/>
          <w:sz w:val="24"/>
          <w:szCs w:val="24"/>
        </w:rPr>
        <w:t xml:space="preserve">appointment due </w:t>
      </w:r>
      <w:r w:rsidR="00FE29D8">
        <w:rPr>
          <w:rFonts w:asciiTheme="majorBidi" w:hAnsiTheme="majorBidi" w:cstheme="majorBidi"/>
          <w:sz w:val="24"/>
          <w:szCs w:val="24"/>
        </w:rPr>
        <w:t>is in the past, which contributes to the system requirements.</w:t>
      </w:r>
      <w:r w:rsidR="00426F18">
        <w:rPr>
          <w:rFonts w:asciiTheme="majorBidi" w:hAnsiTheme="majorBidi" w:cstheme="majorBidi"/>
          <w:sz w:val="24"/>
          <w:szCs w:val="24"/>
        </w:rPr>
        <w:t xml:space="preserve"> </w:t>
      </w:r>
      <w:r w:rsidR="00A326D5">
        <w:rPr>
          <w:rFonts w:asciiTheme="majorBidi" w:hAnsiTheme="majorBidi" w:cstheme="majorBidi"/>
          <w:sz w:val="24"/>
          <w:szCs w:val="24"/>
        </w:rPr>
        <w:t>Ul</w:t>
      </w:r>
      <w:r w:rsidR="00C21210">
        <w:rPr>
          <w:rFonts w:asciiTheme="majorBidi" w:hAnsiTheme="majorBidi" w:cstheme="majorBidi"/>
          <w:sz w:val="24"/>
          <w:szCs w:val="24"/>
        </w:rPr>
        <w:t xml:space="preserve">timately, by incrementally adding and building upon the requirements, </w:t>
      </w:r>
      <w:r w:rsidR="00A63E9C">
        <w:rPr>
          <w:rFonts w:asciiTheme="majorBidi" w:hAnsiTheme="majorBidi" w:cstheme="majorBidi"/>
          <w:sz w:val="24"/>
          <w:szCs w:val="24"/>
        </w:rPr>
        <w:t xml:space="preserve">I run </w:t>
      </w:r>
      <w:r w:rsidR="000529C4" w:rsidRPr="000529C4">
        <w:rPr>
          <w:rFonts w:asciiTheme="majorBidi" w:hAnsiTheme="majorBidi" w:cstheme="majorBidi"/>
          <w:sz w:val="24"/>
          <w:szCs w:val="24"/>
        </w:rPr>
        <w:t>Regression Testing</w:t>
      </w:r>
      <w:r w:rsidR="00D07485">
        <w:rPr>
          <w:rFonts w:asciiTheme="majorBidi" w:hAnsiTheme="majorBidi" w:cstheme="majorBidi"/>
          <w:sz w:val="24"/>
          <w:szCs w:val="24"/>
        </w:rPr>
        <w:t xml:space="preserve"> to </w:t>
      </w:r>
      <w:r w:rsidR="006303A3">
        <w:rPr>
          <w:rFonts w:asciiTheme="majorBidi" w:hAnsiTheme="majorBidi" w:cstheme="majorBidi"/>
          <w:sz w:val="24"/>
          <w:szCs w:val="24"/>
        </w:rPr>
        <w:t>ensure</w:t>
      </w:r>
      <w:r w:rsidR="00D07485" w:rsidRPr="00D07485">
        <w:rPr>
          <w:rFonts w:asciiTheme="majorBidi" w:hAnsiTheme="majorBidi" w:cstheme="majorBidi"/>
          <w:sz w:val="24"/>
          <w:szCs w:val="24"/>
        </w:rPr>
        <w:t xml:space="preserve"> that </w:t>
      </w:r>
      <w:r w:rsidR="00D07485" w:rsidRPr="006303A3">
        <w:rPr>
          <w:rFonts w:asciiTheme="majorBidi" w:hAnsiTheme="majorBidi" w:cstheme="majorBidi"/>
          <w:sz w:val="24"/>
          <w:szCs w:val="24"/>
        </w:rPr>
        <w:t>new code changes</w:t>
      </w:r>
      <w:r w:rsidR="00D07485" w:rsidRPr="00D07485">
        <w:rPr>
          <w:rFonts w:asciiTheme="majorBidi" w:hAnsiTheme="majorBidi" w:cstheme="majorBidi"/>
          <w:sz w:val="24"/>
          <w:szCs w:val="24"/>
        </w:rPr>
        <w:t xml:space="preserve"> do not </w:t>
      </w:r>
      <w:r w:rsidR="00D07485" w:rsidRPr="006303A3">
        <w:rPr>
          <w:rFonts w:asciiTheme="majorBidi" w:hAnsiTheme="majorBidi" w:cstheme="majorBidi"/>
          <w:sz w:val="24"/>
          <w:szCs w:val="24"/>
        </w:rPr>
        <w:t>break existing functionality</w:t>
      </w:r>
      <w:r w:rsidR="00A271EB">
        <w:rPr>
          <w:rFonts w:asciiTheme="majorBidi" w:hAnsiTheme="majorBidi" w:cstheme="majorBidi"/>
          <w:sz w:val="24"/>
          <w:szCs w:val="24"/>
        </w:rPr>
        <w:t xml:space="preserve">, and </w:t>
      </w:r>
      <w:r w:rsidR="00A271EB">
        <w:rPr>
          <w:rFonts w:asciiTheme="majorBidi" w:hAnsiTheme="majorBidi" w:cstheme="majorBidi"/>
          <w:color w:val="000000" w:themeColor="text1"/>
        </w:rPr>
        <w:t>if</w:t>
      </w:r>
      <w:r w:rsidR="00A271EB">
        <w:rPr>
          <w:rFonts w:asciiTheme="majorBidi" w:hAnsiTheme="majorBidi" w:cstheme="majorBidi"/>
          <w:color w:val="000000" w:themeColor="text1"/>
        </w:rPr>
        <w:t xml:space="preserve"> such a scenario is encountered, it could be fixed immediately without adding complex debugging and significant costs to the development process</w:t>
      </w:r>
      <w:r w:rsidR="00B333AD">
        <w:rPr>
          <w:rFonts w:asciiTheme="majorBidi" w:hAnsiTheme="majorBidi" w:cstheme="majorBidi"/>
          <w:color w:val="000000" w:themeColor="text1"/>
        </w:rPr>
        <w:t xml:space="preserve">. For instance, by executing </w:t>
      </w:r>
      <w:r w:rsidR="001062DD">
        <w:rPr>
          <w:rFonts w:asciiTheme="majorBidi" w:hAnsiTheme="majorBidi" w:cstheme="majorBidi"/>
          <w:color w:val="000000" w:themeColor="text1"/>
        </w:rPr>
        <w:t xml:space="preserve">a test runner that includes all existing </w:t>
      </w:r>
      <w:r w:rsidR="00AB4B52">
        <w:rPr>
          <w:rFonts w:asciiTheme="majorBidi" w:hAnsiTheme="majorBidi" w:cstheme="majorBidi"/>
          <w:color w:val="000000" w:themeColor="text1"/>
        </w:rPr>
        <w:t xml:space="preserve">unit tests, we can be assured that all existing tests </w:t>
      </w:r>
      <w:r w:rsidR="00D67928">
        <w:rPr>
          <w:rFonts w:asciiTheme="majorBidi" w:hAnsiTheme="majorBidi" w:cstheme="majorBidi"/>
          <w:color w:val="000000" w:themeColor="text1"/>
        </w:rPr>
        <w:t>were passed successfully:</w:t>
      </w:r>
    </w:p>
    <w:p w14:paraId="17A971B8" w14:textId="48211C13" w:rsidR="00D67928" w:rsidRPr="008D2438" w:rsidRDefault="00347D32" w:rsidP="00347D32">
      <w:pPr>
        <w:jc w:val="center"/>
        <w:rPr>
          <w:rFonts w:asciiTheme="majorBidi" w:hAnsiTheme="majorBidi" w:cstheme="majorBidi"/>
          <w:sz w:val="24"/>
          <w:szCs w:val="24"/>
          <w:lang w:val="en-CA"/>
        </w:rPr>
      </w:pPr>
      <w:r w:rsidRPr="0070693C">
        <w:rPr>
          <w:rFonts w:asciiTheme="majorBidi" w:hAnsiTheme="majorBidi" w:cstheme="majorBidi"/>
          <w:noProof/>
          <w:color w:val="000000" w:themeColor="text1"/>
        </w:rPr>
        <w:drawing>
          <wp:inline distT="0" distB="0" distL="0" distR="0" wp14:anchorId="393EEF3A" wp14:editId="40401868">
            <wp:extent cx="4649492" cy="1524000"/>
            <wp:effectExtent l="0" t="0" r="0" b="0"/>
            <wp:docPr id="195376492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764925" name="Picture 1" descr="A screen 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62114" cy="152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908AD" w14:textId="3BBAE579" w:rsidR="00FF12FC" w:rsidRDefault="00B26057" w:rsidP="00F73636">
      <w:pPr>
        <w:ind w:firstLine="72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sz w:val="24"/>
          <w:szCs w:val="24"/>
          <w:lang w:val="en-CA"/>
        </w:rPr>
        <w:t xml:space="preserve">However, </w:t>
      </w:r>
      <w:r w:rsidR="003563A9">
        <w:rPr>
          <w:rFonts w:asciiTheme="majorBidi" w:hAnsiTheme="majorBidi" w:cstheme="majorBidi"/>
          <w:sz w:val="24"/>
          <w:szCs w:val="24"/>
          <w:lang w:val="en-CA"/>
        </w:rPr>
        <w:t xml:space="preserve">some testing considerations were not </w:t>
      </w:r>
      <w:r w:rsidR="00D832F3">
        <w:rPr>
          <w:rFonts w:asciiTheme="majorBidi" w:hAnsiTheme="majorBidi" w:cstheme="majorBidi"/>
          <w:sz w:val="24"/>
          <w:szCs w:val="24"/>
          <w:lang w:val="en-CA"/>
        </w:rPr>
        <w:t>employed</w:t>
      </w:r>
      <w:r w:rsidR="00DE317F">
        <w:rPr>
          <w:rFonts w:asciiTheme="majorBidi" w:hAnsiTheme="majorBidi" w:cstheme="majorBidi"/>
          <w:sz w:val="24"/>
          <w:szCs w:val="24"/>
          <w:lang w:val="en-CA"/>
        </w:rPr>
        <w:t xml:space="preserve">. </w:t>
      </w:r>
      <w:r w:rsidR="00D832F3">
        <w:rPr>
          <w:rFonts w:asciiTheme="majorBidi" w:hAnsiTheme="majorBidi" w:cstheme="majorBidi"/>
          <w:sz w:val="24"/>
          <w:szCs w:val="24"/>
          <w:lang w:val="en-CA"/>
        </w:rPr>
        <w:t xml:space="preserve">Some </w:t>
      </w:r>
      <w:r w:rsidR="001115FA" w:rsidRPr="001115FA">
        <w:rPr>
          <w:rFonts w:asciiTheme="majorBidi" w:hAnsiTheme="majorBidi" w:cstheme="majorBidi"/>
          <w:sz w:val="24"/>
          <w:szCs w:val="24"/>
        </w:rPr>
        <w:t xml:space="preserve">Integration </w:t>
      </w:r>
      <w:r w:rsidR="00C25768">
        <w:rPr>
          <w:rFonts w:asciiTheme="majorBidi" w:hAnsiTheme="majorBidi" w:cstheme="majorBidi"/>
          <w:sz w:val="24"/>
          <w:szCs w:val="24"/>
        </w:rPr>
        <w:t>t</w:t>
      </w:r>
      <w:r w:rsidR="001115FA" w:rsidRPr="001115FA">
        <w:rPr>
          <w:rFonts w:asciiTheme="majorBidi" w:hAnsiTheme="majorBidi" w:cstheme="majorBidi"/>
          <w:sz w:val="24"/>
          <w:szCs w:val="24"/>
        </w:rPr>
        <w:t>esting</w:t>
      </w:r>
      <w:r w:rsidR="001115FA">
        <w:rPr>
          <w:rFonts w:asciiTheme="majorBidi" w:hAnsiTheme="majorBidi" w:cstheme="majorBidi"/>
          <w:sz w:val="24"/>
          <w:szCs w:val="24"/>
        </w:rPr>
        <w:t xml:space="preserve"> </w:t>
      </w:r>
      <w:r w:rsidR="00D832F3">
        <w:rPr>
          <w:rFonts w:asciiTheme="majorBidi" w:hAnsiTheme="majorBidi" w:cstheme="majorBidi"/>
          <w:sz w:val="24"/>
          <w:szCs w:val="24"/>
          <w:lang w:val="en-CA"/>
        </w:rPr>
        <w:t xml:space="preserve">gaps exist in testing the </w:t>
      </w:r>
      <w:r w:rsidR="004A500D" w:rsidRPr="004A500D">
        <w:rPr>
          <w:rFonts w:asciiTheme="majorBidi" w:hAnsiTheme="majorBidi" w:cstheme="majorBidi"/>
          <w:sz w:val="24"/>
          <w:szCs w:val="24"/>
        </w:rPr>
        <w:t xml:space="preserve">interaction between </w:t>
      </w:r>
      <w:r w:rsidR="00181E4B">
        <w:rPr>
          <w:rFonts w:asciiTheme="majorBidi" w:hAnsiTheme="majorBidi" w:cstheme="majorBidi"/>
          <w:sz w:val="24"/>
          <w:szCs w:val="24"/>
        </w:rPr>
        <w:t xml:space="preserve">the components </w:t>
      </w:r>
      <w:r w:rsidR="00181E4B" w:rsidRPr="00181E4B">
        <w:rPr>
          <w:rFonts w:asciiTheme="majorBidi" w:hAnsiTheme="majorBidi" w:cstheme="majorBidi"/>
          <w:i/>
          <w:iCs/>
          <w:sz w:val="24"/>
          <w:szCs w:val="24"/>
        </w:rPr>
        <w:t>AppointmentService</w:t>
      </w:r>
      <w:r w:rsidR="00181E4B">
        <w:rPr>
          <w:rFonts w:asciiTheme="majorBidi" w:hAnsiTheme="majorBidi" w:cstheme="majorBidi"/>
          <w:sz w:val="24"/>
          <w:szCs w:val="24"/>
        </w:rPr>
        <w:t xml:space="preserve"> and </w:t>
      </w:r>
      <w:r w:rsidR="00181E4B" w:rsidRPr="00181E4B">
        <w:rPr>
          <w:rFonts w:asciiTheme="majorBidi" w:hAnsiTheme="majorBidi" w:cstheme="majorBidi"/>
          <w:i/>
          <w:iCs/>
          <w:sz w:val="24"/>
          <w:szCs w:val="24"/>
        </w:rPr>
        <w:t>ContactService</w:t>
      </w:r>
      <w:r w:rsidR="00181E4B">
        <w:rPr>
          <w:rFonts w:asciiTheme="majorBidi" w:hAnsiTheme="majorBidi" w:cstheme="majorBidi"/>
          <w:sz w:val="24"/>
          <w:szCs w:val="24"/>
        </w:rPr>
        <w:t xml:space="preserve">, which should work together and </w:t>
      </w:r>
      <w:r w:rsidR="00440144">
        <w:rPr>
          <w:rFonts w:asciiTheme="majorBidi" w:hAnsiTheme="majorBidi" w:cstheme="majorBidi"/>
          <w:sz w:val="24"/>
          <w:szCs w:val="24"/>
        </w:rPr>
        <w:t xml:space="preserve">interact with each other. Additionally, </w:t>
      </w:r>
      <w:r w:rsidR="00440144" w:rsidRPr="00440144">
        <w:rPr>
          <w:rFonts w:asciiTheme="majorBidi" w:hAnsiTheme="majorBidi" w:cstheme="majorBidi"/>
          <w:sz w:val="24"/>
          <w:szCs w:val="24"/>
        </w:rPr>
        <w:t>Cross-Platform</w:t>
      </w:r>
      <w:r w:rsidR="00440144">
        <w:rPr>
          <w:rFonts w:asciiTheme="majorBidi" w:hAnsiTheme="majorBidi" w:cstheme="majorBidi"/>
          <w:sz w:val="24"/>
          <w:szCs w:val="24"/>
        </w:rPr>
        <w:t xml:space="preserve"> and e</w:t>
      </w:r>
      <w:r w:rsidR="00440144" w:rsidRPr="00440144">
        <w:rPr>
          <w:rFonts w:asciiTheme="majorBidi" w:hAnsiTheme="majorBidi" w:cstheme="majorBidi"/>
          <w:sz w:val="24"/>
          <w:szCs w:val="24"/>
        </w:rPr>
        <w:t>nvironment Testing</w:t>
      </w:r>
      <w:r w:rsidR="00440144">
        <w:rPr>
          <w:rFonts w:asciiTheme="majorBidi" w:hAnsiTheme="majorBidi" w:cstheme="majorBidi"/>
          <w:sz w:val="24"/>
          <w:szCs w:val="24"/>
        </w:rPr>
        <w:t xml:space="preserve"> were not conducted</w:t>
      </w:r>
      <w:r w:rsidR="006B193E">
        <w:rPr>
          <w:rFonts w:asciiTheme="majorBidi" w:hAnsiTheme="majorBidi" w:cstheme="majorBidi"/>
          <w:sz w:val="24"/>
          <w:szCs w:val="24"/>
        </w:rPr>
        <w:t xml:space="preserve">. This means that some </w:t>
      </w:r>
      <w:r w:rsidR="0093470D">
        <w:rPr>
          <w:rFonts w:asciiTheme="majorBidi" w:hAnsiTheme="majorBidi" w:cstheme="majorBidi"/>
          <w:sz w:val="24"/>
          <w:szCs w:val="24"/>
        </w:rPr>
        <w:t>potential</w:t>
      </w:r>
      <w:r w:rsidR="006B193E">
        <w:rPr>
          <w:rFonts w:asciiTheme="majorBidi" w:hAnsiTheme="majorBidi" w:cstheme="majorBidi"/>
          <w:sz w:val="24"/>
          <w:szCs w:val="24"/>
        </w:rPr>
        <w:t xml:space="preserve"> </w:t>
      </w:r>
      <w:r w:rsidR="006B193E" w:rsidRPr="006B193E">
        <w:rPr>
          <w:rFonts w:asciiTheme="majorBidi" w:hAnsiTheme="majorBidi" w:cstheme="majorBidi"/>
          <w:sz w:val="24"/>
          <w:szCs w:val="24"/>
        </w:rPr>
        <w:t xml:space="preserve">failures </w:t>
      </w:r>
      <w:r w:rsidR="006B193E">
        <w:rPr>
          <w:rFonts w:asciiTheme="majorBidi" w:hAnsiTheme="majorBidi" w:cstheme="majorBidi"/>
          <w:sz w:val="24"/>
          <w:szCs w:val="24"/>
        </w:rPr>
        <w:t xml:space="preserve">and </w:t>
      </w:r>
      <w:r w:rsidR="0093470D">
        <w:rPr>
          <w:rFonts w:asciiTheme="majorBidi" w:hAnsiTheme="majorBidi" w:cstheme="majorBidi"/>
          <w:sz w:val="24"/>
          <w:szCs w:val="24"/>
        </w:rPr>
        <w:lastRenderedPageBreak/>
        <w:t xml:space="preserve">inconsistencies </w:t>
      </w:r>
      <w:r w:rsidR="00181E4B">
        <w:rPr>
          <w:rFonts w:asciiTheme="majorBidi" w:hAnsiTheme="majorBidi" w:cstheme="majorBidi"/>
          <w:sz w:val="24"/>
          <w:szCs w:val="24"/>
        </w:rPr>
        <w:t>may be present due to date and time handling, as well as</w:t>
      </w:r>
      <w:r w:rsidR="006B193E" w:rsidRPr="006B193E">
        <w:rPr>
          <w:rFonts w:asciiTheme="majorBidi" w:hAnsiTheme="majorBidi" w:cstheme="majorBidi"/>
          <w:sz w:val="24"/>
          <w:szCs w:val="24"/>
        </w:rPr>
        <w:t xml:space="preserve"> time zone differences</w:t>
      </w:r>
      <w:r w:rsidR="0093470D">
        <w:rPr>
          <w:rFonts w:asciiTheme="majorBidi" w:hAnsiTheme="majorBidi" w:cstheme="majorBidi"/>
          <w:sz w:val="24"/>
          <w:szCs w:val="24"/>
        </w:rPr>
        <w:t xml:space="preserve">. Likewise, </w:t>
      </w:r>
      <w:r w:rsidR="00FE7829">
        <w:rPr>
          <w:rFonts w:asciiTheme="majorBidi" w:hAnsiTheme="majorBidi" w:cstheme="majorBidi"/>
          <w:sz w:val="24"/>
          <w:szCs w:val="24"/>
        </w:rPr>
        <w:t xml:space="preserve">since the classes had no </w:t>
      </w:r>
      <w:r w:rsidR="00075895">
        <w:rPr>
          <w:rFonts w:asciiTheme="majorBidi" w:hAnsiTheme="majorBidi" w:cstheme="majorBidi"/>
          <w:sz w:val="24"/>
          <w:szCs w:val="24"/>
        </w:rPr>
        <w:t>UI, n</w:t>
      </w:r>
      <w:r w:rsidR="00075895" w:rsidRPr="00075895">
        <w:rPr>
          <w:rFonts w:asciiTheme="majorBidi" w:hAnsiTheme="majorBidi" w:cstheme="majorBidi"/>
          <w:sz w:val="24"/>
          <w:szCs w:val="24"/>
        </w:rPr>
        <w:t xml:space="preserve">o </w:t>
      </w:r>
      <w:r w:rsidR="001724F0">
        <w:rPr>
          <w:rFonts w:asciiTheme="majorBidi" w:hAnsiTheme="majorBidi" w:cstheme="majorBidi"/>
          <w:sz w:val="24"/>
          <w:szCs w:val="24"/>
        </w:rPr>
        <w:t>user feedback</w:t>
      </w:r>
      <w:r w:rsidR="00075895" w:rsidRPr="00075895">
        <w:rPr>
          <w:rFonts w:asciiTheme="majorBidi" w:hAnsiTheme="majorBidi" w:cstheme="majorBidi"/>
          <w:sz w:val="24"/>
          <w:szCs w:val="24"/>
        </w:rPr>
        <w:t xml:space="preserve"> or interface interaction</w:t>
      </w:r>
      <w:r w:rsidR="00075895">
        <w:rPr>
          <w:rFonts w:asciiTheme="majorBidi" w:hAnsiTheme="majorBidi" w:cstheme="majorBidi"/>
          <w:sz w:val="24"/>
          <w:szCs w:val="24"/>
        </w:rPr>
        <w:t xml:space="preserve"> could be</w:t>
      </w:r>
      <w:r w:rsidR="001724F0">
        <w:rPr>
          <w:rFonts w:asciiTheme="majorBidi" w:hAnsiTheme="majorBidi" w:cstheme="majorBidi"/>
          <w:sz w:val="24"/>
          <w:szCs w:val="24"/>
        </w:rPr>
        <w:t xml:space="preserve"> tested just yet.</w:t>
      </w:r>
      <w:r w:rsidR="00F73636">
        <w:rPr>
          <w:rFonts w:asciiTheme="majorBidi" w:hAnsiTheme="majorBidi" w:cstheme="majorBidi"/>
          <w:sz w:val="24"/>
          <w:szCs w:val="24"/>
        </w:rPr>
        <w:t xml:space="preserve"> </w:t>
      </w:r>
      <w:r w:rsidR="00FF12FC">
        <w:rPr>
          <w:rFonts w:asciiTheme="majorBidi" w:hAnsiTheme="majorBidi" w:cstheme="majorBidi"/>
          <w:sz w:val="24"/>
          <w:szCs w:val="24"/>
        </w:rPr>
        <w:t xml:space="preserve">To conclude, </w:t>
      </w:r>
      <w:r w:rsidR="00446C0E">
        <w:rPr>
          <w:rFonts w:asciiTheme="majorBidi" w:hAnsiTheme="majorBidi" w:cstheme="majorBidi"/>
          <w:sz w:val="24"/>
          <w:szCs w:val="24"/>
        </w:rPr>
        <w:t xml:space="preserve">each one of the tests and testing techniques </w:t>
      </w:r>
      <w:r w:rsidR="00596E4C">
        <w:rPr>
          <w:rFonts w:asciiTheme="majorBidi" w:hAnsiTheme="majorBidi" w:cstheme="majorBidi"/>
          <w:sz w:val="24"/>
          <w:szCs w:val="24"/>
        </w:rPr>
        <w:t>could be implemented</w:t>
      </w:r>
      <w:r w:rsidR="003A5B4A">
        <w:rPr>
          <w:rFonts w:asciiTheme="majorBidi" w:hAnsiTheme="majorBidi" w:cstheme="majorBidi"/>
          <w:sz w:val="24"/>
          <w:szCs w:val="24"/>
        </w:rPr>
        <w:t xml:space="preserve"> in other </w:t>
      </w:r>
      <w:r w:rsidR="00596E4C" w:rsidRPr="00596E4C">
        <w:rPr>
          <w:rFonts w:asciiTheme="majorBidi" w:hAnsiTheme="majorBidi" w:cstheme="majorBidi"/>
          <w:sz w:val="24"/>
          <w:szCs w:val="24"/>
        </w:rPr>
        <w:t>software development projects and situations</w:t>
      </w:r>
      <w:r w:rsidR="003A5B4A">
        <w:rPr>
          <w:rFonts w:asciiTheme="majorBidi" w:hAnsiTheme="majorBidi" w:cstheme="majorBidi"/>
          <w:sz w:val="24"/>
          <w:szCs w:val="24"/>
        </w:rPr>
        <w:t xml:space="preserve">. For example, when </w:t>
      </w:r>
      <w:r w:rsidR="00EC643D">
        <w:rPr>
          <w:rFonts w:asciiTheme="majorBidi" w:hAnsiTheme="majorBidi" w:cstheme="majorBidi"/>
          <w:sz w:val="24"/>
          <w:szCs w:val="24"/>
        </w:rPr>
        <w:t xml:space="preserve">working in a development team, Regression Testing can be a powerful tool to consistently verify that each code increment </w:t>
      </w:r>
      <w:r w:rsidR="003744A0">
        <w:rPr>
          <w:rFonts w:asciiTheme="majorBidi" w:hAnsiTheme="majorBidi" w:cstheme="majorBidi"/>
          <w:color w:val="000000" w:themeColor="text1"/>
        </w:rPr>
        <w:t xml:space="preserve">does not </w:t>
      </w:r>
      <w:r w:rsidR="00EC643D">
        <w:rPr>
          <w:rFonts w:asciiTheme="majorBidi" w:hAnsiTheme="majorBidi" w:cstheme="majorBidi"/>
          <w:color w:val="000000" w:themeColor="text1"/>
        </w:rPr>
        <w:t>break</w:t>
      </w:r>
      <w:r w:rsidR="003744A0">
        <w:rPr>
          <w:rFonts w:asciiTheme="majorBidi" w:hAnsiTheme="majorBidi" w:cstheme="majorBidi"/>
          <w:color w:val="000000" w:themeColor="text1"/>
        </w:rPr>
        <w:t xml:space="preserve"> </w:t>
      </w:r>
      <w:r w:rsidR="00EC643D">
        <w:rPr>
          <w:rFonts w:asciiTheme="majorBidi" w:hAnsiTheme="majorBidi" w:cstheme="majorBidi"/>
          <w:color w:val="000000" w:themeColor="text1"/>
        </w:rPr>
        <w:t xml:space="preserve">or negatively affect the already completed portion of the application. </w:t>
      </w:r>
      <w:r w:rsidR="00FE0EAB">
        <w:rPr>
          <w:rFonts w:asciiTheme="majorBidi" w:hAnsiTheme="majorBidi" w:cstheme="majorBidi"/>
          <w:color w:val="000000" w:themeColor="text1"/>
        </w:rPr>
        <w:t xml:space="preserve">Similarly, the implementation of </w:t>
      </w:r>
      <w:r w:rsidR="00EB3006">
        <w:rPr>
          <w:rFonts w:asciiTheme="majorBidi" w:hAnsiTheme="majorBidi" w:cstheme="majorBidi"/>
          <w:color w:val="000000" w:themeColor="text1"/>
        </w:rPr>
        <w:t>B</w:t>
      </w:r>
      <w:r w:rsidR="00FE0EAB">
        <w:rPr>
          <w:rFonts w:asciiTheme="majorBidi" w:hAnsiTheme="majorBidi" w:cstheme="majorBidi"/>
          <w:color w:val="000000" w:themeColor="text1"/>
        </w:rPr>
        <w:t xml:space="preserve">lack </w:t>
      </w:r>
      <w:r w:rsidR="00EB3006">
        <w:rPr>
          <w:rFonts w:asciiTheme="majorBidi" w:hAnsiTheme="majorBidi" w:cstheme="majorBidi"/>
          <w:color w:val="000000" w:themeColor="text1"/>
        </w:rPr>
        <w:t xml:space="preserve">Box </w:t>
      </w:r>
      <w:r w:rsidR="00FE0EAB">
        <w:rPr>
          <w:rFonts w:asciiTheme="majorBidi" w:hAnsiTheme="majorBidi" w:cstheme="majorBidi"/>
          <w:color w:val="000000" w:themeColor="text1"/>
        </w:rPr>
        <w:t xml:space="preserve">and </w:t>
      </w:r>
      <w:r w:rsidR="00EB3006">
        <w:rPr>
          <w:rFonts w:asciiTheme="majorBidi" w:hAnsiTheme="majorBidi" w:cstheme="majorBidi"/>
          <w:color w:val="000000" w:themeColor="text1"/>
        </w:rPr>
        <w:t>W</w:t>
      </w:r>
      <w:r w:rsidR="00FE0EAB">
        <w:rPr>
          <w:rFonts w:asciiTheme="majorBidi" w:hAnsiTheme="majorBidi" w:cstheme="majorBidi"/>
          <w:color w:val="000000" w:themeColor="text1"/>
        </w:rPr>
        <w:t xml:space="preserve">hite </w:t>
      </w:r>
      <w:r w:rsidR="00EB3006">
        <w:rPr>
          <w:rFonts w:asciiTheme="majorBidi" w:hAnsiTheme="majorBidi" w:cstheme="majorBidi"/>
          <w:color w:val="000000" w:themeColor="text1"/>
        </w:rPr>
        <w:t>Box testing ca</w:t>
      </w:r>
      <w:r w:rsidR="00AD56D9">
        <w:rPr>
          <w:rFonts w:asciiTheme="majorBidi" w:hAnsiTheme="majorBidi" w:cstheme="majorBidi"/>
          <w:color w:val="000000" w:themeColor="text1"/>
        </w:rPr>
        <w:t>n be executed by two different developers, which can significantly speed up the de</w:t>
      </w:r>
      <w:r w:rsidR="00253EAB">
        <w:rPr>
          <w:rFonts w:asciiTheme="majorBidi" w:hAnsiTheme="majorBidi" w:cstheme="majorBidi"/>
          <w:color w:val="000000" w:themeColor="text1"/>
        </w:rPr>
        <w:t>velopment process.</w:t>
      </w:r>
      <w:r w:rsidR="00763EE0">
        <w:rPr>
          <w:rFonts w:asciiTheme="majorBidi" w:hAnsiTheme="majorBidi" w:cstheme="majorBidi"/>
          <w:color w:val="000000" w:themeColor="text1"/>
        </w:rPr>
        <w:t xml:space="preserve"> Likewise,</w:t>
      </w:r>
      <w:r w:rsidR="00253EAB">
        <w:rPr>
          <w:rFonts w:asciiTheme="majorBidi" w:hAnsiTheme="majorBidi" w:cstheme="majorBidi"/>
          <w:color w:val="000000" w:themeColor="text1"/>
        </w:rPr>
        <w:t xml:space="preserve"> </w:t>
      </w:r>
      <w:r w:rsidR="00763EE0">
        <w:rPr>
          <w:rFonts w:asciiTheme="majorBidi" w:hAnsiTheme="majorBidi" w:cstheme="majorBidi"/>
          <w:color w:val="000000" w:themeColor="text1"/>
        </w:rPr>
        <w:t>t</w:t>
      </w:r>
      <w:r w:rsidR="00F121A6">
        <w:rPr>
          <w:rFonts w:asciiTheme="majorBidi" w:hAnsiTheme="majorBidi" w:cstheme="majorBidi"/>
          <w:color w:val="000000" w:themeColor="text1"/>
        </w:rPr>
        <w:t xml:space="preserve">he definition of </w:t>
      </w:r>
      <w:r w:rsidR="00304918">
        <w:rPr>
          <w:rFonts w:asciiTheme="majorBidi" w:hAnsiTheme="majorBidi" w:cstheme="majorBidi"/>
          <w:color w:val="000000" w:themeColor="text1"/>
        </w:rPr>
        <w:t>“</w:t>
      </w:r>
      <w:r w:rsidR="00763EE0">
        <w:rPr>
          <w:rFonts w:asciiTheme="majorBidi" w:hAnsiTheme="majorBidi" w:cstheme="majorBidi"/>
          <w:color w:val="000000" w:themeColor="text1"/>
        </w:rPr>
        <w:t>done</w:t>
      </w:r>
      <w:r w:rsidR="003D2E9E">
        <w:rPr>
          <w:rFonts w:asciiTheme="majorBidi" w:hAnsiTheme="majorBidi" w:cstheme="majorBidi"/>
          <w:color w:val="000000" w:themeColor="text1"/>
        </w:rPr>
        <w:t xml:space="preserve">" could be easily defined by setting and reaching a desired JUnit test coverage. The existence of unit testing is a </w:t>
      </w:r>
      <w:r w:rsidR="007542D5">
        <w:rPr>
          <w:rFonts w:asciiTheme="majorBidi" w:hAnsiTheme="majorBidi" w:cstheme="majorBidi"/>
          <w:color w:val="000000" w:themeColor="text1"/>
        </w:rPr>
        <w:t xml:space="preserve">valuable tool for testing the performance of each class individually, enabling testing and maintenance of the code even </w:t>
      </w:r>
      <w:r w:rsidR="003D2E9E">
        <w:rPr>
          <w:rFonts w:asciiTheme="majorBidi" w:hAnsiTheme="majorBidi" w:cstheme="majorBidi"/>
          <w:color w:val="000000" w:themeColor="text1"/>
        </w:rPr>
        <w:t>in large-scale projects.</w:t>
      </w:r>
    </w:p>
    <w:p w14:paraId="4A2A0388" w14:textId="14245366" w:rsidR="00154318" w:rsidRPr="00CD4FA3" w:rsidRDefault="00491A0B" w:rsidP="006776E7">
      <w:pPr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ab/>
        <w:t xml:space="preserve">With that said, </w:t>
      </w:r>
      <w:r w:rsidRPr="00491A0B">
        <w:rPr>
          <w:rFonts w:asciiTheme="majorBidi" w:hAnsiTheme="majorBidi" w:cstheme="majorBidi"/>
          <w:color w:val="000000" w:themeColor="text1"/>
        </w:rPr>
        <w:t>working on this project</w:t>
      </w:r>
      <w:r>
        <w:rPr>
          <w:rFonts w:asciiTheme="majorBidi" w:hAnsiTheme="majorBidi" w:cstheme="majorBidi"/>
          <w:color w:val="000000" w:themeColor="text1"/>
        </w:rPr>
        <w:t xml:space="preserve"> and</w:t>
      </w:r>
      <w:r w:rsidRPr="00491A0B">
        <w:rPr>
          <w:rFonts w:asciiTheme="majorBidi" w:hAnsiTheme="majorBidi" w:cstheme="majorBidi"/>
          <w:color w:val="000000" w:themeColor="text1"/>
        </w:rPr>
        <w:t xml:space="preserve"> acting as a software tester</w:t>
      </w:r>
      <w:r>
        <w:rPr>
          <w:rFonts w:asciiTheme="majorBidi" w:hAnsiTheme="majorBidi" w:cstheme="majorBidi"/>
          <w:color w:val="000000" w:themeColor="text1"/>
        </w:rPr>
        <w:t xml:space="preserve">, </w:t>
      </w:r>
      <w:r w:rsidR="000265CD">
        <w:rPr>
          <w:rFonts w:asciiTheme="majorBidi" w:hAnsiTheme="majorBidi" w:cstheme="majorBidi"/>
          <w:color w:val="000000" w:themeColor="text1"/>
        </w:rPr>
        <w:t xml:space="preserve">I </w:t>
      </w:r>
      <w:r w:rsidR="00E36695">
        <w:rPr>
          <w:rFonts w:asciiTheme="majorBidi" w:hAnsiTheme="majorBidi" w:cstheme="majorBidi"/>
          <w:color w:val="000000" w:themeColor="text1"/>
        </w:rPr>
        <w:t xml:space="preserve">employed a </w:t>
      </w:r>
      <w:r w:rsidR="00F46223">
        <w:rPr>
          <w:rFonts w:asciiTheme="majorBidi" w:hAnsiTheme="majorBidi" w:cstheme="majorBidi"/>
          <w:color w:val="000000" w:themeColor="text1"/>
        </w:rPr>
        <w:t>decent</w:t>
      </w:r>
      <w:r w:rsidR="00E36695">
        <w:rPr>
          <w:rFonts w:asciiTheme="majorBidi" w:hAnsiTheme="majorBidi" w:cstheme="majorBidi"/>
          <w:color w:val="000000" w:themeColor="text1"/>
        </w:rPr>
        <w:t xml:space="preserve"> amount of </w:t>
      </w:r>
      <w:r w:rsidR="00F46223">
        <w:rPr>
          <w:rFonts w:asciiTheme="majorBidi" w:hAnsiTheme="majorBidi" w:cstheme="majorBidi"/>
          <w:color w:val="000000" w:themeColor="text1"/>
        </w:rPr>
        <w:t>caution by thoroughly testing each</w:t>
      </w:r>
      <w:r w:rsidR="00377319">
        <w:rPr>
          <w:rFonts w:asciiTheme="majorBidi" w:hAnsiTheme="majorBidi" w:cstheme="majorBidi"/>
          <w:color w:val="000000" w:themeColor="text1"/>
        </w:rPr>
        <w:t xml:space="preserve"> method based on the </w:t>
      </w:r>
      <w:r w:rsidR="0066053C">
        <w:rPr>
          <w:rFonts w:asciiTheme="majorBidi" w:hAnsiTheme="majorBidi" w:cstheme="majorBidi"/>
          <w:color w:val="000000" w:themeColor="text1"/>
        </w:rPr>
        <w:t>pre-defined</w:t>
      </w:r>
      <w:r w:rsidR="00377319">
        <w:rPr>
          <w:rFonts w:asciiTheme="majorBidi" w:hAnsiTheme="majorBidi" w:cstheme="majorBidi"/>
          <w:color w:val="000000" w:themeColor="text1"/>
        </w:rPr>
        <w:t xml:space="preserve"> test cases and </w:t>
      </w:r>
      <w:r w:rsidR="0066053C">
        <w:rPr>
          <w:rFonts w:asciiTheme="majorBidi" w:hAnsiTheme="majorBidi" w:cstheme="majorBidi"/>
          <w:color w:val="000000" w:themeColor="text1"/>
        </w:rPr>
        <w:t>executing all the tests</w:t>
      </w:r>
      <w:r w:rsidR="0082319C">
        <w:rPr>
          <w:rFonts w:asciiTheme="majorBidi" w:hAnsiTheme="majorBidi" w:cstheme="majorBidi"/>
          <w:color w:val="000000" w:themeColor="text1"/>
        </w:rPr>
        <w:t>,</w:t>
      </w:r>
      <w:r w:rsidR="0066053C">
        <w:rPr>
          <w:rFonts w:asciiTheme="majorBidi" w:hAnsiTheme="majorBidi" w:cstheme="majorBidi"/>
          <w:color w:val="000000" w:themeColor="text1"/>
        </w:rPr>
        <w:t xml:space="preserve"> including </w:t>
      </w:r>
      <w:r w:rsidR="00E163E2">
        <w:rPr>
          <w:rFonts w:asciiTheme="majorBidi" w:hAnsiTheme="majorBidi" w:cstheme="majorBidi"/>
          <w:color w:val="000000" w:themeColor="text1"/>
        </w:rPr>
        <w:t>t</w:t>
      </w:r>
      <w:r w:rsidR="00E163E2" w:rsidRPr="00E163E2">
        <w:rPr>
          <w:rFonts w:asciiTheme="majorBidi" w:hAnsiTheme="majorBidi" w:cstheme="majorBidi"/>
          <w:color w:val="000000" w:themeColor="text1"/>
        </w:rPr>
        <w:t xml:space="preserve">esting </w:t>
      </w:r>
      <w:r w:rsidR="00E163E2" w:rsidRPr="0082319C">
        <w:rPr>
          <w:rFonts w:asciiTheme="majorBidi" w:hAnsiTheme="majorBidi" w:cstheme="majorBidi"/>
          <w:color w:val="000000" w:themeColor="text1"/>
        </w:rPr>
        <w:t>boundary conditions</w:t>
      </w:r>
      <w:r w:rsidR="00E163E2" w:rsidRPr="00E163E2">
        <w:rPr>
          <w:rFonts w:asciiTheme="majorBidi" w:hAnsiTheme="majorBidi" w:cstheme="majorBidi"/>
          <w:color w:val="000000" w:themeColor="text1"/>
        </w:rPr>
        <w:t xml:space="preserve"> like </w:t>
      </w:r>
      <w:r w:rsidR="00E163E2">
        <w:rPr>
          <w:rFonts w:asciiTheme="majorBidi" w:hAnsiTheme="majorBidi" w:cstheme="majorBidi"/>
          <w:color w:val="000000" w:themeColor="text1"/>
        </w:rPr>
        <w:t xml:space="preserve">min and </w:t>
      </w:r>
      <w:r w:rsidR="00E163E2" w:rsidRPr="00E163E2">
        <w:rPr>
          <w:rFonts w:asciiTheme="majorBidi" w:hAnsiTheme="majorBidi" w:cstheme="majorBidi"/>
          <w:color w:val="000000" w:themeColor="text1"/>
        </w:rPr>
        <w:t>max-length strings</w:t>
      </w:r>
      <w:r w:rsidR="00E163E2">
        <w:rPr>
          <w:rFonts w:asciiTheme="majorBidi" w:hAnsiTheme="majorBidi" w:cstheme="majorBidi"/>
          <w:color w:val="000000" w:themeColor="text1"/>
        </w:rPr>
        <w:t>,</w:t>
      </w:r>
      <w:r w:rsidR="0082319C">
        <w:rPr>
          <w:rFonts w:asciiTheme="majorBidi" w:hAnsiTheme="majorBidi" w:cstheme="majorBidi"/>
          <w:color w:val="000000" w:themeColor="text1"/>
        </w:rPr>
        <w:t xml:space="preserve"> integer input,</w:t>
      </w:r>
      <w:r w:rsidR="00E163E2">
        <w:rPr>
          <w:rFonts w:asciiTheme="majorBidi" w:hAnsiTheme="majorBidi" w:cstheme="majorBidi"/>
          <w:color w:val="000000" w:themeColor="text1"/>
        </w:rPr>
        <w:t xml:space="preserve"> null input,</w:t>
      </w:r>
      <w:r w:rsidR="0082319C">
        <w:rPr>
          <w:rFonts w:asciiTheme="majorBidi" w:hAnsiTheme="majorBidi" w:cstheme="majorBidi"/>
          <w:color w:val="000000" w:themeColor="text1"/>
        </w:rPr>
        <w:t xml:space="preserve"> duplication,</w:t>
      </w:r>
      <w:r w:rsidR="00E163E2">
        <w:rPr>
          <w:rFonts w:asciiTheme="majorBidi" w:hAnsiTheme="majorBidi" w:cstheme="majorBidi"/>
          <w:color w:val="000000" w:themeColor="text1"/>
        </w:rPr>
        <w:t xml:space="preserve"> </w:t>
      </w:r>
      <w:r w:rsidR="0082319C">
        <w:rPr>
          <w:rFonts w:asciiTheme="majorBidi" w:hAnsiTheme="majorBidi" w:cstheme="majorBidi"/>
          <w:color w:val="000000" w:themeColor="text1"/>
        </w:rPr>
        <w:t>and negative input</w:t>
      </w:r>
      <w:r w:rsidR="00200E40">
        <w:rPr>
          <w:rFonts w:asciiTheme="majorBidi" w:hAnsiTheme="majorBidi" w:cstheme="majorBidi"/>
          <w:color w:val="000000" w:themeColor="text1"/>
        </w:rPr>
        <w:t>. For example</w:t>
      </w:r>
      <w:r w:rsidR="005E4F70">
        <w:rPr>
          <w:rFonts w:asciiTheme="majorBidi" w:hAnsiTheme="majorBidi" w:cstheme="majorBidi"/>
          <w:color w:val="000000" w:themeColor="text1"/>
        </w:rPr>
        <w:t>, the following test case is trying to add a</w:t>
      </w:r>
      <w:r w:rsidR="00FF0781">
        <w:rPr>
          <w:rFonts w:asciiTheme="majorBidi" w:hAnsiTheme="majorBidi" w:cstheme="majorBidi"/>
          <w:color w:val="000000" w:themeColor="text1"/>
        </w:rPr>
        <w:t xml:space="preserve"> new task with the duplicated </w:t>
      </w:r>
      <w:r w:rsidR="00FF0781" w:rsidRPr="00FF0781">
        <w:rPr>
          <w:rFonts w:asciiTheme="majorBidi" w:hAnsiTheme="majorBidi" w:cstheme="majorBidi"/>
          <w:i/>
          <w:iCs/>
          <w:color w:val="000000" w:themeColor="text1"/>
        </w:rPr>
        <w:t>taskId</w:t>
      </w:r>
      <w:r w:rsidR="00FF0781">
        <w:rPr>
          <w:rFonts w:asciiTheme="majorBidi" w:hAnsiTheme="majorBidi" w:cstheme="majorBidi"/>
          <w:color w:val="000000" w:themeColor="text1"/>
        </w:rPr>
        <w:t xml:space="preserve"> field</w:t>
      </w:r>
      <w:r w:rsidR="00640389">
        <w:rPr>
          <w:rFonts w:asciiTheme="majorBidi" w:hAnsiTheme="majorBidi" w:cstheme="majorBidi"/>
          <w:color w:val="000000" w:themeColor="text1"/>
        </w:rPr>
        <w:t>, which contradicts the requirements</w:t>
      </w:r>
      <w:r w:rsidR="006776E7">
        <w:rPr>
          <w:rFonts w:asciiTheme="majorBidi" w:hAnsiTheme="majorBidi" w:cstheme="majorBidi"/>
          <w:color w:val="000000" w:themeColor="text1"/>
        </w:rPr>
        <w:t>;</w:t>
      </w:r>
      <w:r w:rsidR="00640389">
        <w:rPr>
          <w:rFonts w:asciiTheme="majorBidi" w:hAnsiTheme="majorBidi" w:cstheme="majorBidi"/>
          <w:color w:val="000000" w:themeColor="text1"/>
        </w:rPr>
        <w:t xml:space="preserve"> hence, </w:t>
      </w:r>
      <w:r w:rsidR="00CD4FA3">
        <w:rPr>
          <w:rFonts w:asciiTheme="majorBidi" w:hAnsiTheme="majorBidi" w:cstheme="majorBidi"/>
          <w:color w:val="000000" w:themeColor="text1"/>
        </w:rPr>
        <w:t xml:space="preserve">the </w:t>
      </w:r>
      <w:r w:rsidR="00CD4FA3" w:rsidRPr="00CD4FA3">
        <w:rPr>
          <w:rFonts w:asciiTheme="majorBidi" w:hAnsiTheme="majorBidi" w:cstheme="majorBidi"/>
          <w:i/>
          <w:iCs/>
          <w:color w:val="000000" w:themeColor="text1"/>
        </w:rPr>
        <w:t>a</w:t>
      </w:r>
      <w:r w:rsidR="00CD4FA3" w:rsidRPr="00CD4FA3">
        <w:rPr>
          <w:rFonts w:asciiTheme="majorBidi" w:hAnsiTheme="majorBidi" w:cstheme="majorBidi"/>
          <w:i/>
          <w:iCs/>
          <w:color w:val="000000" w:themeColor="text1"/>
        </w:rPr>
        <w:t>ssertThrows()</w:t>
      </w:r>
      <w:r w:rsidR="00CD4FA3">
        <w:rPr>
          <w:rFonts w:asciiTheme="majorBidi" w:hAnsiTheme="majorBidi" w:cstheme="majorBidi"/>
          <w:color w:val="000000" w:themeColor="text1"/>
        </w:rPr>
        <w:t xml:space="preserve"> method </w:t>
      </w:r>
      <w:r w:rsidR="006776E7">
        <w:rPr>
          <w:rFonts w:asciiTheme="majorBidi" w:hAnsiTheme="majorBidi" w:cstheme="majorBidi"/>
          <w:color w:val="000000" w:themeColor="text1"/>
        </w:rPr>
        <w:t xml:space="preserve">in the test </w:t>
      </w:r>
      <w:r w:rsidR="00CD4FA3">
        <w:rPr>
          <w:rFonts w:asciiTheme="majorBidi" w:hAnsiTheme="majorBidi" w:cstheme="majorBidi"/>
          <w:color w:val="000000" w:themeColor="text1"/>
        </w:rPr>
        <w:t xml:space="preserve">should </w:t>
      </w:r>
      <w:r w:rsidR="006776E7" w:rsidRPr="006776E7">
        <w:rPr>
          <w:rFonts w:asciiTheme="majorBidi" w:hAnsiTheme="majorBidi" w:cstheme="majorBidi"/>
          <w:color w:val="000000" w:themeColor="text1"/>
        </w:rPr>
        <w:t xml:space="preserve">confirm the system </w:t>
      </w:r>
      <w:r w:rsidR="006776E7" w:rsidRPr="006776E7">
        <w:rPr>
          <w:rFonts w:asciiTheme="majorBidi" w:hAnsiTheme="majorBidi" w:cstheme="majorBidi"/>
          <w:color w:val="000000" w:themeColor="text1"/>
        </w:rPr>
        <w:t>will not fail</w:t>
      </w:r>
      <w:r w:rsidR="006776E7" w:rsidRPr="006776E7">
        <w:rPr>
          <w:rFonts w:asciiTheme="majorBidi" w:hAnsiTheme="majorBidi" w:cstheme="majorBidi"/>
          <w:color w:val="000000" w:themeColor="text1"/>
        </w:rPr>
        <w:t xml:space="preserve"> when given</w:t>
      </w:r>
      <w:r w:rsidR="006776E7">
        <w:rPr>
          <w:rFonts w:asciiTheme="majorBidi" w:hAnsiTheme="majorBidi" w:cstheme="majorBidi"/>
          <w:color w:val="000000" w:themeColor="text1"/>
        </w:rPr>
        <w:t xml:space="preserve"> an</w:t>
      </w:r>
      <w:r w:rsidR="006776E7" w:rsidRPr="006776E7">
        <w:rPr>
          <w:rFonts w:asciiTheme="majorBidi" w:hAnsiTheme="majorBidi" w:cstheme="majorBidi"/>
          <w:color w:val="000000" w:themeColor="text1"/>
        </w:rPr>
        <w:t xml:space="preserve"> invalid input</w:t>
      </w:r>
      <w:r w:rsidR="00394345">
        <w:rPr>
          <w:rFonts w:asciiTheme="majorBidi" w:hAnsiTheme="majorBidi" w:cstheme="majorBidi"/>
          <w:color w:val="000000" w:themeColor="text1"/>
        </w:rPr>
        <w:t>:</w:t>
      </w:r>
    </w:p>
    <w:p w14:paraId="75D22308" w14:textId="7C28AA65" w:rsidR="008C5314" w:rsidRDefault="005E4F70" w:rsidP="004B2F78">
      <w:pPr>
        <w:jc w:val="center"/>
        <w:rPr>
          <w:rFonts w:asciiTheme="majorBidi" w:hAnsiTheme="majorBidi" w:cstheme="majorBidi"/>
          <w:sz w:val="24"/>
          <w:szCs w:val="24"/>
        </w:rPr>
      </w:pPr>
      <w:r w:rsidRPr="005E4F70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A511411" wp14:editId="7E9E9310">
            <wp:extent cx="4114800" cy="1761608"/>
            <wp:effectExtent l="0" t="0" r="0" b="0"/>
            <wp:docPr id="1878309578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309578" name="Picture 1" descr="A computer screen shot of text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24324" cy="176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85FA8" w14:textId="6AD40C18" w:rsidR="004B2F78" w:rsidRPr="004B2F78" w:rsidRDefault="004B2F78" w:rsidP="00A569A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ence, by u</w:t>
      </w:r>
      <w:r w:rsidRPr="004B2F78">
        <w:rPr>
          <w:rFonts w:asciiTheme="majorBidi" w:hAnsiTheme="majorBidi" w:cstheme="majorBidi"/>
          <w:sz w:val="24"/>
          <w:szCs w:val="24"/>
        </w:rPr>
        <w:t>nderstanding the complexity and relationships between different pieces of code</w:t>
      </w:r>
      <w:r>
        <w:rPr>
          <w:rFonts w:asciiTheme="majorBidi" w:hAnsiTheme="majorBidi" w:cstheme="majorBidi"/>
          <w:sz w:val="24"/>
          <w:szCs w:val="24"/>
        </w:rPr>
        <w:t xml:space="preserve"> and classes, I </w:t>
      </w:r>
      <w:r w:rsidR="00B75EA7">
        <w:rPr>
          <w:rFonts w:asciiTheme="majorBidi" w:hAnsiTheme="majorBidi" w:cstheme="majorBidi"/>
          <w:sz w:val="24"/>
          <w:szCs w:val="24"/>
        </w:rPr>
        <w:t xml:space="preserve">managed to test not only the main objects such as </w:t>
      </w:r>
      <w:r w:rsidR="003A65D7">
        <w:rPr>
          <w:rFonts w:asciiTheme="majorBidi" w:hAnsiTheme="majorBidi" w:cstheme="majorBidi"/>
          <w:sz w:val="24"/>
          <w:szCs w:val="24"/>
        </w:rPr>
        <w:t xml:space="preserve">Contact, Task, and Appointment but also </w:t>
      </w:r>
      <w:r w:rsidR="00A569A9" w:rsidRPr="00A569A9">
        <w:rPr>
          <w:rFonts w:asciiTheme="majorBidi" w:hAnsiTheme="majorBidi" w:cstheme="majorBidi"/>
          <w:sz w:val="24"/>
          <w:szCs w:val="24"/>
        </w:rPr>
        <w:t xml:space="preserve">how </w:t>
      </w:r>
      <w:r w:rsidR="00A569A9">
        <w:rPr>
          <w:rFonts w:asciiTheme="majorBidi" w:hAnsiTheme="majorBidi" w:cstheme="majorBidi"/>
          <w:sz w:val="24"/>
          <w:szCs w:val="24"/>
        </w:rPr>
        <w:t xml:space="preserve">their </w:t>
      </w:r>
      <w:r w:rsidR="00A569A9" w:rsidRPr="00A569A9">
        <w:rPr>
          <w:rFonts w:asciiTheme="majorBidi" w:hAnsiTheme="majorBidi" w:cstheme="majorBidi"/>
          <w:sz w:val="24"/>
          <w:szCs w:val="24"/>
        </w:rPr>
        <w:t>service</w:t>
      </w:r>
      <w:r w:rsidR="00A569A9">
        <w:rPr>
          <w:rFonts w:asciiTheme="majorBidi" w:hAnsiTheme="majorBidi" w:cstheme="majorBidi"/>
          <w:sz w:val="24"/>
          <w:szCs w:val="24"/>
        </w:rPr>
        <w:t xml:space="preserve"> classes instantiate and</w:t>
      </w:r>
      <w:r w:rsidR="00A569A9" w:rsidRPr="00A569A9">
        <w:rPr>
          <w:rFonts w:asciiTheme="majorBidi" w:hAnsiTheme="majorBidi" w:cstheme="majorBidi"/>
          <w:sz w:val="24"/>
          <w:szCs w:val="24"/>
        </w:rPr>
        <w:t xml:space="preserve"> interact with those object</w:t>
      </w:r>
      <w:r w:rsidR="00A569A9" w:rsidRPr="00A569A9">
        <w:rPr>
          <w:rFonts w:asciiTheme="majorBidi" w:hAnsiTheme="majorBidi" w:cstheme="majorBidi"/>
          <w:sz w:val="24"/>
          <w:szCs w:val="24"/>
        </w:rPr>
        <w:t>s</w:t>
      </w:r>
      <w:r w:rsidR="00363288">
        <w:rPr>
          <w:rFonts w:asciiTheme="majorBidi" w:hAnsiTheme="majorBidi" w:cstheme="majorBidi"/>
          <w:sz w:val="24"/>
          <w:szCs w:val="24"/>
        </w:rPr>
        <w:t>,</w:t>
      </w:r>
      <w:r w:rsidR="00052502">
        <w:rPr>
          <w:rFonts w:asciiTheme="majorBidi" w:hAnsiTheme="majorBidi" w:cstheme="majorBidi"/>
          <w:sz w:val="24"/>
          <w:szCs w:val="24"/>
        </w:rPr>
        <w:t xml:space="preserve"> for example</w:t>
      </w:r>
      <w:r w:rsidR="00363288">
        <w:rPr>
          <w:rFonts w:asciiTheme="majorBidi" w:hAnsiTheme="majorBidi" w:cstheme="majorBidi"/>
          <w:sz w:val="24"/>
          <w:szCs w:val="24"/>
        </w:rPr>
        <w:t>,</w:t>
      </w:r>
      <w:r w:rsidR="00052502">
        <w:rPr>
          <w:rFonts w:asciiTheme="majorBidi" w:hAnsiTheme="majorBidi" w:cstheme="majorBidi"/>
          <w:sz w:val="24"/>
          <w:szCs w:val="24"/>
        </w:rPr>
        <w:t xml:space="preserve"> </w:t>
      </w:r>
      <w:r w:rsidR="00363288">
        <w:rPr>
          <w:rFonts w:asciiTheme="majorBidi" w:hAnsiTheme="majorBidi" w:cstheme="majorBidi"/>
          <w:sz w:val="24"/>
          <w:szCs w:val="24"/>
        </w:rPr>
        <w:t>how a</w:t>
      </w:r>
      <w:r w:rsidR="005D0294">
        <w:rPr>
          <w:rFonts w:asciiTheme="majorBidi" w:hAnsiTheme="majorBidi" w:cstheme="majorBidi"/>
          <w:sz w:val="24"/>
          <w:szCs w:val="24"/>
        </w:rPr>
        <w:t>n</w:t>
      </w:r>
      <w:r w:rsidR="00363288">
        <w:rPr>
          <w:rFonts w:asciiTheme="majorBidi" w:hAnsiTheme="majorBidi" w:cstheme="majorBidi"/>
          <w:sz w:val="24"/>
          <w:szCs w:val="24"/>
        </w:rPr>
        <w:t xml:space="preserve"> existing </w:t>
      </w:r>
      <w:r w:rsidR="00363288" w:rsidRPr="00363288">
        <w:rPr>
          <w:rFonts w:asciiTheme="majorBidi" w:hAnsiTheme="majorBidi" w:cstheme="majorBidi"/>
          <w:i/>
          <w:iCs/>
          <w:sz w:val="24"/>
          <w:szCs w:val="24"/>
        </w:rPr>
        <w:t>Task</w:t>
      </w:r>
      <w:r w:rsidR="00363288">
        <w:rPr>
          <w:rFonts w:asciiTheme="majorBidi" w:hAnsiTheme="majorBidi" w:cstheme="majorBidi"/>
          <w:sz w:val="24"/>
          <w:szCs w:val="24"/>
        </w:rPr>
        <w:t xml:space="preserve"> object</w:t>
      </w:r>
      <w:r w:rsidR="005D0294">
        <w:rPr>
          <w:rFonts w:asciiTheme="majorBidi" w:hAnsiTheme="majorBidi" w:cstheme="majorBidi"/>
          <w:sz w:val="24"/>
          <w:szCs w:val="24"/>
        </w:rPr>
        <w:t xml:space="preserve"> is updated and verified.</w:t>
      </w:r>
    </w:p>
    <w:p w14:paraId="4C2776C9" w14:textId="2CAB4C70" w:rsidR="008C5314" w:rsidRPr="00363288" w:rsidRDefault="00363288" w:rsidP="003632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363288">
        <w:rPr>
          <w:rFonts w:asciiTheme="majorBidi" w:hAnsiTheme="majorBidi" w:cstheme="majorBidi"/>
          <w:b/>
          <w:bCs/>
          <w:sz w:val="24"/>
          <w:szCs w:val="24"/>
        </w:rPr>
        <w:drawing>
          <wp:inline distT="0" distB="0" distL="0" distR="0" wp14:anchorId="42A03DDA" wp14:editId="600AB6AB">
            <wp:extent cx="4402667" cy="1035756"/>
            <wp:effectExtent l="0" t="0" r="0" b="0"/>
            <wp:docPr id="1982625577" name="Picture 1" descr="A computer screen with colorful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625577" name="Picture 1" descr="A computer screen with colorful text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12206" cy="103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73D52" w14:textId="7DE0B7C2" w:rsidR="000A47AD" w:rsidRDefault="00A83219" w:rsidP="00C53BE7">
      <w:pPr>
        <w:rPr>
          <w:rFonts w:asciiTheme="majorBidi" w:hAnsiTheme="majorBidi" w:cstheme="majorBidi"/>
          <w:sz w:val="24"/>
          <w:szCs w:val="24"/>
        </w:rPr>
      </w:pPr>
      <w:r w:rsidRPr="00A83219">
        <w:rPr>
          <w:rFonts w:asciiTheme="majorBidi" w:hAnsiTheme="majorBidi" w:cstheme="majorBidi"/>
          <w:sz w:val="24"/>
          <w:szCs w:val="24"/>
          <w:lang w:val="en-CA"/>
        </w:rPr>
        <w:t xml:space="preserve">And </w:t>
      </w:r>
      <w:r>
        <w:rPr>
          <w:rFonts w:asciiTheme="majorBidi" w:hAnsiTheme="majorBidi" w:cstheme="majorBidi"/>
          <w:sz w:val="24"/>
          <w:szCs w:val="24"/>
          <w:lang w:val="en-CA"/>
        </w:rPr>
        <w:t xml:space="preserve">despite some </w:t>
      </w:r>
      <w:r w:rsidR="006B203E">
        <w:rPr>
          <w:rFonts w:asciiTheme="majorBidi" w:hAnsiTheme="majorBidi" w:cstheme="majorBidi"/>
          <w:sz w:val="24"/>
          <w:szCs w:val="24"/>
          <w:lang w:val="en-CA"/>
        </w:rPr>
        <w:t>tests</w:t>
      </w:r>
      <w:r>
        <w:rPr>
          <w:rFonts w:asciiTheme="majorBidi" w:hAnsiTheme="majorBidi" w:cstheme="majorBidi"/>
          <w:sz w:val="24"/>
          <w:szCs w:val="24"/>
          <w:lang w:val="en-CA"/>
        </w:rPr>
        <w:t xml:space="preserve"> like </w:t>
      </w:r>
      <w:r w:rsidR="006B203E">
        <w:rPr>
          <w:rFonts w:asciiTheme="majorBidi" w:hAnsiTheme="majorBidi" w:cstheme="majorBidi"/>
          <w:sz w:val="24"/>
          <w:szCs w:val="24"/>
          <w:lang w:val="en-CA"/>
        </w:rPr>
        <w:t xml:space="preserve">integration and UI testing were skipped, it </w:t>
      </w:r>
      <w:r w:rsidR="00F72602">
        <w:rPr>
          <w:rFonts w:asciiTheme="majorBidi" w:hAnsiTheme="majorBidi" w:cstheme="majorBidi"/>
          <w:sz w:val="24"/>
          <w:szCs w:val="24"/>
          <w:lang w:val="en-CA"/>
        </w:rPr>
        <w:t xml:space="preserve">allowed me to prepare myself to a potential errors </w:t>
      </w:r>
      <w:r w:rsidR="00C73D8F">
        <w:rPr>
          <w:rFonts w:asciiTheme="majorBidi" w:hAnsiTheme="majorBidi" w:cstheme="majorBidi"/>
          <w:sz w:val="24"/>
          <w:szCs w:val="24"/>
          <w:lang w:val="en-CA"/>
        </w:rPr>
        <w:t>that would emerge in a later project development phase.</w:t>
      </w:r>
      <w:r w:rsidR="00AB470E">
        <w:rPr>
          <w:rFonts w:asciiTheme="majorBidi" w:hAnsiTheme="majorBidi" w:cstheme="majorBidi"/>
          <w:sz w:val="24"/>
          <w:szCs w:val="24"/>
          <w:lang w:val="en-CA"/>
        </w:rPr>
        <w:t xml:space="preserve"> </w:t>
      </w:r>
      <w:r w:rsidR="00077BCA">
        <w:rPr>
          <w:rFonts w:asciiTheme="majorBidi" w:hAnsiTheme="majorBidi" w:cstheme="majorBidi"/>
          <w:sz w:val="24"/>
          <w:szCs w:val="24"/>
          <w:lang w:val="en-CA"/>
        </w:rPr>
        <w:t xml:space="preserve">Taking the tester role, I tried to limit </w:t>
      </w:r>
      <w:r w:rsidR="006211A8">
        <w:rPr>
          <w:rFonts w:asciiTheme="majorBidi" w:hAnsiTheme="majorBidi" w:cstheme="majorBidi"/>
          <w:sz w:val="24"/>
          <w:szCs w:val="24"/>
          <w:lang w:val="en-CA"/>
        </w:rPr>
        <w:t xml:space="preserve">my developer bias </w:t>
      </w:r>
      <w:r w:rsidR="00A63924">
        <w:rPr>
          <w:rFonts w:asciiTheme="majorBidi" w:hAnsiTheme="majorBidi" w:cstheme="majorBidi"/>
          <w:sz w:val="24"/>
          <w:szCs w:val="24"/>
          <w:lang w:val="en-CA"/>
        </w:rPr>
        <w:t xml:space="preserve">by expecting </w:t>
      </w:r>
      <w:r w:rsidR="008C6EBA">
        <w:rPr>
          <w:rFonts w:asciiTheme="majorBidi" w:hAnsiTheme="majorBidi" w:cstheme="majorBidi"/>
          <w:sz w:val="24"/>
          <w:szCs w:val="24"/>
          <w:lang w:val="en-CA"/>
        </w:rPr>
        <w:t xml:space="preserve">an alphabetic input </w:t>
      </w:r>
      <w:r w:rsidR="00EF6339">
        <w:rPr>
          <w:rFonts w:asciiTheme="majorBidi" w:hAnsiTheme="majorBidi" w:cstheme="majorBidi"/>
          <w:sz w:val="24"/>
          <w:szCs w:val="24"/>
          <w:lang w:val="en-CA"/>
        </w:rPr>
        <w:t xml:space="preserve">instead of a </w:t>
      </w:r>
      <w:r w:rsidR="00EF6339">
        <w:rPr>
          <w:rFonts w:asciiTheme="majorBidi" w:hAnsiTheme="majorBidi" w:cstheme="majorBidi"/>
          <w:sz w:val="24"/>
          <w:szCs w:val="24"/>
          <w:lang w:val="en-CA"/>
        </w:rPr>
        <w:lastRenderedPageBreak/>
        <w:t xml:space="preserve">numeric input, such as the </w:t>
      </w:r>
      <w:r w:rsidR="00EF6339" w:rsidRPr="00EF6339">
        <w:rPr>
          <w:rFonts w:asciiTheme="majorBidi" w:hAnsiTheme="majorBidi" w:cstheme="majorBidi"/>
          <w:i/>
          <w:iCs/>
          <w:sz w:val="24"/>
          <w:szCs w:val="24"/>
          <w:lang w:val="en-CA"/>
        </w:rPr>
        <w:t>Phone</w:t>
      </w:r>
      <w:r w:rsidR="00EF6339">
        <w:rPr>
          <w:rFonts w:asciiTheme="majorBidi" w:hAnsiTheme="majorBidi" w:cstheme="majorBidi"/>
          <w:sz w:val="24"/>
          <w:szCs w:val="24"/>
          <w:lang w:val="en-CA"/>
        </w:rPr>
        <w:t xml:space="preserve"> field</w:t>
      </w:r>
      <w:r w:rsidR="002C0C27">
        <w:rPr>
          <w:rFonts w:asciiTheme="majorBidi" w:hAnsiTheme="majorBidi" w:cstheme="majorBidi"/>
          <w:sz w:val="24"/>
          <w:szCs w:val="24"/>
          <w:lang w:val="en-CA"/>
        </w:rPr>
        <w:t>.</w:t>
      </w:r>
      <w:r w:rsidR="00EF6339">
        <w:rPr>
          <w:rFonts w:asciiTheme="majorBidi" w:hAnsiTheme="majorBidi" w:cstheme="majorBidi"/>
          <w:sz w:val="24"/>
          <w:szCs w:val="24"/>
          <w:lang w:val="en-CA"/>
        </w:rPr>
        <w:t xml:space="preserve"> </w:t>
      </w:r>
      <w:r w:rsidR="002C0C27">
        <w:rPr>
          <w:rFonts w:asciiTheme="majorBidi" w:hAnsiTheme="majorBidi" w:cstheme="majorBidi"/>
          <w:sz w:val="24"/>
          <w:szCs w:val="24"/>
          <w:lang w:val="en-CA"/>
        </w:rPr>
        <w:t xml:space="preserve">For this reason, and despite the requirements not strictly </w:t>
      </w:r>
      <w:r w:rsidR="008A7814">
        <w:rPr>
          <w:rFonts w:asciiTheme="majorBidi" w:hAnsiTheme="majorBidi" w:cstheme="majorBidi"/>
          <w:sz w:val="24"/>
          <w:szCs w:val="24"/>
          <w:lang w:val="en-CA"/>
        </w:rPr>
        <w:t>specifying</w:t>
      </w:r>
      <w:r w:rsidR="002C0C27">
        <w:rPr>
          <w:rFonts w:asciiTheme="majorBidi" w:hAnsiTheme="majorBidi" w:cstheme="majorBidi"/>
          <w:sz w:val="24"/>
          <w:szCs w:val="24"/>
          <w:lang w:val="en-CA"/>
        </w:rPr>
        <w:t xml:space="preserve"> it, I </w:t>
      </w:r>
      <w:r w:rsidR="00E47442">
        <w:rPr>
          <w:rFonts w:asciiTheme="majorBidi" w:hAnsiTheme="majorBidi" w:cstheme="majorBidi"/>
          <w:sz w:val="24"/>
          <w:szCs w:val="24"/>
          <w:lang w:val="en-CA"/>
        </w:rPr>
        <w:t>implemented</w:t>
      </w:r>
      <w:r w:rsidR="002C0C27">
        <w:rPr>
          <w:rFonts w:asciiTheme="majorBidi" w:hAnsiTheme="majorBidi" w:cstheme="majorBidi"/>
          <w:sz w:val="24"/>
          <w:szCs w:val="24"/>
          <w:lang w:val="en-CA"/>
        </w:rPr>
        <w:t xml:space="preserve"> a </w:t>
      </w:r>
      <w:r w:rsidR="00C53BE7" w:rsidRPr="00C53BE7">
        <w:rPr>
          <w:rFonts w:asciiTheme="majorBidi" w:hAnsiTheme="majorBidi" w:cstheme="majorBidi"/>
          <w:sz w:val="24"/>
          <w:szCs w:val="24"/>
        </w:rPr>
        <w:t>regular expression</w:t>
      </w:r>
      <w:r w:rsidR="00C53BE7">
        <w:rPr>
          <w:rFonts w:asciiTheme="majorBidi" w:hAnsiTheme="majorBidi" w:cstheme="majorBidi"/>
          <w:sz w:val="24"/>
          <w:szCs w:val="24"/>
        </w:rPr>
        <w:t xml:space="preserve"> validation method that checks that the</w:t>
      </w:r>
      <w:r w:rsidR="00E47442">
        <w:rPr>
          <w:rFonts w:asciiTheme="majorBidi" w:hAnsiTheme="majorBidi" w:cstheme="majorBidi"/>
          <w:sz w:val="24"/>
          <w:szCs w:val="24"/>
          <w:lang w:val="en-CA"/>
        </w:rPr>
        <w:t xml:space="preserve"> </w:t>
      </w:r>
      <w:r w:rsidR="00163A07" w:rsidRPr="00163A07">
        <w:rPr>
          <w:rFonts w:asciiTheme="majorBidi" w:hAnsiTheme="majorBidi" w:cstheme="majorBidi"/>
          <w:sz w:val="24"/>
          <w:szCs w:val="24"/>
        </w:rPr>
        <w:t>entire string consists of digit</w:t>
      </w:r>
      <w:r w:rsidR="00BA68BB">
        <w:rPr>
          <w:rFonts w:asciiTheme="majorBidi" w:hAnsiTheme="majorBidi" w:cstheme="majorBidi"/>
          <w:sz w:val="24"/>
          <w:szCs w:val="24"/>
        </w:rPr>
        <w:t>s only</w:t>
      </w:r>
      <w:r w:rsidR="000A47AD">
        <w:rPr>
          <w:rFonts w:asciiTheme="majorBidi" w:hAnsiTheme="majorBidi" w:cstheme="majorBidi"/>
          <w:sz w:val="24"/>
          <w:szCs w:val="24"/>
        </w:rPr>
        <w:t xml:space="preserve"> and tested this case</w:t>
      </w:r>
      <w:r w:rsidR="00C31981">
        <w:rPr>
          <w:rFonts w:asciiTheme="majorBidi" w:hAnsiTheme="majorBidi" w:cstheme="majorBidi"/>
          <w:sz w:val="24"/>
          <w:szCs w:val="24"/>
        </w:rPr>
        <w:t>,</w:t>
      </w:r>
      <w:r w:rsidR="00702290">
        <w:rPr>
          <w:rFonts w:asciiTheme="majorBidi" w:hAnsiTheme="majorBidi" w:cstheme="majorBidi"/>
          <w:sz w:val="24"/>
          <w:szCs w:val="24"/>
        </w:rPr>
        <w:t xml:space="preserve"> expecting to </w:t>
      </w:r>
      <w:r w:rsidR="00C31981">
        <w:rPr>
          <w:rFonts w:asciiTheme="majorBidi" w:hAnsiTheme="majorBidi" w:cstheme="majorBidi"/>
          <w:sz w:val="24"/>
          <w:szCs w:val="24"/>
        </w:rPr>
        <w:t>receive an exception error.</w:t>
      </w:r>
    </w:p>
    <w:p w14:paraId="520CA395" w14:textId="0AF04537" w:rsidR="008C5314" w:rsidRPr="00A83219" w:rsidRDefault="000A47AD" w:rsidP="000A47AD">
      <w:pPr>
        <w:jc w:val="center"/>
        <w:rPr>
          <w:rFonts w:asciiTheme="majorBidi" w:hAnsiTheme="majorBidi" w:cstheme="majorBidi"/>
          <w:sz w:val="24"/>
          <w:szCs w:val="24"/>
          <w:lang w:val="en-CA"/>
        </w:rPr>
      </w:pPr>
      <w:r w:rsidRPr="000A47AD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53A198BF" wp14:editId="04837FBB">
            <wp:extent cx="4391471" cy="922867"/>
            <wp:effectExtent l="0" t="0" r="0" b="0"/>
            <wp:docPr id="250658185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658185" name="Picture 1" descr="A screen shot of a computer code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39176" cy="93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1981" w:rsidRPr="00C31981">
        <w:rPr>
          <w:rFonts w:asciiTheme="majorBidi" w:hAnsiTheme="majorBidi" w:cstheme="majorBidi"/>
          <w:sz w:val="24"/>
          <w:szCs w:val="24"/>
          <w:lang w:val="en-CA"/>
        </w:rPr>
        <w:drawing>
          <wp:inline distT="0" distB="0" distL="0" distR="0" wp14:anchorId="3E9C0514" wp14:editId="106D1545">
            <wp:extent cx="4402667" cy="676863"/>
            <wp:effectExtent l="0" t="0" r="0" b="9525"/>
            <wp:docPr id="940028775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028775" name="Picture 1" descr="A screen shot of a computer screen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57502" cy="685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30430" w14:textId="2A544C3C" w:rsidR="008C5314" w:rsidRPr="00D540D0" w:rsidRDefault="00D540D0" w:rsidP="004D1DF6">
      <w:pPr>
        <w:rPr>
          <w:rFonts w:asciiTheme="majorBidi" w:hAnsiTheme="majorBidi" w:cstheme="majorBidi"/>
          <w:sz w:val="24"/>
          <w:szCs w:val="24"/>
          <w:lang w:val="en-CA"/>
        </w:rPr>
      </w:pPr>
      <w:r w:rsidRPr="00D540D0">
        <w:rPr>
          <w:rFonts w:asciiTheme="majorBidi" w:hAnsiTheme="majorBidi" w:cstheme="majorBidi"/>
          <w:sz w:val="24"/>
          <w:szCs w:val="24"/>
          <w:lang w:val="en-CA"/>
        </w:rPr>
        <w:t xml:space="preserve">For this reason, </w:t>
      </w:r>
      <w:r w:rsidR="005D37B1">
        <w:rPr>
          <w:rFonts w:asciiTheme="majorBidi" w:hAnsiTheme="majorBidi" w:cstheme="majorBidi"/>
          <w:sz w:val="24"/>
          <w:szCs w:val="24"/>
        </w:rPr>
        <w:t>o</w:t>
      </w:r>
      <w:r w:rsidR="005D37B1" w:rsidRPr="005D37B1">
        <w:rPr>
          <w:rFonts w:asciiTheme="majorBidi" w:hAnsiTheme="majorBidi" w:cstheme="majorBidi"/>
          <w:sz w:val="24"/>
          <w:szCs w:val="24"/>
        </w:rPr>
        <w:t>n the software developer side</w:t>
      </w:r>
      <w:r w:rsidR="005D37B1">
        <w:rPr>
          <w:rFonts w:asciiTheme="majorBidi" w:hAnsiTheme="majorBidi" w:cstheme="majorBidi"/>
          <w:sz w:val="24"/>
          <w:szCs w:val="24"/>
        </w:rPr>
        <w:t xml:space="preserve">, </w:t>
      </w:r>
      <w:r w:rsidR="005D37B1" w:rsidRPr="005D37B1">
        <w:rPr>
          <w:rFonts w:asciiTheme="majorBidi" w:hAnsiTheme="majorBidi" w:cstheme="majorBidi"/>
          <w:sz w:val="24"/>
          <w:szCs w:val="24"/>
        </w:rPr>
        <w:t xml:space="preserve">bias </w:t>
      </w:r>
      <w:r w:rsidR="005D37B1">
        <w:rPr>
          <w:rFonts w:asciiTheme="majorBidi" w:hAnsiTheme="majorBidi" w:cstheme="majorBidi"/>
          <w:sz w:val="24"/>
          <w:szCs w:val="24"/>
        </w:rPr>
        <w:t>can</w:t>
      </w:r>
      <w:r w:rsidR="005D37B1" w:rsidRPr="005D37B1">
        <w:rPr>
          <w:rFonts w:asciiTheme="majorBidi" w:hAnsiTheme="majorBidi" w:cstheme="majorBidi"/>
          <w:sz w:val="24"/>
          <w:szCs w:val="24"/>
        </w:rPr>
        <w:t xml:space="preserve"> be a</w:t>
      </w:r>
      <w:r w:rsidR="005D37B1">
        <w:rPr>
          <w:rFonts w:asciiTheme="majorBidi" w:hAnsiTheme="majorBidi" w:cstheme="majorBidi"/>
          <w:sz w:val="24"/>
          <w:szCs w:val="24"/>
        </w:rPr>
        <w:t xml:space="preserve"> major</w:t>
      </w:r>
      <w:r w:rsidR="005D37B1" w:rsidRPr="005D37B1">
        <w:rPr>
          <w:rFonts w:asciiTheme="majorBidi" w:hAnsiTheme="majorBidi" w:cstheme="majorBidi"/>
          <w:sz w:val="24"/>
          <w:szCs w:val="24"/>
        </w:rPr>
        <w:t xml:space="preserve"> concern</w:t>
      </w:r>
      <w:r w:rsidR="005D37B1">
        <w:rPr>
          <w:rFonts w:asciiTheme="majorBidi" w:hAnsiTheme="majorBidi" w:cstheme="majorBidi"/>
          <w:sz w:val="24"/>
          <w:szCs w:val="24"/>
        </w:rPr>
        <w:t xml:space="preserve"> </w:t>
      </w:r>
      <w:r w:rsidR="0082746F" w:rsidRPr="0082746F">
        <w:rPr>
          <w:rFonts w:asciiTheme="majorBidi" w:hAnsiTheme="majorBidi" w:cstheme="majorBidi"/>
          <w:sz w:val="24"/>
          <w:szCs w:val="24"/>
        </w:rPr>
        <w:t xml:space="preserve">if </w:t>
      </w:r>
      <w:r w:rsidR="0082746F">
        <w:rPr>
          <w:rFonts w:asciiTheme="majorBidi" w:hAnsiTheme="majorBidi" w:cstheme="majorBidi"/>
          <w:sz w:val="24"/>
          <w:szCs w:val="24"/>
        </w:rPr>
        <w:t>developers</w:t>
      </w:r>
      <w:r w:rsidR="0082746F" w:rsidRPr="0082746F">
        <w:rPr>
          <w:rFonts w:asciiTheme="majorBidi" w:hAnsiTheme="majorBidi" w:cstheme="majorBidi"/>
          <w:sz w:val="24"/>
          <w:szCs w:val="24"/>
        </w:rPr>
        <w:t xml:space="preserve"> </w:t>
      </w:r>
      <w:r w:rsidR="00146FFD" w:rsidRPr="0082746F">
        <w:rPr>
          <w:rFonts w:asciiTheme="majorBidi" w:hAnsiTheme="majorBidi" w:cstheme="majorBidi"/>
          <w:sz w:val="24"/>
          <w:szCs w:val="24"/>
        </w:rPr>
        <w:t>are</w:t>
      </w:r>
      <w:r w:rsidR="0082746F" w:rsidRPr="0082746F">
        <w:rPr>
          <w:rFonts w:asciiTheme="majorBidi" w:hAnsiTheme="majorBidi" w:cstheme="majorBidi"/>
          <w:sz w:val="24"/>
          <w:szCs w:val="24"/>
        </w:rPr>
        <w:t xml:space="preserve"> responsible for testing </w:t>
      </w:r>
      <w:r w:rsidR="0082746F">
        <w:rPr>
          <w:rFonts w:asciiTheme="majorBidi" w:hAnsiTheme="majorBidi" w:cstheme="majorBidi"/>
          <w:sz w:val="24"/>
          <w:szCs w:val="24"/>
        </w:rPr>
        <w:t>their</w:t>
      </w:r>
      <w:r w:rsidR="0082746F" w:rsidRPr="0082746F">
        <w:rPr>
          <w:rFonts w:asciiTheme="majorBidi" w:hAnsiTheme="majorBidi" w:cstheme="majorBidi"/>
          <w:sz w:val="24"/>
          <w:szCs w:val="24"/>
        </w:rPr>
        <w:t xml:space="preserve"> own code</w:t>
      </w:r>
      <w:r w:rsidR="00146FFD">
        <w:rPr>
          <w:rFonts w:asciiTheme="majorBidi" w:hAnsiTheme="majorBidi" w:cstheme="majorBidi"/>
          <w:sz w:val="24"/>
          <w:szCs w:val="24"/>
        </w:rPr>
        <w:t>.</w:t>
      </w:r>
      <w:r w:rsidR="0082746F">
        <w:rPr>
          <w:rFonts w:asciiTheme="majorBidi" w:hAnsiTheme="majorBidi" w:cstheme="majorBidi"/>
          <w:sz w:val="24"/>
          <w:szCs w:val="24"/>
        </w:rPr>
        <w:t xml:space="preserve"> </w:t>
      </w:r>
      <w:r w:rsidR="00146FFD">
        <w:rPr>
          <w:rFonts w:asciiTheme="majorBidi" w:hAnsiTheme="majorBidi" w:cstheme="majorBidi"/>
          <w:sz w:val="24"/>
          <w:szCs w:val="24"/>
        </w:rPr>
        <w:t>A</w:t>
      </w:r>
      <w:r w:rsidR="007D1476">
        <w:rPr>
          <w:rFonts w:asciiTheme="majorBidi" w:hAnsiTheme="majorBidi" w:cstheme="majorBidi"/>
          <w:sz w:val="24"/>
          <w:szCs w:val="24"/>
        </w:rPr>
        <w:t>s if the attitude of one developer is “</w:t>
      </w:r>
      <w:r w:rsidR="0082251F">
        <w:rPr>
          <w:rFonts w:asciiTheme="majorBidi" w:hAnsiTheme="majorBidi" w:cstheme="majorBidi"/>
          <w:sz w:val="24"/>
          <w:szCs w:val="24"/>
        </w:rPr>
        <w:t>string input only</w:t>
      </w:r>
      <w:r w:rsidR="007D1476">
        <w:rPr>
          <w:rFonts w:asciiTheme="majorBidi" w:hAnsiTheme="majorBidi" w:cstheme="majorBidi"/>
          <w:sz w:val="24"/>
          <w:szCs w:val="24"/>
        </w:rPr>
        <w:t>”</w:t>
      </w:r>
      <w:r w:rsidR="0082251F">
        <w:rPr>
          <w:rFonts w:asciiTheme="majorBidi" w:hAnsiTheme="majorBidi" w:cstheme="majorBidi"/>
          <w:sz w:val="24"/>
          <w:szCs w:val="24"/>
        </w:rPr>
        <w:t xml:space="preserve">, </w:t>
      </w:r>
      <w:r w:rsidR="00C40A5E">
        <w:rPr>
          <w:rFonts w:asciiTheme="majorBidi" w:hAnsiTheme="majorBidi" w:cstheme="majorBidi"/>
          <w:sz w:val="24"/>
          <w:szCs w:val="24"/>
        </w:rPr>
        <w:t xml:space="preserve">it </w:t>
      </w:r>
      <w:r w:rsidR="0082251F">
        <w:rPr>
          <w:rFonts w:asciiTheme="majorBidi" w:hAnsiTheme="majorBidi" w:cstheme="majorBidi"/>
          <w:sz w:val="24"/>
          <w:szCs w:val="24"/>
        </w:rPr>
        <w:t xml:space="preserve">does not mean that a user will not input an integer </w:t>
      </w:r>
      <w:r w:rsidR="00C40A5E">
        <w:rPr>
          <w:rFonts w:asciiTheme="majorBidi" w:hAnsiTheme="majorBidi" w:cstheme="majorBidi"/>
          <w:sz w:val="24"/>
          <w:szCs w:val="24"/>
        </w:rPr>
        <w:t xml:space="preserve">in the string field </w:t>
      </w:r>
      <w:r w:rsidR="00DE545A">
        <w:rPr>
          <w:rFonts w:asciiTheme="majorBidi" w:hAnsiTheme="majorBidi" w:cstheme="majorBidi"/>
          <w:sz w:val="24"/>
          <w:szCs w:val="24"/>
        </w:rPr>
        <w:t>one day</w:t>
      </w:r>
      <w:r w:rsidR="0082251F">
        <w:rPr>
          <w:rFonts w:asciiTheme="majorBidi" w:hAnsiTheme="majorBidi" w:cstheme="majorBidi"/>
          <w:sz w:val="24"/>
          <w:szCs w:val="24"/>
        </w:rPr>
        <w:t>.</w:t>
      </w:r>
      <w:r w:rsidR="00DE545A">
        <w:rPr>
          <w:rFonts w:asciiTheme="majorBidi" w:hAnsiTheme="majorBidi" w:cstheme="majorBidi"/>
          <w:sz w:val="24"/>
          <w:szCs w:val="24"/>
        </w:rPr>
        <w:t xml:space="preserve"> Therefore, a tester</w:t>
      </w:r>
      <w:r w:rsidR="00360642">
        <w:rPr>
          <w:rFonts w:asciiTheme="majorBidi" w:hAnsiTheme="majorBidi" w:cstheme="majorBidi"/>
          <w:sz w:val="24"/>
          <w:szCs w:val="24"/>
        </w:rPr>
        <w:t>,</w:t>
      </w:r>
      <w:r w:rsidR="00DE545A">
        <w:rPr>
          <w:rFonts w:asciiTheme="majorBidi" w:hAnsiTheme="majorBidi" w:cstheme="majorBidi"/>
          <w:sz w:val="24"/>
          <w:szCs w:val="24"/>
        </w:rPr>
        <w:t xml:space="preserve"> </w:t>
      </w:r>
      <w:r w:rsidR="00C029A4">
        <w:rPr>
          <w:rFonts w:asciiTheme="majorBidi" w:hAnsiTheme="majorBidi" w:cstheme="majorBidi"/>
          <w:sz w:val="24"/>
          <w:szCs w:val="24"/>
        </w:rPr>
        <w:t>including</w:t>
      </w:r>
      <w:r w:rsidR="00360642">
        <w:rPr>
          <w:rFonts w:asciiTheme="majorBidi" w:hAnsiTheme="majorBidi" w:cstheme="majorBidi"/>
          <w:sz w:val="24"/>
          <w:szCs w:val="24"/>
        </w:rPr>
        <w:t xml:space="preserve"> the developer themselves, should expect </w:t>
      </w:r>
      <w:r w:rsidR="0052249C">
        <w:rPr>
          <w:rFonts w:asciiTheme="majorBidi" w:hAnsiTheme="majorBidi" w:cstheme="majorBidi"/>
          <w:sz w:val="24"/>
          <w:szCs w:val="24"/>
        </w:rPr>
        <w:t xml:space="preserve">any possible </w:t>
      </w:r>
      <w:r w:rsidR="00C96F36">
        <w:rPr>
          <w:rFonts w:asciiTheme="majorBidi" w:hAnsiTheme="majorBidi" w:cstheme="majorBidi"/>
          <w:sz w:val="24"/>
          <w:szCs w:val="24"/>
        </w:rPr>
        <w:t xml:space="preserve">problems with their code and implement </w:t>
      </w:r>
      <w:r w:rsidR="0073784B">
        <w:rPr>
          <w:rFonts w:asciiTheme="majorBidi" w:hAnsiTheme="majorBidi" w:cstheme="majorBidi"/>
          <w:sz w:val="24"/>
          <w:szCs w:val="24"/>
        </w:rPr>
        <w:t>preventive measures to prevent the software from crashing as it is deployed and in use</w:t>
      </w:r>
      <w:r w:rsidR="00A15E76">
        <w:rPr>
          <w:rFonts w:asciiTheme="majorBidi" w:hAnsiTheme="majorBidi" w:cstheme="majorBidi"/>
          <w:sz w:val="24"/>
          <w:szCs w:val="24"/>
        </w:rPr>
        <w:t>.</w:t>
      </w:r>
      <w:r w:rsidR="005C2DC4">
        <w:rPr>
          <w:rFonts w:asciiTheme="majorBidi" w:hAnsiTheme="majorBidi" w:cstheme="majorBidi"/>
          <w:sz w:val="24"/>
          <w:szCs w:val="24"/>
        </w:rPr>
        <w:t xml:space="preserve"> For this particular reason, </w:t>
      </w:r>
      <w:r w:rsidR="00DF785D" w:rsidRPr="00DF785D">
        <w:rPr>
          <w:rFonts w:asciiTheme="majorBidi" w:hAnsiTheme="majorBidi" w:cstheme="majorBidi"/>
          <w:sz w:val="24"/>
          <w:szCs w:val="24"/>
        </w:rPr>
        <w:t xml:space="preserve">being disciplined in </w:t>
      </w:r>
      <w:r w:rsidR="00DF785D">
        <w:rPr>
          <w:rFonts w:asciiTheme="majorBidi" w:hAnsiTheme="majorBidi" w:cstheme="majorBidi"/>
          <w:sz w:val="24"/>
          <w:szCs w:val="24"/>
        </w:rPr>
        <w:t>our</w:t>
      </w:r>
      <w:r w:rsidR="00DF785D" w:rsidRPr="00DF785D">
        <w:rPr>
          <w:rFonts w:asciiTheme="majorBidi" w:hAnsiTheme="majorBidi" w:cstheme="majorBidi"/>
          <w:sz w:val="24"/>
          <w:szCs w:val="24"/>
        </w:rPr>
        <w:t xml:space="preserve"> commitment to quality as software engineering</w:t>
      </w:r>
      <w:r w:rsidR="00DF785D">
        <w:rPr>
          <w:rFonts w:asciiTheme="majorBidi" w:hAnsiTheme="majorBidi" w:cstheme="majorBidi"/>
          <w:sz w:val="24"/>
          <w:szCs w:val="24"/>
        </w:rPr>
        <w:t xml:space="preserve"> </w:t>
      </w:r>
      <w:r w:rsidR="00DF785D" w:rsidRPr="00DF785D">
        <w:rPr>
          <w:rFonts w:asciiTheme="majorBidi" w:hAnsiTheme="majorBidi" w:cstheme="majorBidi"/>
          <w:sz w:val="24"/>
          <w:szCs w:val="24"/>
        </w:rPr>
        <w:t>professional</w:t>
      </w:r>
      <w:r w:rsidR="00DF785D">
        <w:rPr>
          <w:rFonts w:asciiTheme="majorBidi" w:hAnsiTheme="majorBidi" w:cstheme="majorBidi"/>
          <w:sz w:val="24"/>
          <w:szCs w:val="24"/>
        </w:rPr>
        <w:t>s</w:t>
      </w:r>
      <w:r w:rsidR="0087550B">
        <w:rPr>
          <w:rFonts w:asciiTheme="majorBidi" w:hAnsiTheme="majorBidi" w:cstheme="majorBidi"/>
          <w:sz w:val="24"/>
          <w:szCs w:val="24"/>
        </w:rPr>
        <w:t xml:space="preserve">, </w:t>
      </w:r>
      <w:r w:rsidR="0087550B" w:rsidRPr="0087550B">
        <w:rPr>
          <w:rFonts w:asciiTheme="majorBidi" w:hAnsiTheme="majorBidi" w:cstheme="majorBidi"/>
          <w:sz w:val="24"/>
          <w:szCs w:val="24"/>
        </w:rPr>
        <w:t>cu</w:t>
      </w:r>
      <w:r w:rsidR="0087550B">
        <w:rPr>
          <w:rFonts w:asciiTheme="majorBidi" w:hAnsiTheme="majorBidi" w:cstheme="majorBidi"/>
          <w:sz w:val="24"/>
          <w:szCs w:val="24"/>
        </w:rPr>
        <w:t>t</w:t>
      </w:r>
      <w:r w:rsidR="0087550B" w:rsidRPr="0087550B">
        <w:rPr>
          <w:rFonts w:asciiTheme="majorBidi" w:hAnsiTheme="majorBidi" w:cstheme="majorBidi"/>
          <w:sz w:val="24"/>
          <w:szCs w:val="24"/>
        </w:rPr>
        <w:t>t</w:t>
      </w:r>
      <w:r w:rsidR="0087550B">
        <w:rPr>
          <w:rFonts w:asciiTheme="majorBidi" w:hAnsiTheme="majorBidi" w:cstheme="majorBidi"/>
          <w:sz w:val="24"/>
          <w:szCs w:val="24"/>
        </w:rPr>
        <w:t>ing</w:t>
      </w:r>
      <w:r w:rsidR="0087550B" w:rsidRPr="0087550B">
        <w:rPr>
          <w:rFonts w:asciiTheme="majorBidi" w:hAnsiTheme="majorBidi" w:cstheme="majorBidi"/>
          <w:sz w:val="24"/>
          <w:szCs w:val="24"/>
        </w:rPr>
        <w:t xml:space="preserve"> corners</w:t>
      </w:r>
      <w:r w:rsidR="0087550B">
        <w:rPr>
          <w:rFonts w:asciiTheme="majorBidi" w:hAnsiTheme="majorBidi" w:cstheme="majorBidi"/>
          <w:sz w:val="24"/>
          <w:szCs w:val="24"/>
        </w:rPr>
        <w:t xml:space="preserve"> can lead to </w:t>
      </w:r>
      <w:r w:rsidR="00026571">
        <w:rPr>
          <w:rFonts w:asciiTheme="majorBidi" w:hAnsiTheme="majorBidi" w:cstheme="majorBidi"/>
          <w:sz w:val="24"/>
          <w:szCs w:val="24"/>
        </w:rPr>
        <w:t>deadly consequences</w:t>
      </w:r>
      <w:r w:rsidR="005E15D8">
        <w:rPr>
          <w:rFonts w:asciiTheme="majorBidi" w:hAnsiTheme="majorBidi" w:cstheme="majorBidi"/>
          <w:sz w:val="24"/>
          <w:szCs w:val="24"/>
        </w:rPr>
        <w:t>, as seen in the use of the Therac-25 radiation therapy machine manufactured by AECL in the 1980s (Leveson, N. G., &amp; Turner, C. S., 1993</w:t>
      </w:r>
      <w:r w:rsidR="006D7322">
        <w:rPr>
          <w:rFonts w:asciiTheme="majorBidi" w:hAnsiTheme="majorBidi" w:cstheme="majorBidi"/>
          <w:sz w:val="24"/>
          <w:szCs w:val="24"/>
        </w:rPr>
        <w:t>)</w:t>
      </w:r>
      <w:r w:rsidR="00FF6F4F">
        <w:rPr>
          <w:rFonts w:asciiTheme="majorBidi" w:hAnsiTheme="majorBidi" w:cstheme="majorBidi"/>
          <w:sz w:val="24"/>
          <w:szCs w:val="24"/>
        </w:rPr>
        <w:t xml:space="preserve"> where </w:t>
      </w:r>
      <w:r w:rsidR="00F36994">
        <w:rPr>
          <w:rFonts w:asciiTheme="majorBidi" w:hAnsiTheme="majorBidi" w:cstheme="majorBidi"/>
          <w:sz w:val="24"/>
          <w:szCs w:val="24"/>
        </w:rPr>
        <w:t xml:space="preserve">the </w:t>
      </w:r>
      <w:r w:rsidR="00F36994" w:rsidRPr="00F36994">
        <w:rPr>
          <w:rFonts w:asciiTheme="majorBidi" w:hAnsiTheme="majorBidi" w:cstheme="majorBidi"/>
          <w:sz w:val="24"/>
          <w:szCs w:val="24"/>
        </w:rPr>
        <w:t>impacts of the released escapements</w:t>
      </w:r>
      <w:r w:rsidR="00F36994">
        <w:rPr>
          <w:rFonts w:asciiTheme="majorBidi" w:hAnsiTheme="majorBidi" w:cstheme="majorBidi"/>
          <w:sz w:val="24"/>
          <w:szCs w:val="24"/>
        </w:rPr>
        <w:t xml:space="preserve"> caused </w:t>
      </w:r>
      <w:r w:rsidR="006714CA">
        <w:rPr>
          <w:rFonts w:asciiTheme="majorBidi" w:hAnsiTheme="majorBidi" w:cstheme="majorBidi"/>
          <w:sz w:val="24"/>
          <w:szCs w:val="24"/>
        </w:rPr>
        <w:t xml:space="preserve">three human to </w:t>
      </w:r>
      <w:r w:rsidR="00E21623">
        <w:rPr>
          <w:rFonts w:asciiTheme="majorBidi" w:hAnsiTheme="majorBidi" w:cstheme="majorBidi"/>
          <w:sz w:val="24"/>
          <w:szCs w:val="24"/>
        </w:rPr>
        <w:t>lose</w:t>
      </w:r>
      <w:r w:rsidR="006714CA">
        <w:rPr>
          <w:rFonts w:asciiTheme="majorBidi" w:hAnsiTheme="majorBidi" w:cstheme="majorBidi"/>
          <w:sz w:val="24"/>
          <w:szCs w:val="24"/>
        </w:rPr>
        <w:t xml:space="preserve"> their lives during </w:t>
      </w:r>
      <w:r w:rsidR="00E21623">
        <w:rPr>
          <w:rFonts w:asciiTheme="majorBidi" w:hAnsiTheme="majorBidi" w:cstheme="majorBidi"/>
          <w:sz w:val="24"/>
          <w:szCs w:val="24"/>
        </w:rPr>
        <w:t>meditational procedure</w:t>
      </w:r>
      <w:r w:rsidR="006714CA">
        <w:rPr>
          <w:rFonts w:asciiTheme="majorBidi" w:hAnsiTheme="majorBidi" w:cstheme="majorBidi"/>
          <w:sz w:val="24"/>
          <w:szCs w:val="24"/>
        </w:rPr>
        <w:t>.</w:t>
      </w:r>
      <w:r w:rsidR="00107A9F">
        <w:rPr>
          <w:rFonts w:asciiTheme="majorBidi" w:hAnsiTheme="majorBidi" w:cstheme="majorBidi"/>
          <w:sz w:val="24"/>
          <w:szCs w:val="24"/>
        </w:rPr>
        <w:t xml:space="preserve"> Therefore, </w:t>
      </w:r>
      <w:r w:rsidR="00F4135C">
        <w:rPr>
          <w:rFonts w:asciiTheme="majorBidi" w:hAnsiTheme="majorBidi" w:cstheme="majorBidi"/>
          <w:sz w:val="24"/>
          <w:szCs w:val="24"/>
        </w:rPr>
        <w:t>as a practitioner in the field, I will note and declare any potential risks, failures, and possible defects that might arise in my own code or that of others, which I may</w:t>
      </w:r>
      <w:r w:rsidR="00064478">
        <w:rPr>
          <w:rFonts w:asciiTheme="majorBidi" w:hAnsiTheme="majorBidi" w:cstheme="majorBidi"/>
          <w:sz w:val="24"/>
          <w:szCs w:val="24"/>
        </w:rPr>
        <w:t xml:space="preserve"> encounter</w:t>
      </w:r>
      <w:r w:rsidR="004D1DF6">
        <w:rPr>
          <w:rFonts w:asciiTheme="majorBidi" w:hAnsiTheme="majorBidi" w:cstheme="majorBidi"/>
          <w:sz w:val="24"/>
          <w:szCs w:val="24"/>
        </w:rPr>
        <w:t xml:space="preserve"> </w:t>
      </w:r>
      <w:r w:rsidR="00064478">
        <w:rPr>
          <w:rFonts w:asciiTheme="majorBidi" w:hAnsiTheme="majorBidi" w:cstheme="majorBidi"/>
          <w:sz w:val="24"/>
          <w:szCs w:val="24"/>
        </w:rPr>
        <w:t>or cause.</w:t>
      </w:r>
    </w:p>
    <w:p w14:paraId="268A88C7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4E89A211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611FA0D5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1F7F0DFC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37F09F1D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30F38B97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2B5D2617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03F7BEAE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0017F15D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7747A528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67D2481E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0007B5FB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365A2DCD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43771B0E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344B0F47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19BEA2B5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350997E4" w14:textId="77777777" w:rsidR="008C5314" w:rsidRDefault="008C5314">
      <w:pPr>
        <w:rPr>
          <w:rFonts w:asciiTheme="majorBidi" w:hAnsiTheme="majorBidi" w:cstheme="majorBidi"/>
          <w:b/>
          <w:bCs/>
          <w:sz w:val="24"/>
          <w:szCs w:val="24"/>
          <w:lang w:val="en-CA"/>
        </w:rPr>
      </w:pPr>
    </w:p>
    <w:p w14:paraId="2FE02DAF" w14:textId="1E4B7A46" w:rsidR="00A926AB" w:rsidRPr="00D72FA8" w:rsidRDefault="00A926AB" w:rsidP="00A926AB">
      <w:pPr>
        <w:suppressAutoHyphens/>
        <w:spacing w:after="0" w:line="240" w:lineRule="auto"/>
        <w:contextualSpacing/>
        <w:rPr>
          <w:rFonts w:asciiTheme="majorBidi" w:hAnsiTheme="majorBidi" w:cstheme="majorBidi"/>
          <w:b/>
          <w:bCs/>
          <w:sz w:val="24"/>
          <w:szCs w:val="24"/>
          <w:lang w:val="en-CA"/>
        </w:rPr>
      </w:pPr>
      <w:r w:rsidRPr="00D72FA8">
        <w:rPr>
          <w:rFonts w:asciiTheme="majorBidi" w:hAnsiTheme="majorBidi" w:cstheme="majorBidi"/>
          <w:b/>
          <w:bCs/>
          <w:sz w:val="24"/>
          <w:szCs w:val="24"/>
          <w:lang w:val="en-CA"/>
        </w:rPr>
        <w:t>References:</w:t>
      </w:r>
    </w:p>
    <w:p w14:paraId="3302D815" w14:textId="5C4BE287" w:rsidR="00590C7C" w:rsidRDefault="00590C7C" w:rsidP="00F033F1">
      <w:pPr>
        <w:suppressAutoHyphens/>
        <w:spacing w:line="240" w:lineRule="auto"/>
        <w:rPr>
          <w:rFonts w:asciiTheme="majorBidi" w:hAnsiTheme="majorBidi" w:cstheme="majorBidi"/>
          <w:i/>
          <w:iCs/>
          <w:sz w:val="24"/>
          <w:szCs w:val="24"/>
          <w:lang w:val="en-CA"/>
        </w:rPr>
      </w:pPr>
    </w:p>
    <w:p w14:paraId="068DD9E3" w14:textId="49B545DD" w:rsidR="00484298" w:rsidRDefault="00484298" w:rsidP="00484298">
      <w:pPr>
        <w:suppressAutoHyphens/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484298">
        <w:rPr>
          <w:rFonts w:asciiTheme="majorBidi" w:hAnsiTheme="majorBidi" w:cstheme="majorBidi"/>
          <w:sz w:val="24"/>
          <w:szCs w:val="24"/>
        </w:rPr>
        <w:t xml:space="preserve">Leveson, N. G., &amp; Turner, C. S. (1993). An investigation of the Therac-25 accidents. In </w:t>
      </w:r>
      <w:r w:rsidRPr="00484298">
        <w:rPr>
          <w:rFonts w:asciiTheme="majorBidi" w:hAnsiTheme="majorBidi" w:cstheme="majorBidi"/>
          <w:i/>
          <w:iCs/>
          <w:sz w:val="24"/>
          <w:szCs w:val="24"/>
        </w:rPr>
        <w:t>https://www.cs.columbia.edu/</w:t>
      </w:r>
      <w:r w:rsidRPr="00484298">
        <w:rPr>
          <w:rFonts w:asciiTheme="majorBidi" w:hAnsiTheme="majorBidi" w:cstheme="majorBidi"/>
          <w:sz w:val="24"/>
          <w:szCs w:val="24"/>
        </w:rPr>
        <w:t xml:space="preserve">. University of California, Irvine. University of Washington. </w:t>
      </w:r>
      <w:hyperlink r:id="rId26" w:history="1">
        <w:r w:rsidRPr="00FE69C1">
          <w:rPr>
            <w:rStyle w:val="Hyperlink"/>
            <w:rFonts w:asciiTheme="majorBidi" w:hAnsiTheme="majorBidi" w:cstheme="majorBidi"/>
            <w:sz w:val="24"/>
            <w:szCs w:val="24"/>
          </w:rPr>
          <w:t>https://www.cs.columbia.edu/~junfeng/08fa-e6998/sched/readings/therac25.pdf</w:t>
        </w:r>
      </w:hyperlink>
    </w:p>
    <w:p w14:paraId="506CB7D8" w14:textId="44FAEA93" w:rsidR="00B37FAA" w:rsidRDefault="00B37FAA" w:rsidP="00B37FAA">
      <w:pPr>
        <w:suppressAutoHyphens/>
        <w:spacing w:line="240" w:lineRule="auto"/>
      </w:pPr>
      <w:r w:rsidRPr="00B37FAA">
        <w:rPr>
          <w:rFonts w:asciiTheme="majorBidi" w:hAnsiTheme="majorBidi" w:cstheme="majorBidi"/>
          <w:i/>
          <w:iCs/>
          <w:sz w:val="24"/>
          <w:szCs w:val="24"/>
          <w:lang w:val="en-CA"/>
        </w:rPr>
        <w:t>JUNiT - Test Framework</w:t>
      </w:r>
      <w:r w:rsidRPr="00B37FAA">
        <w:rPr>
          <w:rFonts w:asciiTheme="majorBidi" w:hAnsiTheme="majorBidi" w:cstheme="majorBidi"/>
          <w:sz w:val="24"/>
          <w:szCs w:val="24"/>
          <w:lang w:val="en-CA"/>
        </w:rPr>
        <w:t xml:space="preserve">. (n.d.). </w:t>
      </w:r>
      <w:hyperlink r:id="rId27" w:history="1">
        <w:r w:rsidRPr="00B37FAA">
          <w:rPr>
            <w:rStyle w:val="Hyperlink"/>
            <w:rFonts w:asciiTheme="majorBidi" w:hAnsiTheme="majorBidi" w:cstheme="majorBidi"/>
            <w:sz w:val="24"/>
            <w:szCs w:val="24"/>
            <w:lang w:val="en-CA"/>
          </w:rPr>
          <w:t>https://www.tutorialspoint.com/junit/junit_test_framework.htm</w:t>
        </w:r>
      </w:hyperlink>
    </w:p>
    <w:p w14:paraId="53ADDB88" w14:textId="77777777" w:rsidR="00484298" w:rsidRDefault="00484298" w:rsidP="00484298">
      <w:pPr>
        <w:suppressAutoHyphens/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0B3A08">
        <w:rPr>
          <w:rFonts w:asciiTheme="majorBidi" w:hAnsiTheme="majorBidi" w:cstheme="majorBidi"/>
          <w:sz w:val="24"/>
          <w:szCs w:val="24"/>
        </w:rPr>
        <w:t>Hambling, B., Morgan, P., Samaroo, A., Thompson, G., &amp; Williams, P. (2019). </w:t>
      </w:r>
      <w:r w:rsidRPr="000B3A08">
        <w:rPr>
          <w:rFonts w:asciiTheme="majorBidi" w:hAnsiTheme="majorBidi" w:cstheme="majorBidi"/>
          <w:i/>
          <w:iCs/>
          <w:sz w:val="24"/>
          <w:szCs w:val="24"/>
        </w:rPr>
        <w:t>Software testing : An istqb-bcs certified tester foundation guide - 4th edition</w:t>
      </w:r>
      <w:r w:rsidRPr="000B3A08">
        <w:rPr>
          <w:rFonts w:asciiTheme="majorBidi" w:hAnsiTheme="majorBidi" w:cstheme="majorBidi"/>
          <w:sz w:val="24"/>
          <w:szCs w:val="24"/>
        </w:rPr>
        <w:t>. BCS Learning &amp; Development Limited.</w:t>
      </w:r>
    </w:p>
    <w:p w14:paraId="7F1E97AE" w14:textId="77777777" w:rsidR="00484298" w:rsidRDefault="00484298" w:rsidP="00B37FAA">
      <w:pPr>
        <w:suppressAutoHyphens/>
        <w:spacing w:line="240" w:lineRule="auto"/>
        <w:rPr>
          <w:rFonts w:asciiTheme="majorBidi" w:hAnsiTheme="majorBidi" w:cstheme="majorBidi"/>
          <w:sz w:val="24"/>
          <w:szCs w:val="24"/>
          <w:lang w:val="en-CA"/>
        </w:rPr>
      </w:pPr>
    </w:p>
    <w:p w14:paraId="423082C8" w14:textId="77777777" w:rsidR="00B37FAA" w:rsidRPr="00B37FAA" w:rsidRDefault="00B37FAA" w:rsidP="00B37FAA">
      <w:pPr>
        <w:suppressAutoHyphens/>
        <w:spacing w:line="240" w:lineRule="auto"/>
        <w:rPr>
          <w:rFonts w:asciiTheme="majorBidi" w:hAnsiTheme="majorBidi" w:cstheme="majorBidi"/>
          <w:sz w:val="24"/>
          <w:szCs w:val="24"/>
          <w:lang w:val="en-CA"/>
        </w:rPr>
      </w:pPr>
    </w:p>
    <w:sectPr w:rsidR="00B37FAA" w:rsidRPr="00B37FAA" w:rsidSect="00F20525">
      <w:headerReference w:type="default" r:id="rId28"/>
      <w:footerReference w:type="even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EADAE8" w14:textId="77777777" w:rsidR="000B15E6" w:rsidRDefault="000B15E6" w:rsidP="002F3F84">
      <w:r>
        <w:separator/>
      </w:r>
    </w:p>
  </w:endnote>
  <w:endnote w:type="continuationSeparator" w:id="0">
    <w:p w14:paraId="789EB61E" w14:textId="77777777" w:rsidR="000B15E6" w:rsidRDefault="000B15E6" w:rsidP="002F3F84">
      <w:r>
        <w:continuationSeparator/>
      </w:r>
    </w:p>
  </w:endnote>
  <w:endnote w:type="continuationNotice" w:id="1">
    <w:p w14:paraId="34633EA4" w14:textId="77777777" w:rsidR="000B15E6" w:rsidRDefault="000B15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C2217" w14:textId="77777777" w:rsidR="000B15E6" w:rsidRDefault="000B15E6" w:rsidP="002F3F84">
      <w:r>
        <w:separator/>
      </w:r>
    </w:p>
  </w:footnote>
  <w:footnote w:type="continuationSeparator" w:id="0">
    <w:p w14:paraId="0BEC2599" w14:textId="77777777" w:rsidR="000B15E6" w:rsidRDefault="000B15E6" w:rsidP="002F3F84">
      <w:r>
        <w:continuationSeparator/>
      </w:r>
    </w:p>
  </w:footnote>
  <w:footnote w:type="continuationNotice" w:id="1">
    <w:p w14:paraId="121EBE6A" w14:textId="77777777" w:rsidR="000B15E6" w:rsidRDefault="000B15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77777777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F505A"/>
    <w:multiLevelType w:val="hybridMultilevel"/>
    <w:tmpl w:val="72D284BA"/>
    <w:lvl w:ilvl="0" w:tplc="E9504B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E51CD8"/>
    <w:multiLevelType w:val="hybridMultilevel"/>
    <w:tmpl w:val="A154A2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70039C"/>
    <w:multiLevelType w:val="hybridMultilevel"/>
    <w:tmpl w:val="35BCF96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5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99429E"/>
    <w:multiLevelType w:val="hybridMultilevel"/>
    <w:tmpl w:val="E6144A22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142F44"/>
    <w:multiLevelType w:val="multilevel"/>
    <w:tmpl w:val="0B2CF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A83799"/>
    <w:multiLevelType w:val="multilevel"/>
    <w:tmpl w:val="35D80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257451"/>
    <w:multiLevelType w:val="hybridMultilevel"/>
    <w:tmpl w:val="D1F07B1E"/>
    <w:lvl w:ilvl="0" w:tplc="EA7ADDF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CF8194A"/>
    <w:multiLevelType w:val="hybridMultilevel"/>
    <w:tmpl w:val="058C21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C41CC7"/>
    <w:multiLevelType w:val="hybridMultilevel"/>
    <w:tmpl w:val="C01C9052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CE3176"/>
    <w:multiLevelType w:val="multilevel"/>
    <w:tmpl w:val="532E9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FF37FE"/>
    <w:multiLevelType w:val="multilevel"/>
    <w:tmpl w:val="6F1CE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1E1362B"/>
    <w:multiLevelType w:val="hybridMultilevel"/>
    <w:tmpl w:val="56F21A4E"/>
    <w:lvl w:ilvl="0" w:tplc="7026DB9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2D73FC"/>
    <w:multiLevelType w:val="multilevel"/>
    <w:tmpl w:val="BA248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6514A4"/>
    <w:multiLevelType w:val="hybridMultilevel"/>
    <w:tmpl w:val="EBF2326C"/>
    <w:lvl w:ilvl="0" w:tplc="FEDCE01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562A6D"/>
    <w:multiLevelType w:val="hybridMultilevel"/>
    <w:tmpl w:val="C4BA8D3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71493A"/>
    <w:multiLevelType w:val="multilevel"/>
    <w:tmpl w:val="FA900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455474">
    <w:abstractNumId w:val="35"/>
  </w:num>
  <w:num w:numId="2" w16cid:durableId="1080641033">
    <w:abstractNumId w:val="11"/>
  </w:num>
  <w:num w:numId="3" w16cid:durableId="48696316">
    <w:abstractNumId w:val="9"/>
  </w:num>
  <w:num w:numId="4" w16cid:durableId="400517338">
    <w:abstractNumId w:val="36"/>
  </w:num>
  <w:num w:numId="5" w16cid:durableId="1327516238">
    <w:abstractNumId w:val="32"/>
  </w:num>
  <w:num w:numId="6" w16cid:durableId="1023173312">
    <w:abstractNumId w:val="2"/>
  </w:num>
  <w:num w:numId="7" w16cid:durableId="667905391">
    <w:abstractNumId w:val="10"/>
  </w:num>
  <w:num w:numId="8" w16cid:durableId="2056158376">
    <w:abstractNumId w:val="22"/>
  </w:num>
  <w:num w:numId="9" w16cid:durableId="2034652499">
    <w:abstractNumId w:val="17"/>
  </w:num>
  <w:num w:numId="10" w16cid:durableId="667711553">
    <w:abstractNumId w:val="16"/>
  </w:num>
  <w:num w:numId="11" w16cid:durableId="1200625610">
    <w:abstractNumId w:val="13"/>
  </w:num>
  <w:num w:numId="12" w16cid:durableId="702367391">
    <w:abstractNumId w:val="29"/>
  </w:num>
  <w:num w:numId="13" w16cid:durableId="1732731064">
    <w:abstractNumId w:val="23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4"/>
  </w:num>
  <w:num w:numId="15" w16cid:durableId="1081024668">
    <w:abstractNumId w:val="5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1"/>
  </w:num>
  <w:num w:numId="17" w16cid:durableId="121652772">
    <w:abstractNumId w:val="31"/>
  </w:num>
  <w:num w:numId="18" w16cid:durableId="54864448">
    <w:abstractNumId w:val="15"/>
  </w:num>
  <w:num w:numId="19" w16cid:durableId="189877605">
    <w:abstractNumId w:val="8"/>
  </w:num>
  <w:num w:numId="20" w16cid:durableId="1198857267">
    <w:abstractNumId w:val="33"/>
  </w:num>
  <w:num w:numId="21" w16cid:durableId="1595164647">
    <w:abstractNumId w:val="39"/>
  </w:num>
  <w:num w:numId="22" w16cid:durableId="502403426">
    <w:abstractNumId w:val="12"/>
  </w:num>
  <w:num w:numId="23" w16cid:durableId="1402559692">
    <w:abstractNumId w:val="3"/>
  </w:num>
  <w:num w:numId="24" w16cid:durableId="210264192">
    <w:abstractNumId w:val="25"/>
  </w:num>
  <w:num w:numId="25" w16cid:durableId="318656350">
    <w:abstractNumId w:val="6"/>
  </w:num>
  <w:num w:numId="26" w16cid:durableId="762259251">
    <w:abstractNumId w:val="24"/>
  </w:num>
  <w:num w:numId="27" w16cid:durableId="1403022629">
    <w:abstractNumId w:val="37"/>
  </w:num>
  <w:num w:numId="28" w16cid:durableId="350911679">
    <w:abstractNumId w:val="0"/>
  </w:num>
  <w:num w:numId="29" w16cid:durableId="486438639">
    <w:abstractNumId w:val="18"/>
  </w:num>
  <w:num w:numId="30" w16cid:durableId="1869222685">
    <w:abstractNumId w:val="38"/>
  </w:num>
  <w:num w:numId="31" w16cid:durableId="1565144756">
    <w:abstractNumId w:val="26"/>
  </w:num>
  <w:num w:numId="32" w16cid:durableId="409696313">
    <w:abstractNumId w:val="28"/>
  </w:num>
  <w:num w:numId="33" w16cid:durableId="34233496">
    <w:abstractNumId w:val="21"/>
  </w:num>
  <w:num w:numId="34" w16cid:durableId="1009530384">
    <w:abstractNumId w:val="30"/>
  </w:num>
  <w:num w:numId="35" w16cid:durableId="1513760833">
    <w:abstractNumId w:val="40"/>
  </w:num>
  <w:num w:numId="36" w16cid:durableId="1580363428">
    <w:abstractNumId w:val="19"/>
  </w:num>
  <w:num w:numId="37" w16cid:durableId="567229931">
    <w:abstractNumId w:val="20"/>
  </w:num>
  <w:num w:numId="38" w16cid:durableId="1577518555">
    <w:abstractNumId w:val="34"/>
  </w:num>
  <w:num w:numId="39" w16cid:durableId="1299996871">
    <w:abstractNumId w:val="7"/>
  </w:num>
  <w:num w:numId="40" w16cid:durableId="2000845928">
    <w:abstractNumId w:val="4"/>
  </w:num>
  <w:num w:numId="41" w16cid:durableId="68610103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31CB"/>
    <w:rsid w:val="00003AF2"/>
    <w:rsid w:val="00003C40"/>
    <w:rsid w:val="00003C60"/>
    <w:rsid w:val="00004B5B"/>
    <w:rsid w:val="0000530C"/>
    <w:rsid w:val="000065B7"/>
    <w:rsid w:val="00006D08"/>
    <w:rsid w:val="00007B3B"/>
    <w:rsid w:val="00010B8A"/>
    <w:rsid w:val="000114A2"/>
    <w:rsid w:val="00013989"/>
    <w:rsid w:val="000147F5"/>
    <w:rsid w:val="000161B4"/>
    <w:rsid w:val="00016E81"/>
    <w:rsid w:val="00016F48"/>
    <w:rsid w:val="00016FEA"/>
    <w:rsid w:val="0001705F"/>
    <w:rsid w:val="00017224"/>
    <w:rsid w:val="0001740D"/>
    <w:rsid w:val="00020066"/>
    <w:rsid w:val="00020365"/>
    <w:rsid w:val="000205A8"/>
    <w:rsid w:val="00021DFF"/>
    <w:rsid w:val="00021F4B"/>
    <w:rsid w:val="000237D7"/>
    <w:rsid w:val="00025C05"/>
    <w:rsid w:val="00026571"/>
    <w:rsid w:val="000265CD"/>
    <w:rsid w:val="0002666E"/>
    <w:rsid w:val="00026E6B"/>
    <w:rsid w:val="00026E99"/>
    <w:rsid w:val="0002749E"/>
    <w:rsid w:val="00027672"/>
    <w:rsid w:val="000302C9"/>
    <w:rsid w:val="000312C0"/>
    <w:rsid w:val="00031501"/>
    <w:rsid w:val="00032A6D"/>
    <w:rsid w:val="00033CA2"/>
    <w:rsid w:val="000354E3"/>
    <w:rsid w:val="00035713"/>
    <w:rsid w:val="00036300"/>
    <w:rsid w:val="0003752C"/>
    <w:rsid w:val="0003798F"/>
    <w:rsid w:val="00040A1C"/>
    <w:rsid w:val="00040C54"/>
    <w:rsid w:val="00042CC9"/>
    <w:rsid w:val="00042FFD"/>
    <w:rsid w:val="0004334F"/>
    <w:rsid w:val="00043F02"/>
    <w:rsid w:val="0004664D"/>
    <w:rsid w:val="00047A6C"/>
    <w:rsid w:val="000504D1"/>
    <w:rsid w:val="00050561"/>
    <w:rsid w:val="0005139C"/>
    <w:rsid w:val="000519EE"/>
    <w:rsid w:val="000520F9"/>
    <w:rsid w:val="00052476"/>
    <w:rsid w:val="00052502"/>
    <w:rsid w:val="000529C4"/>
    <w:rsid w:val="00053480"/>
    <w:rsid w:val="00053ACF"/>
    <w:rsid w:val="0005661D"/>
    <w:rsid w:val="00056D15"/>
    <w:rsid w:val="00057534"/>
    <w:rsid w:val="0005772C"/>
    <w:rsid w:val="000578EA"/>
    <w:rsid w:val="00057A41"/>
    <w:rsid w:val="00060509"/>
    <w:rsid w:val="000614CE"/>
    <w:rsid w:val="00061BB6"/>
    <w:rsid w:val="00061CC4"/>
    <w:rsid w:val="00063522"/>
    <w:rsid w:val="00063CF3"/>
    <w:rsid w:val="000643B1"/>
    <w:rsid w:val="00064478"/>
    <w:rsid w:val="0006459B"/>
    <w:rsid w:val="00064609"/>
    <w:rsid w:val="00064ABB"/>
    <w:rsid w:val="0006610B"/>
    <w:rsid w:val="00066386"/>
    <w:rsid w:val="00067331"/>
    <w:rsid w:val="00071933"/>
    <w:rsid w:val="00072702"/>
    <w:rsid w:val="000732AC"/>
    <w:rsid w:val="000732D7"/>
    <w:rsid w:val="0007410E"/>
    <w:rsid w:val="00075228"/>
    <w:rsid w:val="00075810"/>
    <w:rsid w:val="00075895"/>
    <w:rsid w:val="00076513"/>
    <w:rsid w:val="00077BCA"/>
    <w:rsid w:val="00077DE3"/>
    <w:rsid w:val="00080541"/>
    <w:rsid w:val="00080B74"/>
    <w:rsid w:val="0008175F"/>
    <w:rsid w:val="0008270C"/>
    <w:rsid w:val="000829AB"/>
    <w:rsid w:val="00083F7F"/>
    <w:rsid w:val="00084C3D"/>
    <w:rsid w:val="00087491"/>
    <w:rsid w:val="00090424"/>
    <w:rsid w:val="00092CB8"/>
    <w:rsid w:val="00092F05"/>
    <w:rsid w:val="00094C28"/>
    <w:rsid w:val="0009601C"/>
    <w:rsid w:val="0009684B"/>
    <w:rsid w:val="00096CC4"/>
    <w:rsid w:val="000976B3"/>
    <w:rsid w:val="000A04E9"/>
    <w:rsid w:val="000A0961"/>
    <w:rsid w:val="000A1531"/>
    <w:rsid w:val="000A1A33"/>
    <w:rsid w:val="000A2049"/>
    <w:rsid w:val="000A33D2"/>
    <w:rsid w:val="000A3FD6"/>
    <w:rsid w:val="000A4023"/>
    <w:rsid w:val="000A47AD"/>
    <w:rsid w:val="000A54AF"/>
    <w:rsid w:val="000A6A9C"/>
    <w:rsid w:val="000B05B1"/>
    <w:rsid w:val="000B15E6"/>
    <w:rsid w:val="000B2D3F"/>
    <w:rsid w:val="000B3A08"/>
    <w:rsid w:val="000B5704"/>
    <w:rsid w:val="000B5974"/>
    <w:rsid w:val="000B6543"/>
    <w:rsid w:val="000B679B"/>
    <w:rsid w:val="000B702A"/>
    <w:rsid w:val="000C05A8"/>
    <w:rsid w:val="000C0C8D"/>
    <w:rsid w:val="000C0D34"/>
    <w:rsid w:val="000C1F34"/>
    <w:rsid w:val="000C27B8"/>
    <w:rsid w:val="000C5E40"/>
    <w:rsid w:val="000C5F92"/>
    <w:rsid w:val="000C6133"/>
    <w:rsid w:val="000C61F5"/>
    <w:rsid w:val="000C63A8"/>
    <w:rsid w:val="000C6B46"/>
    <w:rsid w:val="000C6D5B"/>
    <w:rsid w:val="000C718D"/>
    <w:rsid w:val="000D21A8"/>
    <w:rsid w:val="000D2A1B"/>
    <w:rsid w:val="000D3A8E"/>
    <w:rsid w:val="000D4B1E"/>
    <w:rsid w:val="000D6EB0"/>
    <w:rsid w:val="000D7C7A"/>
    <w:rsid w:val="000E14DB"/>
    <w:rsid w:val="000E1CE8"/>
    <w:rsid w:val="000E247B"/>
    <w:rsid w:val="000E2786"/>
    <w:rsid w:val="000E2789"/>
    <w:rsid w:val="000E2A2E"/>
    <w:rsid w:val="000E2FF7"/>
    <w:rsid w:val="000E43EB"/>
    <w:rsid w:val="000E45C6"/>
    <w:rsid w:val="000E4999"/>
    <w:rsid w:val="000E4CF3"/>
    <w:rsid w:val="000E640D"/>
    <w:rsid w:val="000E6B56"/>
    <w:rsid w:val="000E754C"/>
    <w:rsid w:val="000F031A"/>
    <w:rsid w:val="000F0918"/>
    <w:rsid w:val="000F10CE"/>
    <w:rsid w:val="000F1FAD"/>
    <w:rsid w:val="000F2D30"/>
    <w:rsid w:val="000F2ED2"/>
    <w:rsid w:val="000F466F"/>
    <w:rsid w:val="000F664B"/>
    <w:rsid w:val="000F681E"/>
    <w:rsid w:val="000F7ED0"/>
    <w:rsid w:val="00100C44"/>
    <w:rsid w:val="00100E9B"/>
    <w:rsid w:val="001019EA"/>
    <w:rsid w:val="001045F1"/>
    <w:rsid w:val="00104DE7"/>
    <w:rsid w:val="00105006"/>
    <w:rsid w:val="001062A7"/>
    <w:rsid w:val="001062DD"/>
    <w:rsid w:val="0010649D"/>
    <w:rsid w:val="00107104"/>
    <w:rsid w:val="0010774E"/>
    <w:rsid w:val="00107A9F"/>
    <w:rsid w:val="001110D6"/>
    <w:rsid w:val="0011143A"/>
    <w:rsid w:val="001115FA"/>
    <w:rsid w:val="00111895"/>
    <w:rsid w:val="00112154"/>
    <w:rsid w:val="00113667"/>
    <w:rsid w:val="001148D0"/>
    <w:rsid w:val="00114A0C"/>
    <w:rsid w:val="00114A32"/>
    <w:rsid w:val="0011628C"/>
    <w:rsid w:val="00116AC8"/>
    <w:rsid w:val="001178B9"/>
    <w:rsid w:val="00121EB3"/>
    <w:rsid w:val="00122ED3"/>
    <w:rsid w:val="001240EF"/>
    <w:rsid w:val="00125FE0"/>
    <w:rsid w:val="00125FEF"/>
    <w:rsid w:val="00126B0E"/>
    <w:rsid w:val="00130C5C"/>
    <w:rsid w:val="00130CB2"/>
    <w:rsid w:val="00131134"/>
    <w:rsid w:val="00131354"/>
    <w:rsid w:val="0013182C"/>
    <w:rsid w:val="00131B54"/>
    <w:rsid w:val="00132EC0"/>
    <w:rsid w:val="00133109"/>
    <w:rsid w:val="00133BEA"/>
    <w:rsid w:val="00134AAD"/>
    <w:rsid w:val="00134D16"/>
    <w:rsid w:val="001359E3"/>
    <w:rsid w:val="00135FF1"/>
    <w:rsid w:val="00136CBF"/>
    <w:rsid w:val="0014061E"/>
    <w:rsid w:val="00140D2B"/>
    <w:rsid w:val="00142661"/>
    <w:rsid w:val="001432EA"/>
    <w:rsid w:val="00145203"/>
    <w:rsid w:val="0014523F"/>
    <w:rsid w:val="00146A02"/>
    <w:rsid w:val="00146AC5"/>
    <w:rsid w:val="00146FFD"/>
    <w:rsid w:val="00150AB5"/>
    <w:rsid w:val="00150F37"/>
    <w:rsid w:val="00150F43"/>
    <w:rsid w:val="001515CA"/>
    <w:rsid w:val="00152C0B"/>
    <w:rsid w:val="00154318"/>
    <w:rsid w:val="00154458"/>
    <w:rsid w:val="00155FBD"/>
    <w:rsid w:val="0015659F"/>
    <w:rsid w:val="00157121"/>
    <w:rsid w:val="00160170"/>
    <w:rsid w:val="0016043D"/>
    <w:rsid w:val="0016077F"/>
    <w:rsid w:val="001607DC"/>
    <w:rsid w:val="00163A07"/>
    <w:rsid w:val="00164243"/>
    <w:rsid w:val="0016475A"/>
    <w:rsid w:val="001650C9"/>
    <w:rsid w:val="00165302"/>
    <w:rsid w:val="00167238"/>
    <w:rsid w:val="001673AC"/>
    <w:rsid w:val="0017054F"/>
    <w:rsid w:val="00170A11"/>
    <w:rsid w:val="001716FB"/>
    <w:rsid w:val="001724F0"/>
    <w:rsid w:val="001735F3"/>
    <w:rsid w:val="001739FE"/>
    <w:rsid w:val="00173CC0"/>
    <w:rsid w:val="00174A59"/>
    <w:rsid w:val="001757E2"/>
    <w:rsid w:val="00176D56"/>
    <w:rsid w:val="00176E26"/>
    <w:rsid w:val="00176F5C"/>
    <w:rsid w:val="001778C5"/>
    <w:rsid w:val="0018199F"/>
    <w:rsid w:val="001819A8"/>
    <w:rsid w:val="00181E4B"/>
    <w:rsid w:val="001833AB"/>
    <w:rsid w:val="00183D0B"/>
    <w:rsid w:val="0018439C"/>
    <w:rsid w:val="00184811"/>
    <w:rsid w:val="00184973"/>
    <w:rsid w:val="00187548"/>
    <w:rsid w:val="001906C6"/>
    <w:rsid w:val="00191FBE"/>
    <w:rsid w:val="00192DD2"/>
    <w:rsid w:val="001937E5"/>
    <w:rsid w:val="00195381"/>
    <w:rsid w:val="0019666A"/>
    <w:rsid w:val="00196DF5"/>
    <w:rsid w:val="00197AE7"/>
    <w:rsid w:val="001A0889"/>
    <w:rsid w:val="001A2593"/>
    <w:rsid w:val="001A31BA"/>
    <w:rsid w:val="001A33B4"/>
    <w:rsid w:val="001A381D"/>
    <w:rsid w:val="001A399E"/>
    <w:rsid w:val="001A3C2C"/>
    <w:rsid w:val="001A458B"/>
    <w:rsid w:val="001A4DC2"/>
    <w:rsid w:val="001A5547"/>
    <w:rsid w:val="001A60D9"/>
    <w:rsid w:val="001A6E7A"/>
    <w:rsid w:val="001A74A4"/>
    <w:rsid w:val="001A788C"/>
    <w:rsid w:val="001B036B"/>
    <w:rsid w:val="001B1CE7"/>
    <w:rsid w:val="001B2564"/>
    <w:rsid w:val="001B2F20"/>
    <w:rsid w:val="001B6227"/>
    <w:rsid w:val="001B62E5"/>
    <w:rsid w:val="001B664F"/>
    <w:rsid w:val="001B69D0"/>
    <w:rsid w:val="001B7F66"/>
    <w:rsid w:val="001C10BE"/>
    <w:rsid w:val="001C1C01"/>
    <w:rsid w:val="001C1F0A"/>
    <w:rsid w:val="001C2AC7"/>
    <w:rsid w:val="001C3216"/>
    <w:rsid w:val="001C4366"/>
    <w:rsid w:val="001C46B7"/>
    <w:rsid w:val="001C55A7"/>
    <w:rsid w:val="001C6162"/>
    <w:rsid w:val="001D027C"/>
    <w:rsid w:val="001D0EA2"/>
    <w:rsid w:val="001D18C3"/>
    <w:rsid w:val="001D1B7D"/>
    <w:rsid w:val="001D4411"/>
    <w:rsid w:val="001D4A5F"/>
    <w:rsid w:val="001D4EC7"/>
    <w:rsid w:val="001D7923"/>
    <w:rsid w:val="001E06CE"/>
    <w:rsid w:val="001E0E00"/>
    <w:rsid w:val="001E2358"/>
    <w:rsid w:val="001E26C3"/>
    <w:rsid w:val="001E2BC4"/>
    <w:rsid w:val="001E3DFD"/>
    <w:rsid w:val="001E5399"/>
    <w:rsid w:val="001E56D7"/>
    <w:rsid w:val="001E61B7"/>
    <w:rsid w:val="001E664A"/>
    <w:rsid w:val="001E66E7"/>
    <w:rsid w:val="001E7F00"/>
    <w:rsid w:val="001F347C"/>
    <w:rsid w:val="001F4654"/>
    <w:rsid w:val="001F5823"/>
    <w:rsid w:val="001F6017"/>
    <w:rsid w:val="001F6363"/>
    <w:rsid w:val="001F64C9"/>
    <w:rsid w:val="001F6F76"/>
    <w:rsid w:val="00200214"/>
    <w:rsid w:val="00200E40"/>
    <w:rsid w:val="00202893"/>
    <w:rsid w:val="00205775"/>
    <w:rsid w:val="00206784"/>
    <w:rsid w:val="002069CB"/>
    <w:rsid w:val="00206B3B"/>
    <w:rsid w:val="00206F18"/>
    <w:rsid w:val="002079DF"/>
    <w:rsid w:val="0021027E"/>
    <w:rsid w:val="002107A8"/>
    <w:rsid w:val="002109E9"/>
    <w:rsid w:val="00211801"/>
    <w:rsid w:val="00212270"/>
    <w:rsid w:val="00212918"/>
    <w:rsid w:val="00212E23"/>
    <w:rsid w:val="00214CD3"/>
    <w:rsid w:val="00214F42"/>
    <w:rsid w:val="00215642"/>
    <w:rsid w:val="00215CEF"/>
    <w:rsid w:val="002169F5"/>
    <w:rsid w:val="00217095"/>
    <w:rsid w:val="002170A3"/>
    <w:rsid w:val="00217F2D"/>
    <w:rsid w:val="00217F43"/>
    <w:rsid w:val="00220976"/>
    <w:rsid w:val="0022206F"/>
    <w:rsid w:val="002230D1"/>
    <w:rsid w:val="00223220"/>
    <w:rsid w:val="00224212"/>
    <w:rsid w:val="00225095"/>
    <w:rsid w:val="00225BE2"/>
    <w:rsid w:val="00226203"/>
    <w:rsid w:val="00226919"/>
    <w:rsid w:val="00226D38"/>
    <w:rsid w:val="00227D2A"/>
    <w:rsid w:val="0023052E"/>
    <w:rsid w:val="00230C00"/>
    <w:rsid w:val="0023159F"/>
    <w:rsid w:val="00231A10"/>
    <w:rsid w:val="002331F6"/>
    <w:rsid w:val="00234FC3"/>
    <w:rsid w:val="00235FB2"/>
    <w:rsid w:val="00236685"/>
    <w:rsid w:val="00236E58"/>
    <w:rsid w:val="00241CA7"/>
    <w:rsid w:val="00241CD8"/>
    <w:rsid w:val="002423EE"/>
    <w:rsid w:val="002425CB"/>
    <w:rsid w:val="00242CCE"/>
    <w:rsid w:val="0024318E"/>
    <w:rsid w:val="00243562"/>
    <w:rsid w:val="00243A41"/>
    <w:rsid w:val="00244A50"/>
    <w:rsid w:val="0024513E"/>
    <w:rsid w:val="00247FE8"/>
    <w:rsid w:val="00250101"/>
    <w:rsid w:val="00251964"/>
    <w:rsid w:val="00252718"/>
    <w:rsid w:val="00253EAB"/>
    <w:rsid w:val="00261C54"/>
    <w:rsid w:val="00261DCB"/>
    <w:rsid w:val="00262D50"/>
    <w:rsid w:val="00263CC4"/>
    <w:rsid w:val="00264F86"/>
    <w:rsid w:val="00264FB0"/>
    <w:rsid w:val="00266758"/>
    <w:rsid w:val="002671EC"/>
    <w:rsid w:val="0026762B"/>
    <w:rsid w:val="002676FC"/>
    <w:rsid w:val="00267B8D"/>
    <w:rsid w:val="002712C7"/>
    <w:rsid w:val="0027143D"/>
    <w:rsid w:val="002715D2"/>
    <w:rsid w:val="00271C18"/>
    <w:rsid w:val="00271E26"/>
    <w:rsid w:val="00272674"/>
    <w:rsid w:val="00272B95"/>
    <w:rsid w:val="0027357D"/>
    <w:rsid w:val="00273F13"/>
    <w:rsid w:val="00274B98"/>
    <w:rsid w:val="00275562"/>
    <w:rsid w:val="002778D5"/>
    <w:rsid w:val="002801C5"/>
    <w:rsid w:val="00280746"/>
    <w:rsid w:val="00280F1E"/>
    <w:rsid w:val="00281DF1"/>
    <w:rsid w:val="00282C5A"/>
    <w:rsid w:val="00282E20"/>
    <w:rsid w:val="00283077"/>
    <w:rsid w:val="00283498"/>
    <w:rsid w:val="00283B7F"/>
    <w:rsid w:val="00284B9D"/>
    <w:rsid w:val="002854B7"/>
    <w:rsid w:val="00287ACE"/>
    <w:rsid w:val="002907F4"/>
    <w:rsid w:val="002916EC"/>
    <w:rsid w:val="00291CE5"/>
    <w:rsid w:val="0029242C"/>
    <w:rsid w:val="00293EC1"/>
    <w:rsid w:val="002951EA"/>
    <w:rsid w:val="002953D6"/>
    <w:rsid w:val="00295CF2"/>
    <w:rsid w:val="00296482"/>
    <w:rsid w:val="00296E0E"/>
    <w:rsid w:val="00297EF1"/>
    <w:rsid w:val="002A1020"/>
    <w:rsid w:val="002A1480"/>
    <w:rsid w:val="002A1786"/>
    <w:rsid w:val="002A2DF3"/>
    <w:rsid w:val="002A35C0"/>
    <w:rsid w:val="002A5A70"/>
    <w:rsid w:val="002B0081"/>
    <w:rsid w:val="002B00BE"/>
    <w:rsid w:val="002B07C2"/>
    <w:rsid w:val="002B14D3"/>
    <w:rsid w:val="002B1BE5"/>
    <w:rsid w:val="002B3B41"/>
    <w:rsid w:val="002B3F52"/>
    <w:rsid w:val="002B479D"/>
    <w:rsid w:val="002B4C2F"/>
    <w:rsid w:val="002B6633"/>
    <w:rsid w:val="002B7B9C"/>
    <w:rsid w:val="002C0C27"/>
    <w:rsid w:val="002C2894"/>
    <w:rsid w:val="002C35EE"/>
    <w:rsid w:val="002C370D"/>
    <w:rsid w:val="002C3798"/>
    <w:rsid w:val="002C38A5"/>
    <w:rsid w:val="002C3EC3"/>
    <w:rsid w:val="002C4FD3"/>
    <w:rsid w:val="002D0A69"/>
    <w:rsid w:val="002D163F"/>
    <w:rsid w:val="002D174C"/>
    <w:rsid w:val="002D3165"/>
    <w:rsid w:val="002D41B0"/>
    <w:rsid w:val="002D42A5"/>
    <w:rsid w:val="002D4A94"/>
    <w:rsid w:val="002D58F6"/>
    <w:rsid w:val="002D5A05"/>
    <w:rsid w:val="002D631F"/>
    <w:rsid w:val="002D6AA9"/>
    <w:rsid w:val="002D6DFB"/>
    <w:rsid w:val="002D79BF"/>
    <w:rsid w:val="002DA730"/>
    <w:rsid w:val="002E6CA3"/>
    <w:rsid w:val="002E6D83"/>
    <w:rsid w:val="002F1440"/>
    <w:rsid w:val="002F16A5"/>
    <w:rsid w:val="002F1FB9"/>
    <w:rsid w:val="002F3B7F"/>
    <w:rsid w:val="002F3F84"/>
    <w:rsid w:val="002F4A3E"/>
    <w:rsid w:val="002F66FC"/>
    <w:rsid w:val="002F68B9"/>
    <w:rsid w:val="002F7275"/>
    <w:rsid w:val="002F7E9F"/>
    <w:rsid w:val="0030170B"/>
    <w:rsid w:val="00302D9A"/>
    <w:rsid w:val="00303651"/>
    <w:rsid w:val="00303CF9"/>
    <w:rsid w:val="00304918"/>
    <w:rsid w:val="003049BA"/>
    <w:rsid w:val="00310164"/>
    <w:rsid w:val="00311ADA"/>
    <w:rsid w:val="00313718"/>
    <w:rsid w:val="003163D9"/>
    <w:rsid w:val="00321D27"/>
    <w:rsid w:val="003221D7"/>
    <w:rsid w:val="00322A2E"/>
    <w:rsid w:val="00322C43"/>
    <w:rsid w:val="0032371F"/>
    <w:rsid w:val="0032411E"/>
    <w:rsid w:val="00324EC1"/>
    <w:rsid w:val="00324F7A"/>
    <w:rsid w:val="0032618B"/>
    <w:rsid w:val="0032740C"/>
    <w:rsid w:val="0032744C"/>
    <w:rsid w:val="003303EE"/>
    <w:rsid w:val="00330762"/>
    <w:rsid w:val="00330EBD"/>
    <w:rsid w:val="003320A7"/>
    <w:rsid w:val="00332C06"/>
    <w:rsid w:val="00332F29"/>
    <w:rsid w:val="0033329A"/>
    <w:rsid w:val="00334355"/>
    <w:rsid w:val="00335D39"/>
    <w:rsid w:val="0033672A"/>
    <w:rsid w:val="00337616"/>
    <w:rsid w:val="00337B69"/>
    <w:rsid w:val="00340AD7"/>
    <w:rsid w:val="00340F7A"/>
    <w:rsid w:val="00340FEF"/>
    <w:rsid w:val="0034285E"/>
    <w:rsid w:val="003429F6"/>
    <w:rsid w:val="00343A27"/>
    <w:rsid w:val="00343BB9"/>
    <w:rsid w:val="0034456D"/>
    <w:rsid w:val="003447A7"/>
    <w:rsid w:val="00344D97"/>
    <w:rsid w:val="00345F53"/>
    <w:rsid w:val="003473A7"/>
    <w:rsid w:val="00347612"/>
    <w:rsid w:val="00347D32"/>
    <w:rsid w:val="003514F4"/>
    <w:rsid w:val="003517A4"/>
    <w:rsid w:val="00352FD0"/>
    <w:rsid w:val="0035415A"/>
    <w:rsid w:val="0035558A"/>
    <w:rsid w:val="003563A9"/>
    <w:rsid w:val="00360642"/>
    <w:rsid w:val="00360B11"/>
    <w:rsid w:val="00363270"/>
    <w:rsid w:val="00363288"/>
    <w:rsid w:val="00364B38"/>
    <w:rsid w:val="0036789A"/>
    <w:rsid w:val="003720A9"/>
    <w:rsid w:val="003726AD"/>
    <w:rsid w:val="00372C59"/>
    <w:rsid w:val="0037310A"/>
    <w:rsid w:val="0037344C"/>
    <w:rsid w:val="003740A2"/>
    <w:rsid w:val="003744A0"/>
    <w:rsid w:val="00374AC4"/>
    <w:rsid w:val="00377319"/>
    <w:rsid w:val="00377CC7"/>
    <w:rsid w:val="00380D9E"/>
    <w:rsid w:val="00382418"/>
    <w:rsid w:val="00382468"/>
    <w:rsid w:val="003826A0"/>
    <w:rsid w:val="00383088"/>
    <w:rsid w:val="00383527"/>
    <w:rsid w:val="00384DC4"/>
    <w:rsid w:val="00385208"/>
    <w:rsid w:val="00387A6A"/>
    <w:rsid w:val="00387B5B"/>
    <w:rsid w:val="00387CEA"/>
    <w:rsid w:val="003910E3"/>
    <w:rsid w:val="003919F2"/>
    <w:rsid w:val="00393181"/>
    <w:rsid w:val="00393537"/>
    <w:rsid w:val="00393B80"/>
    <w:rsid w:val="00393D9D"/>
    <w:rsid w:val="00394345"/>
    <w:rsid w:val="00395656"/>
    <w:rsid w:val="0039595C"/>
    <w:rsid w:val="00396AC3"/>
    <w:rsid w:val="00397598"/>
    <w:rsid w:val="003A0408"/>
    <w:rsid w:val="003A07ED"/>
    <w:rsid w:val="003A0BF9"/>
    <w:rsid w:val="003A2F8A"/>
    <w:rsid w:val="003A4425"/>
    <w:rsid w:val="003A48B0"/>
    <w:rsid w:val="003A4ACB"/>
    <w:rsid w:val="003A5B4A"/>
    <w:rsid w:val="003A65D7"/>
    <w:rsid w:val="003A69A4"/>
    <w:rsid w:val="003B1A92"/>
    <w:rsid w:val="003B1F71"/>
    <w:rsid w:val="003B2798"/>
    <w:rsid w:val="003B2A38"/>
    <w:rsid w:val="003B4E8B"/>
    <w:rsid w:val="003B51CE"/>
    <w:rsid w:val="003B7429"/>
    <w:rsid w:val="003B7AF6"/>
    <w:rsid w:val="003C00A6"/>
    <w:rsid w:val="003C04DF"/>
    <w:rsid w:val="003C067A"/>
    <w:rsid w:val="003C1CBA"/>
    <w:rsid w:val="003C1D6C"/>
    <w:rsid w:val="003C2AE6"/>
    <w:rsid w:val="003C2D14"/>
    <w:rsid w:val="003C36DE"/>
    <w:rsid w:val="003C469F"/>
    <w:rsid w:val="003C4FCD"/>
    <w:rsid w:val="003C522D"/>
    <w:rsid w:val="003C53CD"/>
    <w:rsid w:val="003C5E3D"/>
    <w:rsid w:val="003C6A11"/>
    <w:rsid w:val="003C77C8"/>
    <w:rsid w:val="003D2E9E"/>
    <w:rsid w:val="003D3265"/>
    <w:rsid w:val="003D402A"/>
    <w:rsid w:val="003D56B0"/>
    <w:rsid w:val="003D5887"/>
    <w:rsid w:val="003D5918"/>
    <w:rsid w:val="003D610D"/>
    <w:rsid w:val="003D6423"/>
    <w:rsid w:val="003D6871"/>
    <w:rsid w:val="003D69BA"/>
    <w:rsid w:val="003D724A"/>
    <w:rsid w:val="003D7590"/>
    <w:rsid w:val="003D7C88"/>
    <w:rsid w:val="003E1D01"/>
    <w:rsid w:val="003E34F6"/>
    <w:rsid w:val="003E399D"/>
    <w:rsid w:val="003E4FEC"/>
    <w:rsid w:val="003E5350"/>
    <w:rsid w:val="003E59AB"/>
    <w:rsid w:val="003E62B2"/>
    <w:rsid w:val="003E65AE"/>
    <w:rsid w:val="003E6B96"/>
    <w:rsid w:val="003E6EA7"/>
    <w:rsid w:val="003E7BA1"/>
    <w:rsid w:val="003F32E7"/>
    <w:rsid w:val="003F4787"/>
    <w:rsid w:val="003F5E69"/>
    <w:rsid w:val="003F658D"/>
    <w:rsid w:val="003F6654"/>
    <w:rsid w:val="003F695D"/>
    <w:rsid w:val="003F748A"/>
    <w:rsid w:val="003F79F7"/>
    <w:rsid w:val="004007DD"/>
    <w:rsid w:val="00401347"/>
    <w:rsid w:val="0040327B"/>
    <w:rsid w:val="00404AAD"/>
    <w:rsid w:val="00405848"/>
    <w:rsid w:val="004060F8"/>
    <w:rsid w:val="004065EF"/>
    <w:rsid w:val="00406B31"/>
    <w:rsid w:val="004079F2"/>
    <w:rsid w:val="004103CB"/>
    <w:rsid w:val="00410D99"/>
    <w:rsid w:val="00411D08"/>
    <w:rsid w:val="00411EB1"/>
    <w:rsid w:val="0041379D"/>
    <w:rsid w:val="0041397A"/>
    <w:rsid w:val="00414D36"/>
    <w:rsid w:val="0041578F"/>
    <w:rsid w:val="00415D76"/>
    <w:rsid w:val="00415F2B"/>
    <w:rsid w:val="00416BE2"/>
    <w:rsid w:val="00420833"/>
    <w:rsid w:val="004208AF"/>
    <w:rsid w:val="00421057"/>
    <w:rsid w:val="00422601"/>
    <w:rsid w:val="004233EA"/>
    <w:rsid w:val="0042387A"/>
    <w:rsid w:val="004247E1"/>
    <w:rsid w:val="00424E2C"/>
    <w:rsid w:val="004261A9"/>
    <w:rsid w:val="00426F18"/>
    <w:rsid w:val="00427EEC"/>
    <w:rsid w:val="0043023B"/>
    <w:rsid w:val="0043064A"/>
    <w:rsid w:val="00431155"/>
    <w:rsid w:val="004333E0"/>
    <w:rsid w:val="00433960"/>
    <w:rsid w:val="00433F9F"/>
    <w:rsid w:val="00434522"/>
    <w:rsid w:val="0043459E"/>
    <w:rsid w:val="00435BA3"/>
    <w:rsid w:val="004361EE"/>
    <w:rsid w:val="00437372"/>
    <w:rsid w:val="00440144"/>
    <w:rsid w:val="004404A6"/>
    <w:rsid w:val="00441622"/>
    <w:rsid w:val="004418EE"/>
    <w:rsid w:val="004425B0"/>
    <w:rsid w:val="0044312F"/>
    <w:rsid w:val="00443BC5"/>
    <w:rsid w:val="00443D3A"/>
    <w:rsid w:val="00444577"/>
    <w:rsid w:val="00444745"/>
    <w:rsid w:val="00445443"/>
    <w:rsid w:val="00445D28"/>
    <w:rsid w:val="00446C0E"/>
    <w:rsid w:val="00450A2E"/>
    <w:rsid w:val="00451582"/>
    <w:rsid w:val="00451BBE"/>
    <w:rsid w:val="00453683"/>
    <w:rsid w:val="00454B0A"/>
    <w:rsid w:val="00454D16"/>
    <w:rsid w:val="004554C2"/>
    <w:rsid w:val="00456292"/>
    <w:rsid w:val="00457AB3"/>
    <w:rsid w:val="00457DCD"/>
    <w:rsid w:val="00460394"/>
    <w:rsid w:val="004608C6"/>
    <w:rsid w:val="004609FD"/>
    <w:rsid w:val="00460DE5"/>
    <w:rsid w:val="0046151B"/>
    <w:rsid w:val="00462244"/>
    <w:rsid w:val="00462477"/>
    <w:rsid w:val="0046281F"/>
    <w:rsid w:val="00462F70"/>
    <w:rsid w:val="0046320F"/>
    <w:rsid w:val="00463B25"/>
    <w:rsid w:val="00463C6E"/>
    <w:rsid w:val="004660BA"/>
    <w:rsid w:val="00466662"/>
    <w:rsid w:val="00466B86"/>
    <w:rsid w:val="004679CE"/>
    <w:rsid w:val="00471A9A"/>
    <w:rsid w:val="0047420C"/>
    <w:rsid w:val="00474992"/>
    <w:rsid w:val="004749FB"/>
    <w:rsid w:val="00474CF3"/>
    <w:rsid w:val="0047544F"/>
    <w:rsid w:val="00477E25"/>
    <w:rsid w:val="00477FA2"/>
    <w:rsid w:val="0048009E"/>
    <w:rsid w:val="004800DD"/>
    <w:rsid w:val="004802CA"/>
    <w:rsid w:val="0048186F"/>
    <w:rsid w:val="00481872"/>
    <w:rsid w:val="004823AF"/>
    <w:rsid w:val="00483752"/>
    <w:rsid w:val="00484298"/>
    <w:rsid w:val="004847C2"/>
    <w:rsid w:val="00484BBE"/>
    <w:rsid w:val="00485402"/>
    <w:rsid w:val="00487095"/>
    <w:rsid w:val="00491A0B"/>
    <w:rsid w:val="004959CF"/>
    <w:rsid w:val="004959EF"/>
    <w:rsid w:val="004968A6"/>
    <w:rsid w:val="00496BA6"/>
    <w:rsid w:val="004A2A1E"/>
    <w:rsid w:val="004A500D"/>
    <w:rsid w:val="004A73D2"/>
    <w:rsid w:val="004B0D49"/>
    <w:rsid w:val="004B2F78"/>
    <w:rsid w:val="004B31ED"/>
    <w:rsid w:val="004B3518"/>
    <w:rsid w:val="004B370C"/>
    <w:rsid w:val="004B3A70"/>
    <w:rsid w:val="004B3B08"/>
    <w:rsid w:val="004B3BDD"/>
    <w:rsid w:val="004B59B7"/>
    <w:rsid w:val="004B6A90"/>
    <w:rsid w:val="004C0784"/>
    <w:rsid w:val="004C1830"/>
    <w:rsid w:val="004C3D4A"/>
    <w:rsid w:val="004C3F71"/>
    <w:rsid w:val="004C4E40"/>
    <w:rsid w:val="004C5D2C"/>
    <w:rsid w:val="004C6A82"/>
    <w:rsid w:val="004C6C0D"/>
    <w:rsid w:val="004D047B"/>
    <w:rsid w:val="004D04A4"/>
    <w:rsid w:val="004D1DF6"/>
    <w:rsid w:val="004D2055"/>
    <w:rsid w:val="004D2E31"/>
    <w:rsid w:val="004D3394"/>
    <w:rsid w:val="004D4292"/>
    <w:rsid w:val="004D476B"/>
    <w:rsid w:val="004D78BD"/>
    <w:rsid w:val="004E0139"/>
    <w:rsid w:val="004E059D"/>
    <w:rsid w:val="004E064E"/>
    <w:rsid w:val="004F0679"/>
    <w:rsid w:val="004F3064"/>
    <w:rsid w:val="004F409D"/>
    <w:rsid w:val="004F455E"/>
    <w:rsid w:val="004F4B2E"/>
    <w:rsid w:val="004F4ECA"/>
    <w:rsid w:val="004F6A40"/>
    <w:rsid w:val="004F6A73"/>
    <w:rsid w:val="004F6F6D"/>
    <w:rsid w:val="005008A1"/>
    <w:rsid w:val="00501034"/>
    <w:rsid w:val="005017C9"/>
    <w:rsid w:val="00501837"/>
    <w:rsid w:val="00502236"/>
    <w:rsid w:val="00502C70"/>
    <w:rsid w:val="00502E2F"/>
    <w:rsid w:val="005031D5"/>
    <w:rsid w:val="005041A5"/>
    <w:rsid w:val="00504C1C"/>
    <w:rsid w:val="00506C3E"/>
    <w:rsid w:val="00506DD9"/>
    <w:rsid w:val="005108FF"/>
    <w:rsid w:val="00511C77"/>
    <w:rsid w:val="00512162"/>
    <w:rsid w:val="00512D0F"/>
    <w:rsid w:val="00513530"/>
    <w:rsid w:val="0051409A"/>
    <w:rsid w:val="005141CA"/>
    <w:rsid w:val="005149B7"/>
    <w:rsid w:val="0051574F"/>
    <w:rsid w:val="00515A3A"/>
    <w:rsid w:val="00516371"/>
    <w:rsid w:val="00516454"/>
    <w:rsid w:val="00517159"/>
    <w:rsid w:val="00517D41"/>
    <w:rsid w:val="00521520"/>
    <w:rsid w:val="00522199"/>
    <w:rsid w:val="0052249C"/>
    <w:rsid w:val="00522FC1"/>
    <w:rsid w:val="00523478"/>
    <w:rsid w:val="00524299"/>
    <w:rsid w:val="005249D0"/>
    <w:rsid w:val="005249F0"/>
    <w:rsid w:val="005258AE"/>
    <w:rsid w:val="005278A8"/>
    <w:rsid w:val="0053061D"/>
    <w:rsid w:val="005309D2"/>
    <w:rsid w:val="00530CE6"/>
    <w:rsid w:val="00531139"/>
    <w:rsid w:val="00531187"/>
    <w:rsid w:val="00531FBF"/>
    <w:rsid w:val="00532A24"/>
    <w:rsid w:val="00532E5F"/>
    <w:rsid w:val="005330A9"/>
    <w:rsid w:val="00534190"/>
    <w:rsid w:val="0053440F"/>
    <w:rsid w:val="00534984"/>
    <w:rsid w:val="00534E2C"/>
    <w:rsid w:val="005362AB"/>
    <w:rsid w:val="00537FD4"/>
    <w:rsid w:val="00540B6D"/>
    <w:rsid w:val="00540CCC"/>
    <w:rsid w:val="00541031"/>
    <w:rsid w:val="00541035"/>
    <w:rsid w:val="0054211A"/>
    <w:rsid w:val="0054307D"/>
    <w:rsid w:val="00543675"/>
    <w:rsid w:val="005436F2"/>
    <w:rsid w:val="00544AC4"/>
    <w:rsid w:val="005455AF"/>
    <w:rsid w:val="00545BDF"/>
    <w:rsid w:val="005479D5"/>
    <w:rsid w:val="00547A12"/>
    <w:rsid w:val="00550188"/>
    <w:rsid w:val="00550A89"/>
    <w:rsid w:val="00552737"/>
    <w:rsid w:val="0055281E"/>
    <w:rsid w:val="00552A33"/>
    <w:rsid w:val="00552FE2"/>
    <w:rsid w:val="005531FD"/>
    <w:rsid w:val="00553A8A"/>
    <w:rsid w:val="00556507"/>
    <w:rsid w:val="00557117"/>
    <w:rsid w:val="005629F4"/>
    <w:rsid w:val="00562B88"/>
    <w:rsid w:val="00562EB7"/>
    <w:rsid w:val="005644FC"/>
    <w:rsid w:val="00566DC3"/>
    <w:rsid w:val="005704DA"/>
    <w:rsid w:val="00570E2B"/>
    <w:rsid w:val="00571A01"/>
    <w:rsid w:val="00571BAB"/>
    <w:rsid w:val="00571D05"/>
    <w:rsid w:val="00572A50"/>
    <w:rsid w:val="0057565B"/>
    <w:rsid w:val="00575AB9"/>
    <w:rsid w:val="00576BAD"/>
    <w:rsid w:val="005778E6"/>
    <w:rsid w:val="00580106"/>
    <w:rsid w:val="0058064D"/>
    <w:rsid w:val="005812EB"/>
    <w:rsid w:val="00582BCB"/>
    <w:rsid w:val="00583274"/>
    <w:rsid w:val="0058426A"/>
    <w:rsid w:val="005843A6"/>
    <w:rsid w:val="0058528C"/>
    <w:rsid w:val="005857B3"/>
    <w:rsid w:val="00586007"/>
    <w:rsid w:val="00587067"/>
    <w:rsid w:val="00587FC0"/>
    <w:rsid w:val="00590C7C"/>
    <w:rsid w:val="00591672"/>
    <w:rsid w:val="0059167C"/>
    <w:rsid w:val="00593BD5"/>
    <w:rsid w:val="0059604C"/>
    <w:rsid w:val="00596E4C"/>
    <w:rsid w:val="00596E5F"/>
    <w:rsid w:val="00597539"/>
    <w:rsid w:val="0059764E"/>
    <w:rsid w:val="005A0DB2"/>
    <w:rsid w:val="005A2E4F"/>
    <w:rsid w:val="005A31AC"/>
    <w:rsid w:val="005A3462"/>
    <w:rsid w:val="005A3CC4"/>
    <w:rsid w:val="005A48E4"/>
    <w:rsid w:val="005A4F7C"/>
    <w:rsid w:val="005A513D"/>
    <w:rsid w:val="005A5C9B"/>
    <w:rsid w:val="005A5EEE"/>
    <w:rsid w:val="005A6070"/>
    <w:rsid w:val="005A655C"/>
    <w:rsid w:val="005A6D08"/>
    <w:rsid w:val="005A7C7F"/>
    <w:rsid w:val="005B18E1"/>
    <w:rsid w:val="005B2E80"/>
    <w:rsid w:val="005B3296"/>
    <w:rsid w:val="005B32DC"/>
    <w:rsid w:val="005B5B15"/>
    <w:rsid w:val="005B63DD"/>
    <w:rsid w:val="005B6556"/>
    <w:rsid w:val="005B6F1D"/>
    <w:rsid w:val="005B6F50"/>
    <w:rsid w:val="005B71BF"/>
    <w:rsid w:val="005B76EE"/>
    <w:rsid w:val="005B7EE4"/>
    <w:rsid w:val="005C1F13"/>
    <w:rsid w:val="005C2DC4"/>
    <w:rsid w:val="005C5930"/>
    <w:rsid w:val="005C593C"/>
    <w:rsid w:val="005C618F"/>
    <w:rsid w:val="005C7036"/>
    <w:rsid w:val="005C7229"/>
    <w:rsid w:val="005D0294"/>
    <w:rsid w:val="005D10A3"/>
    <w:rsid w:val="005D1410"/>
    <w:rsid w:val="005D1A3E"/>
    <w:rsid w:val="005D2095"/>
    <w:rsid w:val="005D2347"/>
    <w:rsid w:val="005D25B3"/>
    <w:rsid w:val="005D37B1"/>
    <w:rsid w:val="005D53B3"/>
    <w:rsid w:val="005D567B"/>
    <w:rsid w:val="005D5B8F"/>
    <w:rsid w:val="005D69C5"/>
    <w:rsid w:val="005D6B16"/>
    <w:rsid w:val="005D6F75"/>
    <w:rsid w:val="005D7A68"/>
    <w:rsid w:val="005E15D8"/>
    <w:rsid w:val="005E16D0"/>
    <w:rsid w:val="005E2065"/>
    <w:rsid w:val="005E264A"/>
    <w:rsid w:val="005E2F7B"/>
    <w:rsid w:val="005E3DF5"/>
    <w:rsid w:val="005E3E79"/>
    <w:rsid w:val="005E42FF"/>
    <w:rsid w:val="005E4744"/>
    <w:rsid w:val="005E487A"/>
    <w:rsid w:val="005E4F70"/>
    <w:rsid w:val="005E595D"/>
    <w:rsid w:val="005E640F"/>
    <w:rsid w:val="005E73B4"/>
    <w:rsid w:val="005F2EF6"/>
    <w:rsid w:val="005F3BFE"/>
    <w:rsid w:val="005F4E08"/>
    <w:rsid w:val="005F574E"/>
    <w:rsid w:val="005F6069"/>
    <w:rsid w:val="005F6187"/>
    <w:rsid w:val="005F61AC"/>
    <w:rsid w:val="005F6822"/>
    <w:rsid w:val="005F6CC1"/>
    <w:rsid w:val="005F7071"/>
    <w:rsid w:val="005F7214"/>
    <w:rsid w:val="006010EA"/>
    <w:rsid w:val="006020D9"/>
    <w:rsid w:val="00603CAF"/>
    <w:rsid w:val="0060432D"/>
    <w:rsid w:val="00612642"/>
    <w:rsid w:val="006158B5"/>
    <w:rsid w:val="006166B4"/>
    <w:rsid w:val="00617E60"/>
    <w:rsid w:val="00620514"/>
    <w:rsid w:val="006211A8"/>
    <w:rsid w:val="0062134F"/>
    <w:rsid w:val="00621607"/>
    <w:rsid w:val="00621979"/>
    <w:rsid w:val="006247A3"/>
    <w:rsid w:val="00624BEB"/>
    <w:rsid w:val="00625F99"/>
    <w:rsid w:val="006261B5"/>
    <w:rsid w:val="00626B3A"/>
    <w:rsid w:val="006303A3"/>
    <w:rsid w:val="006313D3"/>
    <w:rsid w:val="00631F34"/>
    <w:rsid w:val="0063246B"/>
    <w:rsid w:val="00633225"/>
    <w:rsid w:val="00633F2E"/>
    <w:rsid w:val="00634C6E"/>
    <w:rsid w:val="006364A8"/>
    <w:rsid w:val="00636640"/>
    <w:rsid w:val="0063785D"/>
    <w:rsid w:val="00640389"/>
    <w:rsid w:val="006406DE"/>
    <w:rsid w:val="00641939"/>
    <w:rsid w:val="00641EBA"/>
    <w:rsid w:val="00644A98"/>
    <w:rsid w:val="006472AD"/>
    <w:rsid w:val="006501AC"/>
    <w:rsid w:val="0065234F"/>
    <w:rsid w:val="0065354E"/>
    <w:rsid w:val="00654E82"/>
    <w:rsid w:val="00654F7D"/>
    <w:rsid w:val="006558AB"/>
    <w:rsid w:val="00655E4C"/>
    <w:rsid w:val="0065645C"/>
    <w:rsid w:val="0065666C"/>
    <w:rsid w:val="0066053C"/>
    <w:rsid w:val="00660CFC"/>
    <w:rsid w:val="00663E41"/>
    <w:rsid w:val="00663F7B"/>
    <w:rsid w:val="0066443E"/>
    <w:rsid w:val="00664FA0"/>
    <w:rsid w:val="00665B22"/>
    <w:rsid w:val="00666F11"/>
    <w:rsid w:val="00667C28"/>
    <w:rsid w:val="006714CA"/>
    <w:rsid w:val="00672B0F"/>
    <w:rsid w:val="00672C9A"/>
    <w:rsid w:val="006731BF"/>
    <w:rsid w:val="00673651"/>
    <w:rsid w:val="00675354"/>
    <w:rsid w:val="006776E7"/>
    <w:rsid w:val="00677926"/>
    <w:rsid w:val="00677D93"/>
    <w:rsid w:val="00681229"/>
    <w:rsid w:val="00681B62"/>
    <w:rsid w:val="00681BF2"/>
    <w:rsid w:val="00681CD8"/>
    <w:rsid w:val="006830CD"/>
    <w:rsid w:val="00684366"/>
    <w:rsid w:val="0068479D"/>
    <w:rsid w:val="00685EB2"/>
    <w:rsid w:val="00687EE9"/>
    <w:rsid w:val="00692FDE"/>
    <w:rsid w:val="00693AF1"/>
    <w:rsid w:val="006955A1"/>
    <w:rsid w:val="006971B4"/>
    <w:rsid w:val="0069730B"/>
    <w:rsid w:val="006A0BB2"/>
    <w:rsid w:val="006A15A5"/>
    <w:rsid w:val="006A170E"/>
    <w:rsid w:val="006A1C7B"/>
    <w:rsid w:val="006A2DFE"/>
    <w:rsid w:val="006A3DBD"/>
    <w:rsid w:val="006A4985"/>
    <w:rsid w:val="006A4CEF"/>
    <w:rsid w:val="006A4EC0"/>
    <w:rsid w:val="006A5BF6"/>
    <w:rsid w:val="006A60ED"/>
    <w:rsid w:val="006A680F"/>
    <w:rsid w:val="006B185C"/>
    <w:rsid w:val="006B193E"/>
    <w:rsid w:val="006B1972"/>
    <w:rsid w:val="006B203E"/>
    <w:rsid w:val="006B21AA"/>
    <w:rsid w:val="006B2A2D"/>
    <w:rsid w:val="006B4410"/>
    <w:rsid w:val="006B648A"/>
    <w:rsid w:val="006B654D"/>
    <w:rsid w:val="006B66FE"/>
    <w:rsid w:val="006B6791"/>
    <w:rsid w:val="006B75EE"/>
    <w:rsid w:val="006B7DD1"/>
    <w:rsid w:val="006C17DF"/>
    <w:rsid w:val="006C1915"/>
    <w:rsid w:val="006C197D"/>
    <w:rsid w:val="006C23C2"/>
    <w:rsid w:val="006C3269"/>
    <w:rsid w:val="006C3D17"/>
    <w:rsid w:val="006C5CA5"/>
    <w:rsid w:val="006C6390"/>
    <w:rsid w:val="006C669D"/>
    <w:rsid w:val="006C7989"/>
    <w:rsid w:val="006D13D2"/>
    <w:rsid w:val="006D169D"/>
    <w:rsid w:val="006D522B"/>
    <w:rsid w:val="006D621E"/>
    <w:rsid w:val="006D6833"/>
    <w:rsid w:val="006D7322"/>
    <w:rsid w:val="006D73D5"/>
    <w:rsid w:val="006E1143"/>
    <w:rsid w:val="006E510F"/>
    <w:rsid w:val="006E605E"/>
    <w:rsid w:val="006E6373"/>
    <w:rsid w:val="006E6542"/>
    <w:rsid w:val="006E6A92"/>
    <w:rsid w:val="006E7BBA"/>
    <w:rsid w:val="006E7F5E"/>
    <w:rsid w:val="006F044B"/>
    <w:rsid w:val="006F0EDC"/>
    <w:rsid w:val="006F0F73"/>
    <w:rsid w:val="006F20EA"/>
    <w:rsid w:val="006F2D08"/>
    <w:rsid w:val="006F2F77"/>
    <w:rsid w:val="006F31CB"/>
    <w:rsid w:val="006F33ED"/>
    <w:rsid w:val="006F3B5F"/>
    <w:rsid w:val="006F5056"/>
    <w:rsid w:val="006F5ABA"/>
    <w:rsid w:val="006F6DE7"/>
    <w:rsid w:val="006F71EB"/>
    <w:rsid w:val="006F728E"/>
    <w:rsid w:val="006F76A7"/>
    <w:rsid w:val="006F7B80"/>
    <w:rsid w:val="00700D10"/>
    <w:rsid w:val="0070141C"/>
    <w:rsid w:val="00701A84"/>
    <w:rsid w:val="00702290"/>
    <w:rsid w:val="007023E7"/>
    <w:rsid w:val="007033DB"/>
    <w:rsid w:val="007044FC"/>
    <w:rsid w:val="007046B0"/>
    <w:rsid w:val="00704AF1"/>
    <w:rsid w:val="00704BD9"/>
    <w:rsid w:val="00705616"/>
    <w:rsid w:val="00705D42"/>
    <w:rsid w:val="007066A0"/>
    <w:rsid w:val="0070693C"/>
    <w:rsid w:val="0070698C"/>
    <w:rsid w:val="0071378B"/>
    <w:rsid w:val="007138DD"/>
    <w:rsid w:val="0071405B"/>
    <w:rsid w:val="0071499F"/>
    <w:rsid w:val="00714D5F"/>
    <w:rsid w:val="00715874"/>
    <w:rsid w:val="00715A01"/>
    <w:rsid w:val="00715A4E"/>
    <w:rsid w:val="007172CF"/>
    <w:rsid w:val="00717EFB"/>
    <w:rsid w:val="00717EFD"/>
    <w:rsid w:val="007205AF"/>
    <w:rsid w:val="007242C1"/>
    <w:rsid w:val="0072574C"/>
    <w:rsid w:val="0072594C"/>
    <w:rsid w:val="007277A6"/>
    <w:rsid w:val="00730A27"/>
    <w:rsid w:val="00733EB4"/>
    <w:rsid w:val="00733F1B"/>
    <w:rsid w:val="00734BA8"/>
    <w:rsid w:val="00734F67"/>
    <w:rsid w:val="00736100"/>
    <w:rsid w:val="00736AC1"/>
    <w:rsid w:val="00737747"/>
    <w:rsid w:val="0073784B"/>
    <w:rsid w:val="007406D1"/>
    <w:rsid w:val="007415E6"/>
    <w:rsid w:val="007429DB"/>
    <w:rsid w:val="007436EE"/>
    <w:rsid w:val="0074426F"/>
    <w:rsid w:val="00744666"/>
    <w:rsid w:val="00750C3A"/>
    <w:rsid w:val="00753A97"/>
    <w:rsid w:val="007542D5"/>
    <w:rsid w:val="007549CF"/>
    <w:rsid w:val="00754D8F"/>
    <w:rsid w:val="00756D80"/>
    <w:rsid w:val="00760100"/>
    <w:rsid w:val="007617B2"/>
    <w:rsid w:val="00761B04"/>
    <w:rsid w:val="00761D4D"/>
    <w:rsid w:val="00763EE0"/>
    <w:rsid w:val="007653D8"/>
    <w:rsid w:val="00765D74"/>
    <w:rsid w:val="007671BC"/>
    <w:rsid w:val="00770862"/>
    <w:rsid w:val="00771D57"/>
    <w:rsid w:val="00776757"/>
    <w:rsid w:val="007777E9"/>
    <w:rsid w:val="00777FE9"/>
    <w:rsid w:val="007801DE"/>
    <w:rsid w:val="0078046E"/>
    <w:rsid w:val="00780AEA"/>
    <w:rsid w:val="0078164B"/>
    <w:rsid w:val="00781B7B"/>
    <w:rsid w:val="00781E1C"/>
    <w:rsid w:val="0078206B"/>
    <w:rsid w:val="00784500"/>
    <w:rsid w:val="007845A6"/>
    <w:rsid w:val="00785171"/>
    <w:rsid w:val="00787573"/>
    <w:rsid w:val="007926AD"/>
    <w:rsid w:val="0079346D"/>
    <w:rsid w:val="00795CDE"/>
    <w:rsid w:val="00797653"/>
    <w:rsid w:val="007A05BA"/>
    <w:rsid w:val="007A22B6"/>
    <w:rsid w:val="007A3218"/>
    <w:rsid w:val="007A5245"/>
    <w:rsid w:val="007A5E36"/>
    <w:rsid w:val="007A61D3"/>
    <w:rsid w:val="007B015F"/>
    <w:rsid w:val="007B0C83"/>
    <w:rsid w:val="007B1210"/>
    <w:rsid w:val="007B1E89"/>
    <w:rsid w:val="007B287E"/>
    <w:rsid w:val="007B4AE5"/>
    <w:rsid w:val="007B4E9E"/>
    <w:rsid w:val="007B50F0"/>
    <w:rsid w:val="007B515C"/>
    <w:rsid w:val="007B546E"/>
    <w:rsid w:val="007B5704"/>
    <w:rsid w:val="007C086E"/>
    <w:rsid w:val="007C12F3"/>
    <w:rsid w:val="007C2336"/>
    <w:rsid w:val="007C2399"/>
    <w:rsid w:val="007C27FA"/>
    <w:rsid w:val="007C3056"/>
    <w:rsid w:val="007C4B05"/>
    <w:rsid w:val="007C4CA8"/>
    <w:rsid w:val="007C6427"/>
    <w:rsid w:val="007C65F5"/>
    <w:rsid w:val="007D085A"/>
    <w:rsid w:val="007D0F5B"/>
    <w:rsid w:val="007D1476"/>
    <w:rsid w:val="007D1E39"/>
    <w:rsid w:val="007D284B"/>
    <w:rsid w:val="007D4CAE"/>
    <w:rsid w:val="007D5663"/>
    <w:rsid w:val="007D56A0"/>
    <w:rsid w:val="007D58DE"/>
    <w:rsid w:val="007D7DDB"/>
    <w:rsid w:val="007E2B4C"/>
    <w:rsid w:val="007E2FB1"/>
    <w:rsid w:val="007E4E4C"/>
    <w:rsid w:val="007E5CA9"/>
    <w:rsid w:val="007E5EA6"/>
    <w:rsid w:val="007E6F92"/>
    <w:rsid w:val="007E7C49"/>
    <w:rsid w:val="007F0ECD"/>
    <w:rsid w:val="007F135D"/>
    <w:rsid w:val="007F3CC2"/>
    <w:rsid w:val="007F7277"/>
    <w:rsid w:val="0080022C"/>
    <w:rsid w:val="00800436"/>
    <w:rsid w:val="00801580"/>
    <w:rsid w:val="00801F57"/>
    <w:rsid w:val="008021E1"/>
    <w:rsid w:val="00805AC9"/>
    <w:rsid w:val="00807362"/>
    <w:rsid w:val="00811600"/>
    <w:rsid w:val="00811A78"/>
    <w:rsid w:val="00812410"/>
    <w:rsid w:val="00812F75"/>
    <w:rsid w:val="00813971"/>
    <w:rsid w:val="0081469B"/>
    <w:rsid w:val="0081480F"/>
    <w:rsid w:val="0081499D"/>
    <w:rsid w:val="00815319"/>
    <w:rsid w:val="0081573A"/>
    <w:rsid w:val="008162CD"/>
    <w:rsid w:val="008165D4"/>
    <w:rsid w:val="008173DE"/>
    <w:rsid w:val="00817575"/>
    <w:rsid w:val="00817EEE"/>
    <w:rsid w:val="00820EA7"/>
    <w:rsid w:val="008217AD"/>
    <w:rsid w:val="00821F22"/>
    <w:rsid w:val="0082218E"/>
    <w:rsid w:val="0082251F"/>
    <w:rsid w:val="00822763"/>
    <w:rsid w:val="0082319C"/>
    <w:rsid w:val="008232B6"/>
    <w:rsid w:val="00823823"/>
    <w:rsid w:val="00823A68"/>
    <w:rsid w:val="00823AF0"/>
    <w:rsid w:val="00823EB8"/>
    <w:rsid w:val="00824997"/>
    <w:rsid w:val="00824D90"/>
    <w:rsid w:val="00826075"/>
    <w:rsid w:val="00826A6D"/>
    <w:rsid w:val="00826C3C"/>
    <w:rsid w:val="0082746F"/>
    <w:rsid w:val="008275E8"/>
    <w:rsid w:val="00830D69"/>
    <w:rsid w:val="00831087"/>
    <w:rsid w:val="0083365D"/>
    <w:rsid w:val="00834437"/>
    <w:rsid w:val="00834676"/>
    <w:rsid w:val="00835047"/>
    <w:rsid w:val="008353DF"/>
    <w:rsid w:val="00835C12"/>
    <w:rsid w:val="00837A28"/>
    <w:rsid w:val="00841A7B"/>
    <w:rsid w:val="00841BCB"/>
    <w:rsid w:val="008420F8"/>
    <w:rsid w:val="00842C24"/>
    <w:rsid w:val="00843225"/>
    <w:rsid w:val="00843C8F"/>
    <w:rsid w:val="00844851"/>
    <w:rsid w:val="0084563F"/>
    <w:rsid w:val="008459E7"/>
    <w:rsid w:val="00845F30"/>
    <w:rsid w:val="008463F3"/>
    <w:rsid w:val="00846A52"/>
    <w:rsid w:val="00846B59"/>
    <w:rsid w:val="00847345"/>
    <w:rsid w:val="00847593"/>
    <w:rsid w:val="00851EAE"/>
    <w:rsid w:val="00856E6E"/>
    <w:rsid w:val="00856E98"/>
    <w:rsid w:val="0085717C"/>
    <w:rsid w:val="00860A90"/>
    <w:rsid w:val="00861724"/>
    <w:rsid w:val="00861819"/>
    <w:rsid w:val="00861907"/>
    <w:rsid w:val="00861EC1"/>
    <w:rsid w:val="00863D1B"/>
    <w:rsid w:val="00865DD6"/>
    <w:rsid w:val="0086634A"/>
    <w:rsid w:val="00866362"/>
    <w:rsid w:val="00866D4B"/>
    <w:rsid w:val="00867594"/>
    <w:rsid w:val="00870851"/>
    <w:rsid w:val="008709EC"/>
    <w:rsid w:val="00870EF6"/>
    <w:rsid w:val="008710DF"/>
    <w:rsid w:val="0087262B"/>
    <w:rsid w:val="00874C2F"/>
    <w:rsid w:val="00875210"/>
    <w:rsid w:val="0087550B"/>
    <w:rsid w:val="00875A77"/>
    <w:rsid w:val="00875D1C"/>
    <w:rsid w:val="00875D80"/>
    <w:rsid w:val="00876716"/>
    <w:rsid w:val="0087677F"/>
    <w:rsid w:val="00876E53"/>
    <w:rsid w:val="0088072B"/>
    <w:rsid w:val="00880E32"/>
    <w:rsid w:val="00882A15"/>
    <w:rsid w:val="00882A21"/>
    <w:rsid w:val="00882AF6"/>
    <w:rsid w:val="00882B94"/>
    <w:rsid w:val="00882C28"/>
    <w:rsid w:val="00883193"/>
    <w:rsid w:val="00884363"/>
    <w:rsid w:val="00884979"/>
    <w:rsid w:val="00886057"/>
    <w:rsid w:val="0088679F"/>
    <w:rsid w:val="00891932"/>
    <w:rsid w:val="008921E1"/>
    <w:rsid w:val="00892205"/>
    <w:rsid w:val="008949AE"/>
    <w:rsid w:val="0089685A"/>
    <w:rsid w:val="008974C3"/>
    <w:rsid w:val="008A0748"/>
    <w:rsid w:val="008A0DDE"/>
    <w:rsid w:val="008A15E5"/>
    <w:rsid w:val="008A16EE"/>
    <w:rsid w:val="008A1875"/>
    <w:rsid w:val="008A33CA"/>
    <w:rsid w:val="008A4D65"/>
    <w:rsid w:val="008A5A99"/>
    <w:rsid w:val="008A62D8"/>
    <w:rsid w:val="008A7814"/>
    <w:rsid w:val="008B0DCB"/>
    <w:rsid w:val="008B16B7"/>
    <w:rsid w:val="008B1D5A"/>
    <w:rsid w:val="008B365D"/>
    <w:rsid w:val="008B3BD8"/>
    <w:rsid w:val="008B3D6E"/>
    <w:rsid w:val="008B46B6"/>
    <w:rsid w:val="008B50F7"/>
    <w:rsid w:val="008B5902"/>
    <w:rsid w:val="008B59F4"/>
    <w:rsid w:val="008B6352"/>
    <w:rsid w:val="008B7792"/>
    <w:rsid w:val="008C2A5D"/>
    <w:rsid w:val="008C3A00"/>
    <w:rsid w:val="008C5314"/>
    <w:rsid w:val="008C559E"/>
    <w:rsid w:val="008C58D7"/>
    <w:rsid w:val="008C5D58"/>
    <w:rsid w:val="008C5F5E"/>
    <w:rsid w:val="008C63AE"/>
    <w:rsid w:val="008C6686"/>
    <w:rsid w:val="008C6776"/>
    <w:rsid w:val="008C6EBA"/>
    <w:rsid w:val="008C7268"/>
    <w:rsid w:val="008C751A"/>
    <w:rsid w:val="008C7E48"/>
    <w:rsid w:val="008D000E"/>
    <w:rsid w:val="008D07B0"/>
    <w:rsid w:val="008D0BB6"/>
    <w:rsid w:val="008D1085"/>
    <w:rsid w:val="008D2122"/>
    <w:rsid w:val="008D2438"/>
    <w:rsid w:val="008D4114"/>
    <w:rsid w:val="008D44EB"/>
    <w:rsid w:val="008D4807"/>
    <w:rsid w:val="008D58C3"/>
    <w:rsid w:val="008D59B3"/>
    <w:rsid w:val="008E1A8F"/>
    <w:rsid w:val="008E2ED2"/>
    <w:rsid w:val="008E3DFC"/>
    <w:rsid w:val="008E5D28"/>
    <w:rsid w:val="008E651C"/>
    <w:rsid w:val="008E6E9A"/>
    <w:rsid w:val="008E7710"/>
    <w:rsid w:val="008E7E10"/>
    <w:rsid w:val="008F030C"/>
    <w:rsid w:val="008F0418"/>
    <w:rsid w:val="008F0DE2"/>
    <w:rsid w:val="008F26B4"/>
    <w:rsid w:val="008F367A"/>
    <w:rsid w:val="008F3828"/>
    <w:rsid w:val="008F4035"/>
    <w:rsid w:val="008F4955"/>
    <w:rsid w:val="008F4FE3"/>
    <w:rsid w:val="008F53CF"/>
    <w:rsid w:val="008F57B5"/>
    <w:rsid w:val="008F5880"/>
    <w:rsid w:val="008F5904"/>
    <w:rsid w:val="008F6541"/>
    <w:rsid w:val="008F733E"/>
    <w:rsid w:val="008F7829"/>
    <w:rsid w:val="008F79A3"/>
    <w:rsid w:val="009002D4"/>
    <w:rsid w:val="00900EC9"/>
    <w:rsid w:val="0090104E"/>
    <w:rsid w:val="0090186D"/>
    <w:rsid w:val="009040B0"/>
    <w:rsid w:val="00904295"/>
    <w:rsid w:val="00906586"/>
    <w:rsid w:val="00906FFB"/>
    <w:rsid w:val="00910422"/>
    <w:rsid w:val="00911188"/>
    <w:rsid w:val="009125D5"/>
    <w:rsid w:val="00912E11"/>
    <w:rsid w:val="00913295"/>
    <w:rsid w:val="00914DB7"/>
    <w:rsid w:val="00914F27"/>
    <w:rsid w:val="0091621C"/>
    <w:rsid w:val="00916BDF"/>
    <w:rsid w:val="00920036"/>
    <w:rsid w:val="00920672"/>
    <w:rsid w:val="009207E0"/>
    <w:rsid w:val="00920D03"/>
    <w:rsid w:val="00921C2E"/>
    <w:rsid w:val="00921CED"/>
    <w:rsid w:val="00923082"/>
    <w:rsid w:val="00923A77"/>
    <w:rsid w:val="00923E52"/>
    <w:rsid w:val="009279EB"/>
    <w:rsid w:val="009309DA"/>
    <w:rsid w:val="00931F87"/>
    <w:rsid w:val="00932158"/>
    <w:rsid w:val="00932D12"/>
    <w:rsid w:val="00933DB9"/>
    <w:rsid w:val="0093470D"/>
    <w:rsid w:val="009351A3"/>
    <w:rsid w:val="009352EC"/>
    <w:rsid w:val="009358A1"/>
    <w:rsid w:val="0093632D"/>
    <w:rsid w:val="00936B40"/>
    <w:rsid w:val="00937C14"/>
    <w:rsid w:val="00940B1A"/>
    <w:rsid w:val="00941717"/>
    <w:rsid w:val="009424E4"/>
    <w:rsid w:val="0094276D"/>
    <w:rsid w:val="00943409"/>
    <w:rsid w:val="009446A8"/>
    <w:rsid w:val="00944D65"/>
    <w:rsid w:val="00946A1D"/>
    <w:rsid w:val="00947786"/>
    <w:rsid w:val="0095029C"/>
    <w:rsid w:val="009503D5"/>
    <w:rsid w:val="00950B9E"/>
    <w:rsid w:val="009516D8"/>
    <w:rsid w:val="00951710"/>
    <w:rsid w:val="00952F3E"/>
    <w:rsid w:val="009547B7"/>
    <w:rsid w:val="009560D3"/>
    <w:rsid w:val="0095763A"/>
    <w:rsid w:val="00960C1C"/>
    <w:rsid w:val="00962CC0"/>
    <w:rsid w:val="00964102"/>
    <w:rsid w:val="00964E68"/>
    <w:rsid w:val="00965501"/>
    <w:rsid w:val="00965BE2"/>
    <w:rsid w:val="0096639A"/>
    <w:rsid w:val="00966538"/>
    <w:rsid w:val="00967428"/>
    <w:rsid w:val="009675C2"/>
    <w:rsid w:val="00967AF0"/>
    <w:rsid w:val="00967BE0"/>
    <w:rsid w:val="0097053D"/>
    <w:rsid w:val="00971147"/>
    <w:rsid w:val="00971323"/>
    <w:rsid w:val="009714E8"/>
    <w:rsid w:val="00971BE6"/>
    <w:rsid w:val="00972695"/>
    <w:rsid w:val="00974821"/>
    <w:rsid w:val="00974936"/>
    <w:rsid w:val="0097493A"/>
    <w:rsid w:val="00974AE3"/>
    <w:rsid w:val="009762B9"/>
    <w:rsid w:val="0097659C"/>
    <w:rsid w:val="00976C46"/>
    <w:rsid w:val="00976CA2"/>
    <w:rsid w:val="009774F3"/>
    <w:rsid w:val="009806F9"/>
    <w:rsid w:val="0098200A"/>
    <w:rsid w:val="00985428"/>
    <w:rsid w:val="0098629B"/>
    <w:rsid w:val="00986653"/>
    <w:rsid w:val="00986EF6"/>
    <w:rsid w:val="009904A5"/>
    <w:rsid w:val="0099194B"/>
    <w:rsid w:val="0099221C"/>
    <w:rsid w:val="009930F1"/>
    <w:rsid w:val="00993E73"/>
    <w:rsid w:val="009953AE"/>
    <w:rsid w:val="00997EEA"/>
    <w:rsid w:val="009A324A"/>
    <w:rsid w:val="009A4D1F"/>
    <w:rsid w:val="009A4DE1"/>
    <w:rsid w:val="009A5CDC"/>
    <w:rsid w:val="009A5D95"/>
    <w:rsid w:val="009A6D1E"/>
    <w:rsid w:val="009A76FB"/>
    <w:rsid w:val="009A77AC"/>
    <w:rsid w:val="009B00B1"/>
    <w:rsid w:val="009B0296"/>
    <w:rsid w:val="009B0AA5"/>
    <w:rsid w:val="009B1165"/>
    <w:rsid w:val="009B134F"/>
    <w:rsid w:val="009B1496"/>
    <w:rsid w:val="009B3A9A"/>
    <w:rsid w:val="009B3F78"/>
    <w:rsid w:val="009B4B85"/>
    <w:rsid w:val="009B73C3"/>
    <w:rsid w:val="009C0C4E"/>
    <w:rsid w:val="009C0CDD"/>
    <w:rsid w:val="009C0EA6"/>
    <w:rsid w:val="009C11B9"/>
    <w:rsid w:val="009C150F"/>
    <w:rsid w:val="009C308E"/>
    <w:rsid w:val="009C351E"/>
    <w:rsid w:val="009C5CA0"/>
    <w:rsid w:val="009C6202"/>
    <w:rsid w:val="009D03E3"/>
    <w:rsid w:val="009D0556"/>
    <w:rsid w:val="009D0BB0"/>
    <w:rsid w:val="009D0CF7"/>
    <w:rsid w:val="009D1F9A"/>
    <w:rsid w:val="009D36A0"/>
    <w:rsid w:val="009D7102"/>
    <w:rsid w:val="009E0300"/>
    <w:rsid w:val="009E0C53"/>
    <w:rsid w:val="009E1024"/>
    <w:rsid w:val="009E148F"/>
    <w:rsid w:val="009E205B"/>
    <w:rsid w:val="009E20A3"/>
    <w:rsid w:val="009E5430"/>
    <w:rsid w:val="009E6B79"/>
    <w:rsid w:val="009E7330"/>
    <w:rsid w:val="009E7E48"/>
    <w:rsid w:val="009F05B9"/>
    <w:rsid w:val="009F18BC"/>
    <w:rsid w:val="009F3EBB"/>
    <w:rsid w:val="009F4508"/>
    <w:rsid w:val="009F7105"/>
    <w:rsid w:val="00A0122E"/>
    <w:rsid w:val="00A02D21"/>
    <w:rsid w:val="00A02E3E"/>
    <w:rsid w:val="00A03A83"/>
    <w:rsid w:val="00A03C65"/>
    <w:rsid w:val="00A041E2"/>
    <w:rsid w:val="00A05332"/>
    <w:rsid w:val="00A057A5"/>
    <w:rsid w:val="00A05C4D"/>
    <w:rsid w:val="00A10ADC"/>
    <w:rsid w:val="00A11588"/>
    <w:rsid w:val="00A11BD2"/>
    <w:rsid w:val="00A12BCB"/>
    <w:rsid w:val="00A12BD5"/>
    <w:rsid w:val="00A1359D"/>
    <w:rsid w:val="00A14152"/>
    <w:rsid w:val="00A14ED8"/>
    <w:rsid w:val="00A14FB1"/>
    <w:rsid w:val="00A15E76"/>
    <w:rsid w:val="00A160F2"/>
    <w:rsid w:val="00A16607"/>
    <w:rsid w:val="00A16D78"/>
    <w:rsid w:val="00A17BA7"/>
    <w:rsid w:val="00A17C39"/>
    <w:rsid w:val="00A17C43"/>
    <w:rsid w:val="00A20A94"/>
    <w:rsid w:val="00A20CC4"/>
    <w:rsid w:val="00A21714"/>
    <w:rsid w:val="00A21763"/>
    <w:rsid w:val="00A2655F"/>
    <w:rsid w:val="00A271EB"/>
    <w:rsid w:val="00A27D5B"/>
    <w:rsid w:val="00A30FAD"/>
    <w:rsid w:val="00A31445"/>
    <w:rsid w:val="00A31498"/>
    <w:rsid w:val="00A31840"/>
    <w:rsid w:val="00A32184"/>
    <w:rsid w:val="00A326D5"/>
    <w:rsid w:val="00A32721"/>
    <w:rsid w:val="00A32B56"/>
    <w:rsid w:val="00A331CA"/>
    <w:rsid w:val="00A33619"/>
    <w:rsid w:val="00A33E1B"/>
    <w:rsid w:val="00A3492D"/>
    <w:rsid w:val="00A3531C"/>
    <w:rsid w:val="00A35B97"/>
    <w:rsid w:val="00A36550"/>
    <w:rsid w:val="00A36CDD"/>
    <w:rsid w:val="00A37985"/>
    <w:rsid w:val="00A40BCB"/>
    <w:rsid w:val="00A416AF"/>
    <w:rsid w:val="00A43716"/>
    <w:rsid w:val="00A443C5"/>
    <w:rsid w:val="00A44A99"/>
    <w:rsid w:val="00A455EF"/>
    <w:rsid w:val="00A45911"/>
    <w:rsid w:val="00A45B2C"/>
    <w:rsid w:val="00A472D7"/>
    <w:rsid w:val="00A47ED0"/>
    <w:rsid w:val="00A541D8"/>
    <w:rsid w:val="00A55477"/>
    <w:rsid w:val="00A569A9"/>
    <w:rsid w:val="00A57375"/>
    <w:rsid w:val="00A57674"/>
    <w:rsid w:val="00A57715"/>
    <w:rsid w:val="00A57901"/>
    <w:rsid w:val="00A57A92"/>
    <w:rsid w:val="00A61C1A"/>
    <w:rsid w:val="00A634E7"/>
    <w:rsid w:val="00A6390C"/>
    <w:rsid w:val="00A63924"/>
    <w:rsid w:val="00A63E9C"/>
    <w:rsid w:val="00A649F4"/>
    <w:rsid w:val="00A64CE0"/>
    <w:rsid w:val="00A6586D"/>
    <w:rsid w:val="00A65DA4"/>
    <w:rsid w:val="00A66056"/>
    <w:rsid w:val="00A66CD5"/>
    <w:rsid w:val="00A670A1"/>
    <w:rsid w:val="00A706C3"/>
    <w:rsid w:val="00A713BD"/>
    <w:rsid w:val="00A71C4B"/>
    <w:rsid w:val="00A728D4"/>
    <w:rsid w:val="00A73FA0"/>
    <w:rsid w:val="00A73FC7"/>
    <w:rsid w:val="00A7514C"/>
    <w:rsid w:val="00A75680"/>
    <w:rsid w:val="00A76315"/>
    <w:rsid w:val="00A779B6"/>
    <w:rsid w:val="00A80EE1"/>
    <w:rsid w:val="00A83219"/>
    <w:rsid w:val="00A855FB"/>
    <w:rsid w:val="00A85D7E"/>
    <w:rsid w:val="00A86202"/>
    <w:rsid w:val="00A8640B"/>
    <w:rsid w:val="00A87E73"/>
    <w:rsid w:val="00A901C9"/>
    <w:rsid w:val="00A9068B"/>
    <w:rsid w:val="00A926AB"/>
    <w:rsid w:val="00A93C62"/>
    <w:rsid w:val="00A9602C"/>
    <w:rsid w:val="00A96450"/>
    <w:rsid w:val="00A97D0A"/>
    <w:rsid w:val="00AA0188"/>
    <w:rsid w:val="00AA094A"/>
    <w:rsid w:val="00AA1894"/>
    <w:rsid w:val="00AA3901"/>
    <w:rsid w:val="00AA4499"/>
    <w:rsid w:val="00AA67D3"/>
    <w:rsid w:val="00AA782F"/>
    <w:rsid w:val="00AA7C82"/>
    <w:rsid w:val="00AB03D6"/>
    <w:rsid w:val="00AB0823"/>
    <w:rsid w:val="00AB1605"/>
    <w:rsid w:val="00AB16D3"/>
    <w:rsid w:val="00AB23F1"/>
    <w:rsid w:val="00AB43B9"/>
    <w:rsid w:val="00AB470E"/>
    <w:rsid w:val="00AB4788"/>
    <w:rsid w:val="00AB488B"/>
    <w:rsid w:val="00AB4B52"/>
    <w:rsid w:val="00AB5AF3"/>
    <w:rsid w:val="00AB72C8"/>
    <w:rsid w:val="00AB72D0"/>
    <w:rsid w:val="00AB7F34"/>
    <w:rsid w:val="00AC1156"/>
    <w:rsid w:val="00AC17C3"/>
    <w:rsid w:val="00AC1BEA"/>
    <w:rsid w:val="00AC2E05"/>
    <w:rsid w:val="00AC3368"/>
    <w:rsid w:val="00AC4067"/>
    <w:rsid w:val="00AC62C4"/>
    <w:rsid w:val="00AC704C"/>
    <w:rsid w:val="00AC71D3"/>
    <w:rsid w:val="00AC74AC"/>
    <w:rsid w:val="00AD04BD"/>
    <w:rsid w:val="00AD2254"/>
    <w:rsid w:val="00AD2837"/>
    <w:rsid w:val="00AD2A0C"/>
    <w:rsid w:val="00AD2F15"/>
    <w:rsid w:val="00AD3B7B"/>
    <w:rsid w:val="00AD3C7F"/>
    <w:rsid w:val="00AD429C"/>
    <w:rsid w:val="00AD56CD"/>
    <w:rsid w:val="00AD56D9"/>
    <w:rsid w:val="00AD5709"/>
    <w:rsid w:val="00AD5C4C"/>
    <w:rsid w:val="00AD6494"/>
    <w:rsid w:val="00AD6724"/>
    <w:rsid w:val="00AD6C38"/>
    <w:rsid w:val="00AE0D49"/>
    <w:rsid w:val="00AE21C3"/>
    <w:rsid w:val="00AE28C6"/>
    <w:rsid w:val="00AE2A84"/>
    <w:rsid w:val="00AE2C3D"/>
    <w:rsid w:val="00AE3E7D"/>
    <w:rsid w:val="00AE4A21"/>
    <w:rsid w:val="00AE58B6"/>
    <w:rsid w:val="00AE5B33"/>
    <w:rsid w:val="00AE68BA"/>
    <w:rsid w:val="00AE6D6C"/>
    <w:rsid w:val="00AE788B"/>
    <w:rsid w:val="00AF005A"/>
    <w:rsid w:val="00AF06F5"/>
    <w:rsid w:val="00AF10D9"/>
    <w:rsid w:val="00AF116A"/>
    <w:rsid w:val="00AF1198"/>
    <w:rsid w:val="00AF1254"/>
    <w:rsid w:val="00AF4510"/>
    <w:rsid w:val="00AF4C03"/>
    <w:rsid w:val="00AF4CC5"/>
    <w:rsid w:val="00AF6302"/>
    <w:rsid w:val="00AF63A7"/>
    <w:rsid w:val="00B00726"/>
    <w:rsid w:val="00B0189B"/>
    <w:rsid w:val="00B03C25"/>
    <w:rsid w:val="00B03E3A"/>
    <w:rsid w:val="00B045C6"/>
    <w:rsid w:val="00B06587"/>
    <w:rsid w:val="00B076B5"/>
    <w:rsid w:val="00B07842"/>
    <w:rsid w:val="00B07A75"/>
    <w:rsid w:val="00B102B9"/>
    <w:rsid w:val="00B1117F"/>
    <w:rsid w:val="00B1287B"/>
    <w:rsid w:val="00B12C25"/>
    <w:rsid w:val="00B13A8E"/>
    <w:rsid w:val="00B13D69"/>
    <w:rsid w:val="00B14629"/>
    <w:rsid w:val="00B1510B"/>
    <w:rsid w:val="00B1598A"/>
    <w:rsid w:val="00B15A5B"/>
    <w:rsid w:val="00B15DC2"/>
    <w:rsid w:val="00B1648E"/>
    <w:rsid w:val="00B164F8"/>
    <w:rsid w:val="00B17620"/>
    <w:rsid w:val="00B17C03"/>
    <w:rsid w:val="00B17CF4"/>
    <w:rsid w:val="00B20039"/>
    <w:rsid w:val="00B20067"/>
    <w:rsid w:val="00B20183"/>
    <w:rsid w:val="00B2020C"/>
    <w:rsid w:val="00B20734"/>
    <w:rsid w:val="00B20987"/>
    <w:rsid w:val="00B20F52"/>
    <w:rsid w:val="00B21448"/>
    <w:rsid w:val="00B21F33"/>
    <w:rsid w:val="00B22267"/>
    <w:rsid w:val="00B2297D"/>
    <w:rsid w:val="00B24DC4"/>
    <w:rsid w:val="00B250A4"/>
    <w:rsid w:val="00B2585C"/>
    <w:rsid w:val="00B26057"/>
    <w:rsid w:val="00B26B95"/>
    <w:rsid w:val="00B277A4"/>
    <w:rsid w:val="00B3014C"/>
    <w:rsid w:val="00B30A42"/>
    <w:rsid w:val="00B30CE1"/>
    <w:rsid w:val="00B311AF"/>
    <w:rsid w:val="00B31D4B"/>
    <w:rsid w:val="00B333AD"/>
    <w:rsid w:val="00B33461"/>
    <w:rsid w:val="00B3417A"/>
    <w:rsid w:val="00B34799"/>
    <w:rsid w:val="00B35185"/>
    <w:rsid w:val="00B357E9"/>
    <w:rsid w:val="00B3635D"/>
    <w:rsid w:val="00B36B25"/>
    <w:rsid w:val="00B37400"/>
    <w:rsid w:val="00B37FAA"/>
    <w:rsid w:val="00B40D66"/>
    <w:rsid w:val="00B41053"/>
    <w:rsid w:val="00B4171C"/>
    <w:rsid w:val="00B41925"/>
    <w:rsid w:val="00B41C91"/>
    <w:rsid w:val="00B42315"/>
    <w:rsid w:val="00B43549"/>
    <w:rsid w:val="00B44BD4"/>
    <w:rsid w:val="00B46BAB"/>
    <w:rsid w:val="00B46F72"/>
    <w:rsid w:val="00B473F5"/>
    <w:rsid w:val="00B50A93"/>
    <w:rsid w:val="00B50C83"/>
    <w:rsid w:val="00B51733"/>
    <w:rsid w:val="00B53D01"/>
    <w:rsid w:val="00B53D34"/>
    <w:rsid w:val="00B54842"/>
    <w:rsid w:val="00B5492C"/>
    <w:rsid w:val="00B6000D"/>
    <w:rsid w:val="00B60682"/>
    <w:rsid w:val="00B62E23"/>
    <w:rsid w:val="00B63361"/>
    <w:rsid w:val="00B63D6B"/>
    <w:rsid w:val="00B66228"/>
    <w:rsid w:val="00B6637C"/>
    <w:rsid w:val="00B66A6E"/>
    <w:rsid w:val="00B6709E"/>
    <w:rsid w:val="00B67941"/>
    <w:rsid w:val="00B70EF1"/>
    <w:rsid w:val="00B7239A"/>
    <w:rsid w:val="00B72693"/>
    <w:rsid w:val="00B728B6"/>
    <w:rsid w:val="00B7376C"/>
    <w:rsid w:val="00B73CA5"/>
    <w:rsid w:val="00B740EA"/>
    <w:rsid w:val="00B74A91"/>
    <w:rsid w:val="00B754EC"/>
    <w:rsid w:val="00B75D67"/>
    <w:rsid w:val="00B75EA7"/>
    <w:rsid w:val="00B76114"/>
    <w:rsid w:val="00B80C8A"/>
    <w:rsid w:val="00B81CC1"/>
    <w:rsid w:val="00B8209E"/>
    <w:rsid w:val="00B82FF4"/>
    <w:rsid w:val="00B840E7"/>
    <w:rsid w:val="00B87480"/>
    <w:rsid w:val="00B8777E"/>
    <w:rsid w:val="00B87CAA"/>
    <w:rsid w:val="00B90034"/>
    <w:rsid w:val="00B933B3"/>
    <w:rsid w:val="00B93FCE"/>
    <w:rsid w:val="00B96FFD"/>
    <w:rsid w:val="00B97068"/>
    <w:rsid w:val="00BA027D"/>
    <w:rsid w:val="00BA0F60"/>
    <w:rsid w:val="00BA1562"/>
    <w:rsid w:val="00BA1565"/>
    <w:rsid w:val="00BA23BE"/>
    <w:rsid w:val="00BA3F72"/>
    <w:rsid w:val="00BA586C"/>
    <w:rsid w:val="00BA5882"/>
    <w:rsid w:val="00BA59C4"/>
    <w:rsid w:val="00BA59E9"/>
    <w:rsid w:val="00BA68BB"/>
    <w:rsid w:val="00BA78B9"/>
    <w:rsid w:val="00BB1033"/>
    <w:rsid w:val="00BB2CA6"/>
    <w:rsid w:val="00BB3060"/>
    <w:rsid w:val="00BB3083"/>
    <w:rsid w:val="00BB37EF"/>
    <w:rsid w:val="00BB40F6"/>
    <w:rsid w:val="00BB43F2"/>
    <w:rsid w:val="00BB52D4"/>
    <w:rsid w:val="00BC0100"/>
    <w:rsid w:val="00BC0BDC"/>
    <w:rsid w:val="00BC0F92"/>
    <w:rsid w:val="00BC1AD5"/>
    <w:rsid w:val="00BC1E25"/>
    <w:rsid w:val="00BC272B"/>
    <w:rsid w:val="00BC2D0B"/>
    <w:rsid w:val="00BC3282"/>
    <w:rsid w:val="00BC355C"/>
    <w:rsid w:val="00BC3A42"/>
    <w:rsid w:val="00BC3BBE"/>
    <w:rsid w:val="00BC5457"/>
    <w:rsid w:val="00BC71A5"/>
    <w:rsid w:val="00BC7724"/>
    <w:rsid w:val="00BC7A00"/>
    <w:rsid w:val="00BD0439"/>
    <w:rsid w:val="00BD2025"/>
    <w:rsid w:val="00BD2A5B"/>
    <w:rsid w:val="00BD2C79"/>
    <w:rsid w:val="00BD3AD6"/>
    <w:rsid w:val="00BD3E74"/>
    <w:rsid w:val="00BD4019"/>
    <w:rsid w:val="00BD448E"/>
    <w:rsid w:val="00BD44CB"/>
    <w:rsid w:val="00BD4598"/>
    <w:rsid w:val="00BD48D7"/>
    <w:rsid w:val="00BD525C"/>
    <w:rsid w:val="00BD78C0"/>
    <w:rsid w:val="00BE05B6"/>
    <w:rsid w:val="00BE092C"/>
    <w:rsid w:val="00BE1B07"/>
    <w:rsid w:val="00BE22B6"/>
    <w:rsid w:val="00BE3871"/>
    <w:rsid w:val="00BE389E"/>
    <w:rsid w:val="00BE3CFF"/>
    <w:rsid w:val="00BE496C"/>
    <w:rsid w:val="00BE5AC6"/>
    <w:rsid w:val="00BE7EE8"/>
    <w:rsid w:val="00BF0E3B"/>
    <w:rsid w:val="00BF2A98"/>
    <w:rsid w:val="00BF2E4C"/>
    <w:rsid w:val="00BF4E7E"/>
    <w:rsid w:val="00BF4EAC"/>
    <w:rsid w:val="00BF59C9"/>
    <w:rsid w:val="00BF5CF1"/>
    <w:rsid w:val="00BF7D45"/>
    <w:rsid w:val="00C00F05"/>
    <w:rsid w:val="00C01278"/>
    <w:rsid w:val="00C029A4"/>
    <w:rsid w:val="00C06A29"/>
    <w:rsid w:val="00C0778F"/>
    <w:rsid w:val="00C07A35"/>
    <w:rsid w:val="00C100C9"/>
    <w:rsid w:val="00C106CD"/>
    <w:rsid w:val="00C10B10"/>
    <w:rsid w:val="00C10F7A"/>
    <w:rsid w:val="00C12E40"/>
    <w:rsid w:val="00C13AF5"/>
    <w:rsid w:val="00C13BDF"/>
    <w:rsid w:val="00C1584A"/>
    <w:rsid w:val="00C162DB"/>
    <w:rsid w:val="00C16933"/>
    <w:rsid w:val="00C21210"/>
    <w:rsid w:val="00C2292C"/>
    <w:rsid w:val="00C236D3"/>
    <w:rsid w:val="00C2401E"/>
    <w:rsid w:val="00C25768"/>
    <w:rsid w:val="00C2598C"/>
    <w:rsid w:val="00C259D1"/>
    <w:rsid w:val="00C262F3"/>
    <w:rsid w:val="00C273A5"/>
    <w:rsid w:val="00C27D02"/>
    <w:rsid w:val="00C30937"/>
    <w:rsid w:val="00C311F5"/>
    <w:rsid w:val="00C31981"/>
    <w:rsid w:val="00C31FE9"/>
    <w:rsid w:val="00C3608E"/>
    <w:rsid w:val="00C360BC"/>
    <w:rsid w:val="00C370A6"/>
    <w:rsid w:val="00C40227"/>
    <w:rsid w:val="00C40A5E"/>
    <w:rsid w:val="00C4132F"/>
    <w:rsid w:val="00C41B36"/>
    <w:rsid w:val="00C423AF"/>
    <w:rsid w:val="00C42CE2"/>
    <w:rsid w:val="00C46097"/>
    <w:rsid w:val="00C47D6A"/>
    <w:rsid w:val="00C500FD"/>
    <w:rsid w:val="00C50144"/>
    <w:rsid w:val="00C50523"/>
    <w:rsid w:val="00C5281C"/>
    <w:rsid w:val="00C53159"/>
    <w:rsid w:val="00C53694"/>
    <w:rsid w:val="00C53BE7"/>
    <w:rsid w:val="00C556DD"/>
    <w:rsid w:val="00C56AF6"/>
    <w:rsid w:val="00C56FC2"/>
    <w:rsid w:val="00C6200C"/>
    <w:rsid w:val="00C621E5"/>
    <w:rsid w:val="00C657DF"/>
    <w:rsid w:val="00C67AE9"/>
    <w:rsid w:val="00C708C5"/>
    <w:rsid w:val="00C70DFA"/>
    <w:rsid w:val="00C71AFA"/>
    <w:rsid w:val="00C73CE7"/>
    <w:rsid w:val="00C73D8F"/>
    <w:rsid w:val="00C73D93"/>
    <w:rsid w:val="00C74180"/>
    <w:rsid w:val="00C7494D"/>
    <w:rsid w:val="00C74D8D"/>
    <w:rsid w:val="00C75608"/>
    <w:rsid w:val="00C7570B"/>
    <w:rsid w:val="00C76FB5"/>
    <w:rsid w:val="00C77A24"/>
    <w:rsid w:val="00C8056A"/>
    <w:rsid w:val="00C820C7"/>
    <w:rsid w:val="00C84336"/>
    <w:rsid w:val="00C849F7"/>
    <w:rsid w:val="00C85928"/>
    <w:rsid w:val="00C86951"/>
    <w:rsid w:val="00C91CA5"/>
    <w:rsid w:val="00C9254E"/>
    <w:rsid w:val="00C94519"/>
    <w:rsid w:val="00C94751"/>
    <w:rsid w:val="00C96F36"/>
    <w:rsid w:val="00C97135"/>
    <w:rsid w:val="00C9765E"/>
    <w:rsid w:val="00C97845"/>
    <w:rsid w:val="00CA087A"/>
    <w:rsid w:val="00CA1F1C"/>
    <w:rsid w:val="00CA323A"/>
    <w:rsid w:val="00CA3360"/>
    <w:rsid w:val="00CA373E"/>
    <w:rsid w:val="00CB0638"/>
    <w:rsid w:val="00CB16D1"/>
    <w:rsid w:val="00CB2008"/>
    <w:rsid w:val="00CB49B3"/>
    <w:rsid w:val="00CB4DDD"/>
    <w:rsid w:val="00CB4E6A"/>
    <w:rsid w:val="00CC2121"/>
    <w:rsid w:val="00CC247A"/>
    <w:rsid w:val="00CC2764"/>
    <w:rsid w:val="00CC3DB1"/>
    <w:rsid w:val="00CC5369"/>
    <w:rsid w:val="00CC5AE7"/>
    <w:rsid w:val="00CC61CA"/>
    <w:rsid w:val="00CC6E42"/>
    <w:rsid w:val="00CC7AB1"/>
    <w:rsid w:val="00CD081D"/>
    <w:rsid w:val="00CD1051"/>
    <w:rsid w:val="00CD3D98"/>
    <w:rsid w:val="00CD4FA3"/>
    <w:rsid w:val="00CD570A"/>
    <w:rsid w:val="00CD774B"/>
    <w:rsid w:val="00CD7995"/>
    <w:rsid w:val="00CE0B82"/>
    <w:rsid w:val="00CE1745"/>
    <w:rsid w:val="00CE2C79"/>
    <w:rsid w:val="00CE31E2"/>
    <w:rsid w:val="00CE3946"/>
    <w:rsid w:val="00CE44E9"/>
    <w:rsid w:val="00CE6B91"/>
    <w:rsid w:val="00CE6D48"/>
    <w:rsid w:val="00CF0E92"/>
    <w:rsid w:val="00CF2FB8"/>
    <w:rsid w:val="00CF2FE4"/>
    <w:rsid w:val="00CF7580"/>
    <w:rsid w:val="00CF75B2"/>
    <w:rsid w:val="00D000D3"/>
    <w:rsid w:val="00D013EF"/>
    <w:rsid w:val="00D02389"/>
    <w:rsid w:val="00D02DA8"/>
    <w:rsid w:val="00D02EC3"/>
    <w:rsid w:val="00D04474"/>
    <w:rsid w:val="00D066C0"/>
    <w:rsid w:val="00D0743A"/>
    <w:rsid w:val="00D07485"/>
    <w:rsid w:val="00D07770"/>
    <w:rsid w:val="00D1075E"/>
    <w:rsid w:val="00D10CC2"/>
    <w:rsid w:val="00D11367"/>
    <w:rsid w:val="00D11EF9"/>
    <w:rsid w:val="00D11EFC"/>
    <w:rsid w:val="00D124B3"/>
    <w:rsid w:val="00D12F9F"/>
    <w:rsid w:val="00D13E8A"/>
    <w:rsid w:val="00D17A11"/>
    <w:rsid w:val="00D17B28"/>
    <w:rsid w:val="00D17CEC"/>
    <w:rsid w:val="00D21346"/>
    <w:rsid w:val="00D22C5A"/>
    <w:rsid w:val="00D247D6"/>
    <w:rsid w:val="00D253BA"/>
    <w:rsid w:val="00D262FC"/>
    <w:rsid w:val="00D26A9B"/>
    <w:rsid w:val="00D27CEA"/>
    <w:rsid w:val="00D27FB4"/>
    <w:rsid w:val="00D30322"/>
    <w:rsid w:val="00D322A2"/>
    <w:rsid w:val="00D33000"/>
    <w:rsid w:val="00D33395"/>
    <w:rsid w:val="00D34557"/>
    <w:rsid w:val="00D34E89"/>
    <w:rsid w:val="00D35394"/>
    <w:rsid w:val="00D35420"/>
    <w:rsid w:val="00D35993"/>
    <w:rsid w:val="00D3655D"/>
    <w:rsid w:val="00D37048"/>
    <w:rsid w:val="00D37E0F"/>
    <w:rsid w:val="00D404B2"/>
    <w:rsid w:val="00D41CD5"/>
    <w:rsid w:val="00D41FFA"/>
    <w:rsid w:val="00D42FD0"/>
    <w:rsid w:val="00D444F8"/>
    <w:rsid w:val="00D503D0"/>
    <w:rsid w:val="00D523B3"/>
    <w:rsid w:val="00D52E07"/>
    <w:rsid w:val="00D540D0"/>
    <w:rsid w:val="00D54515"/>
    <w:rsid w:val="00D55B48"/>
    <w:rsid w:val="00D570D7"/>
    <w:rsid w:val="00D57BBC"/>
    <w:rsid w:val="00D62372"/>
    <w:rsid w:val="00D631C5"/>
    <w:rsid w:val="00D63F82"/>
    <w:rsid w:val="00D64AA7"/>
    <w:rsid w:val="00D6577B"/>
    <w:rsid w:val="00D67928"/>
    <w:rsid w:val="00D72FA8"/>
    <w:rsid w:val="00D76129"/>
    <w:rsid w:val="00D767F8"/>
    <w:rsid w:val="00D77243"/>
    <w:rsid w:val="00D82EED"/>
    <w:rsid w:val="00D82F80"/>
    <w:rsid w:val="00D832F3"/>
    <w:rsid w:val="00D83B9F"/>
    <w:rsid w:val="00D8455A"/>
    <w:rsid w:val="00D856F2"/>
    <w:rsid w:val="00D85B29"/>
    <w:rsid w:val="00D8747B"/>
    <w:rsid w:val="00D87CAF"/>
    <w:rsid w:val="00D87D48"/>
    <w:rsid w:val="00D9038B"/>
    <w:rsid w:val="00D90527"/>
    <w:rsid w:val="00D90BF3"/>
    <w:rsid w:val="00D90CB1"/>
    <w:rsid w:val="00D914D6"/>
    <w:rsid w:val="00D92792"/>
    <w:rsid w:val="00D932B3"/>
    <w:rsid w:val="00D943C6"/>
    <w:rsid w:val="00D956C5"/>
    <w:rsid w:val="00D97593"/>
    <w:rsid w:val="00D97BE7"/>
    <w:rsid w:val="00DA0B5E"/>
    <w:rsid w:val="00DA1E62"/>
    <w:rsid w:val="00DA28C0"/>
    <w:rsid w:val="00DA2AD6"/>
    <w:rsid w:val="00DA332F"/>
    <w:rsid w:val="00DA392B"/>
    <w:rsid w:val="00DA3CB0"/>
    <w:rsid w:val="00DA3D56"/>
    <w:rsid w:val="00DA3FB9"/>
    <w:rsid w:val="00DA4192"/>
    <w:rsid w:val="00DA455C"/>
    <w:rsid w:val="00DA56E9"/>
    <w:rsid w:val="00DA5904"/>
    <w:rsid w:val="00DA692A"/>
    <w:rsid w:val="00DA69DE"/>
    <w:rsid w:val="00DA7274"/>
    <w:rsid w:val="00DB08AB"/>
    <w:rsid w:val="00DB128B"/>
    <w:rsid w:val="00DB2213"/>
    <w:rsid w:val="00DB34C0"/>
    <w:rsid w:val="00DB52F0"/>
    <w:rsid w:val="00DB63D9"/>
    <w:rsid w:val="00DB6695"/>
    <w:rsid w:val="00DB6C28"/>
    <w:rsid w:val="00DB791C"/>
    <w:rsid w:val="00DB7982"/>
    <w:rsid w:val="00DB7C6F"/>
    <w:rsid w:val="00DB7EE8"/>
    <w:rsid w:val="00DC02A3"/>
    <w:rsid w:val="00DC09DC"/>
    <w:rsid w:val="00DC0E03"/>
    <w:rsid w:val="00DC1365"/>
    <w:rsid w:val="00DC2970"/>
    <w:rsid w:val="00DC2A59"/>
    <w:rsid w:val="00DC2F9F"/>
    <w:rsid w:val="00DC3A19"/>
    <w:rsid w:val="00DC456F"/>
    <w:rsid w:val="00DC5765"/>
    <w:rsid w:val="00DC5AB3"/>
    <w:rsid w:val="00DC63DE"/>
    <w:rsid w:val="00DC6A08"/>
    <w:rsid w:val="00DC6D15"/>
    <w:rsid w:val="00DC6DEE"/>
    <w:rsid w:val="00DC7AF4"/>
    <w:rsid w:val="00DD0250"/>
    <w:rsid w:val="00DD0560"/>
    <w:rsid w:val="00DD1988"/>
    <w:rsid w:val="00DD263C"/>
    <w:rsid w:val="00DD3256"/>
    <w:rsid w:val="00DD3A5E"/>
    <w:rsid w:val="00DD3F18"/>
    <w:rsid w:val="00DD4AE6"/>
    <w:rsid w:val="00DD4D7A"/>
    <w:rsid w:val="00DD51C9"/>
    <w:rsid w:val="00DD61F9"/>
    <w:rsid w:val="00DD6337"/>
    <w:rsid w:val="00DD6B15"/>
    <w:rsid w:val="00DD797F"/>
    <w:rsid w:val="00DE02C0"/>
    <w:rsid w:val="00DE27CB"/>
    <w:rsid w:val="00DE30C6"/>
    <w:rsid w:val="00DE317F"/>
    <w:rsid w:val="00DE39B8"/>
    <w:rsid w:val="00DE404E"/>
    <w:rsid w:val="00DE4277"/>
    <w:rsid w:val="00DE545A"/>
    <w:rsid w:val="00DE59A1"/>
    <w:rsid w:val="00DE7225"/>
    <w:rsid w:val="00DE778B"/>
    <w:rsid w:val="00DF0D52"/>
    <w:rsid w:val="00DF1394"/>
    <w:rsid w:val="00DF16F8"/>
    <w:rsid w:val="00DF1860"/>
    <w:rsid w:val="00DF1A15"/>
    <w:rsid w:val="00DF261C"/>
    <w:rsid w:val="00DF2D99"/>
    <w:rsid w:val="00DF2DF5"/>
    <w:rsid w:val="00DF4636"/>
    <w:rsid w:val="00DF5020"/>
    <w:rsid w:val="00DF5626"/>
    <w:rsid w:val="00DF61B4"/>
    <w:rsid w:val="00DF785D"/>
    <w:rsid w:val="00DF796E"/>
    <w:rsid w:val="00E00284"/>
    <w:rsid w:val="00E0134C"/>
    <w:rsid w:val="00E0139C"/>
    <w:rsid w:val="00E02484"/>
    <w:rsid w:val="00E026FD"/>
    <w:rsid w:val="00E02B7C"/>
    <w:rsid w:val="00E02BD0"/>
    <w:rsid w:val="00E059A4"/>
    <w:rsid w:val="00E05AEA"/>
    <w:rsid w:val="00E05DBB"/>
    <w:rsid w:val="00E062C9"/>
    <w:rsid w:val="00E06C5A"/>
    <w:rsid w:val="00E11804"/>
    <w:rsid w:val="00E14163"/>
    <w:rsid w:val="00E14D6E"/>
    <w:rsid w:val="00E15212"/>
    <w:rsid w:val="00E156FA"/>
    <w:rsid w:val="00E15A22"/>
    <w:rsid w:val="00E16108"/>
    <w:rsid w:val="00E163E2"/>
    <w:rsid w:val="00E164D4"/>
    <w:rsid w:val="00E215B4"/>
    <w:rsid w:val="00E21623"/>
    <w:rsid w:val="00E2188F"/>
    <w:rsid w:val="00E22006"/>
    <w:rsid w:val="00E226D8"/>
    <w:rsid w:val="00E2280C"/>
    <w:rsid w:val="00E229EC"/>
    <w:rsid w:val="00E2385C"/>
    <w:rsid w:val="00E238F5"/>
    <w:rsid w:val="00E24D76"/>
    <w:rsid w:val="00E26439"/>
    <w:rsid w:val="00E26637"/>
    <w:rsid w:val="00E2668C"/>
    <w:rsid w:val="00E27DD2"/>
    <w:rsid w:val="00E304F1"/>
    <w:rsid w:val="00E312B9"/>
    <w:rsid w:val="00E32081"/>
    <w:rsid w:val="00E32723"/>
    <w:rsid w:val="00E33683"/>
    <w:rsid w:val="00E342A0"/>
    <w:rsid w:val="00E34475"/>
    <w:rsid w:val="00E349C8"/>
    <w:rsid w:val="00E34C7D"/>
    <w:rsid w:val="00E35272"/>
    <w:rsid w:val="00E35308"/>
    <w:rsid w:val="00E3654B"/>
    <w:rsid w:val="00E36695"/>
    <w:rsid w:val="00E37581"/>
    <w:rsid w:val="00E37C72"/>
    <w:rsid w:val="00E43288"/>
    <w:rsid w:val="00E438E3"/>
    <w:rsid w:val="00E44D63"/>
    <w:rsid w:val="00E47089"/>
    <w:rsid w:val="00E47442"/>
    <w:rsid w:val="00E47F6F"/>
    <w:rsid w:val="00E505A3"/>
    <w:rsid w:val="00E51AA6"/>
    <w:rsid w:val="00E51EF3"/>
    <w:rsid w:val="00E528FA"/>
    <w:rsid w:val="00E54DF9"/>
    <w:rsid w:val="00E55F56"/>
    <w:rsid w:val="00E6057A"/>
    <w:rsid w:val="00E6124C"/>
    <w:rsid w:val="00E61653"/>
    <w:rsid w:val="00E616E4"/>
    <w:rsid w:val="00E61FC5"/>
    <w:rsid w:val="00E6394F"/>
    <w:rsid w:val="00E65D2E"/>
    <w:rsid w:val="00E66FC0"/>
    <w:rsid w:val="00E6734E"/>
    <w:rsid w:val="00E67649"/>
    <w:rsid w:val="00E67DD8"/>
    <w:rsid w:val="00E7048D"/>
    <w:rsid w:val="00E71689"/>
    <w:rsid w:val="00E72B9D"/>
    <w:rsid w:val="00E72D93"/>
    <w:rsid w:val="00E72DF3"/>
    <w:rsid w:val="00E738DA"/>
    <w:rsid w:val="00E765D7"/>
    <w:rsid w:val="00E76926"/>
    <w:rsid w:val="00E76BC3"/>
    <w:rsid w:val="00E80F32"/>
    <w:rsid w:val="00E81328"/>
    <w:rsid w:val="00E81514"/>
    <w:rsid w:val="00E819A6"/>
    <w:rsid w:val="00E81E0B"/>
    <w:rsid w:val="00E829B5"/>
    <w:rsid w:val="00E8344B"/>
    <w:rsid w:val="00E83622"/>
    <w:rsid w:val="00E83958"/>
    <w:rsid w:val="00E84393"/>
    <w:rsid w:val="00E86B84"/>
    <w:rsid w:val="00E91F63"/>
    <w:rsid w:val="00E920A6"/>
    <w:rsid w:val="00E96747"/>
    <w:rsid w:val="00E97497"/>
    <w:rsid w:val="00EA096F"/>
    <w:rsid w:val="00EA09C7"/>
    <w:rsid w:val="00EA0D79"/>
    <w:rsid w:val="00EA434B"/>
    <w:rsid w:val="00EA45AE"/>
    <w:rsid w:val="00EA47D3"/>
    <w:rsid w:val="00EA504D"/>
    <w:rsid w:val="00EA5CB1"/>
    <w:rsid w:val="00EA66CA"/>
    <w:rsid w:val="00EA67E1"/>
    <w:rsid w:val="00EB0348"/>
    <w:rsid w:val="00EB079B"/>
    <w:rsid w:val="00EB07C9"/>
    <w:rsid w:val="00EB08E5"/>
    <w:rsid w:val="00EB1CBB"/>
    <w:rsid w:val="00EB26ED"/>
    <w:rsid w:val="00EB3006"/>
    <w:rsid w:val="00EB3F91"/>
    <w:rsid w:val="00EB5F71"/>
    <w:rsid w:val="00EB7747"/>
    <w:rsid w:val="00EC0385"/>
    <w:rsid w:val="00EC2489"/>
    <w:rsid w:val="00EC2AF5"/>
    <w:rsid w:val="00EC4145"/>
    <w:rsid w:val="00EC4B1A"/>
    <w:rsid w:val="00EC4F9B"/>
    <w:rsid w:val="00EC530D"/>
    <w:rsid w:val="00EC5E4D"/>
    <w:rsid w:val="00EC643D"/>
    <w:rsid w:val="00ED03DA"/>
    <w:rsid w:val="00ED0744"/>
    <w:rsid w:val="00ED0E32"/>
    <w:rsid w:val="00ED3C47"/>
    <w:rsid w:val="00ED6225"/>
    <w:rsid w:val="00ED72C0"/>
    <w:rsid w:val="00EE0A6C"/>
    <w:rsid w:val="00EE10D1"/>
    <w:rsid w:val="00EE13AD"/>
    <w:rsid w:val="00EE193E"/>
    <w:rsid w:val="00EE3D5C"/>
    <w:rsid w:val="00EE3EAE"/>
    <w:rsid w:val="00EE49C9"/>
    <w:rsid w:val="00EE4B91"/>
    <w:rsid w:val="00EE4BCA"/>
    <w:rsid w:val="00EE4E5E"/>
    <w:rsid w:val="00EE4EAF"/>
    <w:rsid w:val="00EE54B2"/>
    <w:rsid w:val="00EE5CB4"/>
    <w:rsid w:val="00EE6164"/>
    <w:rsid w:val="00EE6466"/>
    <w:rsid w:val="00EE696A"/>
    <w:rsid w:val="00EE76AE"/>
    <w:rsid w:val="00EE7ECB"/>
    <w:rsid w:val="00EF0A94"/>
    <w:rsid w:val="00EF0E89"/>
    <w:rsid w:val="00EF13A9"/>
    <w:rsid w:val="00EF1993"/>
    <w:rsid w:val="00EF1B19"/>
    <w:rsid w:val="00EF312F"/>
    <w:rsid w:val="00EF526E"/>
    <w:rsid w:val="00EF5FEE"/>
    <w:rsid w:val="00EF6339"/>
    <w:rsid w:val="00EF6529"/>
    <w:rsid w:val="00EF79F8"/>
    <w:rsid w:val="00F02431"/>
    <w:rsid w:val="00F030A5"/>
    <w:rsid w:val="00F033F1"/>
    <w:rsid w:val="00F042D1"/>
    <w:rsid w:val="00F053DB"/>
    <w:rsid w:val="00F05595"/>
    <w:rsid w:val="00F071A9"/>
    <w:rsid w:val="00F10CC3"/>
    <w:rsid w:val="00F11789"/>
    <w:rsid w:val="00F121A6"/>
    <w:rsid w:val="00F1274C"/>
    <w:rsid w:val="00F12DA4"/>
    <w:rsid w:val="00F143F0"/>
    <w:rsid w:val="00F14CFD"/>
    <w:rsid w:val="00F14D4E"/>
    <w:rsid w:val="00F1635A"/>
    <w:rsid w:val="00F16885"/>
    <w:rsid w:val="00F20525"/>
    <w:rsid w:val="00F206CC"/>
    <w:rsid w:val="00F20C70"/>
    <w:rsid w:val="00F21684"/>
    <w:rsid w:val="00F22275"/>
    <w:rsid w:val="00F22D59"/>
    <w:rsid w:val="00F238C8"/>
    <w:rsid w:val="00F238CF"/>
    <w:rsid w:val="00F256B1"/>
    <w:rsid w:val="00F25FEA"/>
    <w:rsid w:val="00F32706"/>
    <w:rsid w:val="00F32FC9"/>
    <w:rsid w:val="00F338EF"/>
    <w:rsid w:val="00F34561"/>
    <w:rsid w:val="00F35496"/>
    <w:rsid w:val="00F36994"/>
    <w:rsid w:val="00F37534"/>
    <w:rsid w:val="00F4135C"/>
    <w:rsid w:val="00F41842"/>
    <w:rsid w:val="00F41864"/>
    <w:rsid w:val="00F41AB0"/>
    <w:rsid w:val="00F41DFC"/>
    <w:rsid w:val="00F4227E"/>
    <w:rsid w:val="00F424B4"/>
    <w:rsid w:val="00F44A13"/>
    <w:rsid w:val="00F456E0"/>
    <w:rsid w:val="00F45EC4"/>
    <w:rsid w:val="00F46223"/>
    <w:rsid w:val="00F46BED"/>
    <w:rsid w:val="00F50448"/>
    <w:rsid w:val="00F5093C"/>
    <w:rsid w:val="00F513AA"/>
    <w:rsid w:val="00F5293A"/>
    <w:rsid w:val="00F52F9E"/>
    <w:rsid w:val="00F546B9"/>
    <w:rsid w:val="00F563C9"/>
    <w:rsid w:val="00F56659"/>
    <w:rsid w:val="00F569D9"/>
    <w:rsid w:val="00F57B10"/>
    <w:rsid w:val="00F60D77"/>
    <w:rsid w:val="00F61C4E"/>
    <w:rsid w:val="00F62C8C"/>
    <w:rsid w:val="00F635FE"/>
    <w:rsid w:val="00F6431D"/>
    <w:rsid w:val="00F66C9E"/>
    <w:rsid w:val="00F67488"/>
    <w:rsid w:val="00F67F76"/>
    <w:rsid w:val="00F7070F"/>
    <w:rsid w:val="00F71DEB"/>
    <w:rsid w:val="00F72602"/>
    <w:rsid w:val="00F72C23"/>
    <w:rsid w:val="00F72D68"/>
    <w:rsid w:val="00F73636"/>
    <w:rsid w:val="00F73EF9"/>
    <w:rsid w:val="00F73F04"/>
    <w:rsid w:val="00F74EA2"/>
    <w:rsid w:val="00F75EA9"/>
    <w:rsid w:val="00F762B5"/>
    <w:rsid w:val="00F770AA"/>
    <w:rsid w:val="00F80E05"/>
    <w:rsid w:val="00F81810"/>
    <w:rsid w:val="00F81AE6"/>
    <w:rsid w:val="00F82FF1"/>
    <w:rsid w:val="00F833FD"/>
    <w:rsid w:val="00F84010"/>
    <w:rsid w:val="00F857F4"/>
    <w:rsid w:val="00F858EA"/>
    <w:rsid w:val="00F85C7C"/>
    <w:rsid w:val="00F85FC2"/>
    <w:rsid w:val="00F868D3"/>
    <w:rsid w:val="00F90817"/>
    <w:rsid w:val="00F908A6"/>
    <w:rsid w:val="00F91ED2"/>
    <w:rsid w:val="00F92358"/>
    <w:rsid w:val="00F928D7"/>
    <w:rsid w:val="00F93956"/>
    <w:rsid w:val="00F94567"/>
    <w:rsid w:val="00F94F09"/>
    <w:rsid w:val="00F95A04"/>
    <w:rsid w:val="00F97277"/>
    <w:rsid w:val="00FA13A9"/>
    <w:rsid w:val="00FA29B4"/>
    <w:rsid w:val="00FA3776"/>
    <w:rsid w:val="00FA3881"/>
    <w:rsid w:val="00FA3F41"/>
    <w:rsid w:val="00FA58FA"/>
    <w:rsid w:val="00FA6DA4"/>
    <w:rsid w:val="00FA74DA"/>
    <w:rsid w:val="00FA7D21"/>
    <w:rsid w:val="00FB03FB"/>
    <w:rsid w:val="00FB1F3C"/>
    <w:rsid w:val="00FB2AD1"/>
    <w:rsid w:val="00FB2CD9"/>
    <w:rsid w:val="00FB2E0A"/>
    <w:rsid w:val="00FB3C08"/>
    <w:rsid w:val="00FB3E15"/>
    <w:rsid w:val="00FB4B38"/>
    <w:rsid w:val="00FB57D9"/>
    <w:rsid w:val="00FB600A"/>
    <w:rsid w:val="00FB619A"/>
    <w:rsid w:val="00FB701E"/>
    <w:rsid w:val="00FC0987"/>
    <w:rsid w:val="00FC0C32"/>
    <w:rsid w:val="00FC137D"/>
    <w:rsid w:val="00FC1413"/>
    <w:rsid w:val="00FC152D"/>
    <w:rsid w:val="00FC2852"/>
    <w:rsid w:val="00FC31BB"/>
    <w:rsid w:val="00FC3DF8"/>
    <w:rsid w:val="00FC40B0"/>
    <w:rsid w:val="00FC4810"/>
    <w:rsid w:val="00FD1781"/>
    <w:rsid w:val="00FD18DA"/>
    <w:rsid w:val="00FD269D"/>
    <w:rsid w:val="00FD26AD"/>
    <w:rsid w:val="00FD3203"/>
    <w:rsid w:val="00FD5678"/>
    <w:rsid w:val="00FD596B"/>
    <w:rsid w:val="00FD5A31"/>
    <w:rsid w:val="00FD66D7"/>
    <w:rsid w:val="00FD729F"/>
    <w:rsid w:val="00FD787B"/>
    <w:rsid w:val="00FE034B"/>
    <w:rsid w:val="00FE0A7C"/>
    <w:rsid w:val="00FE0EAB"/>
    <w:rsid w:val="00FE1327"/>
    <w:rsid w:val="00FE1ED3"/>
    <w:rsid w:val="00FE1F37"/>
    <w:rsid w:val="00FE29D8"/>
    <w:rsid w:val="00FE42C2"/>
    <w:rsid w:val="00FE4950"/>
    <w:rsid w:val="00FE5976"/>
    <w:rsid w:val="00FE5EBB"/>
    <w:rsid w:val="00FE651C"/>
    <w:rsid w:val="00FE7829"/>
    <w:rsid w:val="00FE7F43"/>
    <w:rsid w:val="00FF05F7"/>
    <w:rsid w:val="00FF0781"/>
    <w:rsid w:val="00FF0E1D"/>
    <w:rsid w:val="00FF12FC"/>
    <w:rsid w:val="00FF1FAD"/>
    <w:rsid w:val="00FF2BE8"/>
    <w:rsid w:val="00FF2C3D"/>
    <w:rsid w:val="00FF2EDF"/>
    <w:rsid w:val="00FF3667"/>
    <w:rsid w:val="00FF3A73"/>
    <w:rsid w:val="00FF3E7E"/>
    <w:rsid w:val="00FF424A"/>
    <w:rsid w:val="00FF42A7"/>
    <w:rsid w:val="00FF456D"/>
    <w:rsid w:val="00FF49D6"/>
    <w:rsid w:val="00FF49E1"/>
    <w:rsid w:val="00FF4B33"/>
    <w:rsid w:val="00FF5868"/>
    <w:rsid w:val="00FF5E28"/>
    <w:rsid w:val="00FF614D"/>
    <w:rsid w:val="00FF6578"/>
    <w:rsid w:val="00FF6F4F"/>
    <w:rsid w:val="00FF7521"/>
    <w:rsid w:val="00FF7985"/>
    <w:rsid w:val="00FF7F4E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A42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A926A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642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642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39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925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986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580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7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797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0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6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69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4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93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0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45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1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19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077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082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967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4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7390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97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340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53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64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1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3073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9191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57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765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684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80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7060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4243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0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6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62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6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210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www.cs.columbia.edu/~junfeng/08fa-e6998/sched/readings/therac25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www.tutorialspoint.com/junit/junit_test_framework.htm" TargetMode="Externa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4</TotalTime>
  <Pages>6</Pages>
  <Words>1543</Words>
  <Characters>8614</Characters>
  <Application>Microsoft Office Word</Application>
  <DocSecurity>0</DocSecurity>
  <Lines>15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0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Gorelkin, Daniel</cp:lastModifiedBy>
  <cp:revision>874</cp:revision>
  <dcterms:created xsi:type="dcterms:W3CDTF">2024-11-19T07:04:00Z</dcterms:created>
  <dcterms:modified xsi:type="dcterms:W3CDTF">2025-04-08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daf454cf9318321b7e6872397a8f215eee37ee6fe9d2c2237a4df15436082ba4</vt:lpwstr>
  </property>
</Properties>
</file>